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BEB6C" w14:textId="77777777" w:rsidR="00E818B5" w:rsidRPr="004C00F5" w:rsidRDefault="00E818B5" w:rsidP="005907FA">
      <w:pPr>
        <w:jc w:val="center"/>
        <w:rPr>
          <w:rFonts w:ascii="Times New Roman" w:eastAsia="SimHei" w:hAnsi="Times New Roman" w:cs="Times New Roman"/>
          <w:sz w:val="44"/>
        </w:rPr>
      </w:pPr>
      <w:r w:rsidRPr="004C00F5">
        <w:rPr>
          <w:rFonts w:ascii="Times New Roman" w:eastAsia="SimHei" w:hAnsi="SimHei" w:cs="Times New Roman"/>
          <w:sz w:val="44"/>
        </w:rPr>
        <w:t>实验</w:t>
      </w:r>
      <w:r w:rsidR="006C31B6">
        <w:rPr>
          <w:rFonts w:ascii="Times New Roman" w:eastAsia="SimHei" w:hAnsi="Times New Roman" w:cs="Times New Roman"/>
          <w:sz w:val="44"/>
        </w:rPr>
        <w:t>3</w:t>
      </w:r>
      <w:r w:rsidRPr="004C00F5">
        <w:rPr>
          <w:rFonts w:ascii="Times New Roman" w:eastAsia="SimHei" w:hAnsi="Times New Roman" w:cs="Times New Roman"/>
          <w:sz w:val="44"/>
        </w:rPr>
        <w:t xml:space="preserve"> </w:t>
      </w:r>
      <w:r w:rsidRPr="004C00F5">
        <w:rPr>
          <w:rFonts w:ascii="Times New Roman" w:eastAsia="SimHei" w:hAnsi="SimHei" w:cs="Times New Roman"/>
          <w:sz w:val="44"/>
        </w:rPr>
        <w:t>简单</w:t>
      </w:r>
      <w:r w:rsidR="006C31B6">
        <w:rPr>
          <w:rFonts w:ascii="Times New Roman" w:eastAsia="SimHei" w:hAnsi="SimHei" w:cs="Times New Roman" w:hint="eastAsia"/>
          <w:sz w:val="44"/>
        </w:rPr>
        <w:t>时序</w:t>
      </w:r>
      <w:r w:rsidRPr="004C00F5">
        <w:rPr>
          <w:rFonts w:ascii="Times New Roman" w:eastAsia="SimHei" w:hAnsi="SimHei" w:cs="Times New Roman"/>
          <w:sz w:val="44"/>
        </w:rPr>
        <w:t>电路设计</w:t>
      </w:r>
    </w:p>
    <w:p w14:paraId="51733EA3" w14:textId="77777777" w:rsidR="005907FA" w:rsidRPr="004C00F5" w:rsidRDefault="005907FA" w:rsidP="005907FA">
      <w:pPr>
        <w:pBdr>
          <w:bottom w:val="single" w:sz="6" w:space="1" w:color="auto"/>
        </w:pBdr>
        <w:jc w:val="center"/>
        <w:rPr>
          <w:rFonts w:ascii="Times New Roman" w:eastAsia="SimHei" w:hAnsi="Times New Roman" w:cs="Times New Roman"/>
          <w:sz w:val="44"/>
        </w:rPr>
      </w:pPr>
    </w:p>
    <w:p w14:paraId="4D36DA17" w14:textId="77777777" w:rsidR="005907FA" w:rsidRPr="004C00F5" w:rsidRDefault="005907FA" w:rsidP="005907FA">
      <w:pPr>
        <w:pStyle w:val="ListParagraph"/>
        <w:numPr>
          <w:ilvl w:val="0"/>
          <w:numId w:val="11"/>
        </w:numPr>
        <w:ind w:firstLineChars="0"/>
        <w:rPr>
          <w:rFonts w:ascii="Times New Roman" w:eastAsia="SimHei" w:hAnsi="Times New Roman" w:cs="Times New Roman"/>
          <w:sz w:val="28"/>
          <w:szCs w:val="28"/>
        </w:rPr>
      </w:pPr>
      <w:r w:rsidRPr="004C00F5">
        <w:rPr>
          <w:rFonts w:ascii="Times New Roman" w:eastAsia="SimHei" w:hAnsi="SimHei" w:cs="Times New Roman"/>
          <w:sz w:val="28"/>
          <w:szCs w:val="28"/>
        </w:rPr>
        <w:t>任务描述</w:t>
      </w:r>
    </w:p>
    <w:p w14:paraId="4C598D41" w14:textId="77777777" w:rsidR="005907FA" w:rsidRPr="004C00F5" w:rsidRDefault="005907FA" w:rsidP="005907FA">
      <w:pPr>
        <w:pStyle w:val="ListParagraph"/>
        <w:numPr>
          <w:ilvl w:val="0"/>
          <w:numId w:val="11"/>
        </w:numPr>
        <w:ind w:firstLineChars="0"/>
        <w:rPr>
          <w:rFonts w:ascii="Times New Roman" w:eastAsia="SimHei" w:hAnsi="Times New Roman" w:cs="Times New Roman"/>
          <w:sz w:val="28"/>
          <w:szCs w:val="28"/>
        </w:rPr>
      </w:pPr>
      <w:r w:rsidRPr="004C00F5">
        <w:rPr>
          <w:rFonts w:ascii="Times New Roman" w:eastAsia="SimHei" w:hAnsi="SimHei" w:cs="Times New Roman"/>
          <w:sz w:val="28"/>
          <w:szCs w:val="28"/>
        </w:rPr>
        <w:t>相关知识</w:t>
      </w:r>
    </w:p>
    <w:p w14:paraId="228CDBD8" w14:textId="77777777" w:rsidR="007F773A" w:rsidRPr="004C00F5" w:rsidRDefault="007F773A" w:rsidP="005907FA">
      <w:pPr>
        <w:pStyle w:val="ListParagraph"/>
        <w:numPr>
          <w:ilvl w:val="0"/>
          <w:numId w:val="11"/>
        </w:numPr>
        <w:ind w:firstLineChars="0"/>
        <w:rPr>
          <w:rFonts w:ascii="Times New Roman" w:eastAsia="SimHei" w:hAnsi="Times New Roman" w:cs="Times New Roman"/>
          <w:sz w:val="28"/>
          <w:szCs w:val="28"/>
        </w:rPr>
      </w:pPr>
      <w:r w:rsidRPr="004C00F5">
        <w:rPr>
          <w:rFonts w:ascii="Times New Roman" w:eastAsia="SimHei" w:hAnsi="SimHei" w:cs="Times New Roman"/>
          <w:sz w:val="28"/>
          <w:szCs w:val="28"/>
        </w:rPr>
        <w:t>实验</w:t>
      </w:r>
      <w:r w:rsidR="00DB56CF">
        <w:rPr>
          <w:rFonts w:ascii="Times New Roman" w:eastAsia="SimHei" w:hAnsi="SimHei" w:cs="Times New Roman" w:hint="eastAsia"/>
          <w:sz w:val="28"/>
          <w:szCs w:val="28"/>
        </w:rPr>
        <w:t>内容</w:t>
      </w:r>
    </w:p>
    <w:p w14:paraId="10DAB028" w14:textId="77777777" w:rsidR="00B648D9" w:rsidRPr="00B648D9" w:rsidRDefault="00B648D9" w:rsidP="005907FA">
      <w:pPr>
        <w:pStyle w:val="ListParagraph"/>
        <w:numPr>
          <w:ilvl w:val="0"/>
          <w:numId w:val="11"/>
        </w:numPr>
        <w:ind w:firstLineChars="0"/>
        <w:rPr>
          <w:rFonts w:ascii="Times New Roman" w:eastAsia="SimHei" w:hAnsi="Times New Roman" w:cs="Times New Roman"/>
          <w:sz w:val="28"/>
          <w:szCs w:val="28"/>
        </w:rPr>
      </w:pPr>
      <w:r>
        <w:rPr>
          <w:rFonts w:ascii="Times New Roman" w:eastAsia="SimHei" w:hAnsi="SimHei" w:cs="Times New Roman" w:hint="eastAsia"/>
          <w:sz w:val="28"/>
          <w:szCs w:val="28"/>
        </w:rPr>
        <w:t>遇到</w:t>
      </w:r>
      <w:r w:rsidR="00DB56CF">
        <w:rPr>
          <w:rFonts w:ascii="Times New Roman" w:eastAsia="SimHei" w:hAnsi="SimHei" w:cs="Times New Roman" w:hint="eastAsia"/>
          <w:sz w:val="28"/>
          <w:szCs w:val="28"/>
        </w:rPr>
        <w:t>的</w:t>
      </w:r>
      <w:r>
        <w:rPr>
          <w:rFonts w:ascii="Times New Roman" w:eastAsia="SimHei" w:hAnsi="SimHei" w:cs="Times New Roman" w:hint="eastAsia"/>
          <w:sz w:val="28"/>
          <w:szCs w:val="28"/>
        </w:rPr>
        <w:t>问题</w:t>
      </w:r>
      <w:r w:rsidR="00DB56CF">
        <w:rPr>
          <w:rFonts w:ascii="Times New Roman" w:eastAsia="SimHei" w:hAnsi="SimHei" w:cs="Times New Roman" w:hint="eastAsia"/>
          <w:sz w:val="28"/>
          <w:szCs w:val="28"/>
        </w:rPr>
        <w:t>及</w:t>
      </w:r>
      <w:r>
        <w:rPr>
          <w:rFonts w:ascii="Times New Roman" w:eastAsia="SimHei" w:hAnsi="SimHei" w:cs="Times New Roman" w:hint="eastAsia"/>
          <w:sz w:val="28"/>
          <w:szCs w:val="28"/>
        </w:rPr>
        <w:t>解决方法</w:t>
      </w:r>
    </w:p>
    <w:p w14:paraId="30A4BB56" w14:textId="77777777" w:rsidR="00B648D9" w:rsidRDefault="00B648D9" w:rsidP="005907FA">
      <w:pPr>
        <w:pStyle w:val="ListParagraph"/>
        <w:numPr>
          <w:ilvl w:val="0"/>
          <w:numId w:val="11"/>
        </w:numPr>
        <w:ind w:firstLineChars="0"/>
        <w:rPr>
          <w:rFonts w:ascii="Times New Roman" w:eastAsia="SimHei" w:hAnsi="Times New Roman" w:cs="Times New Roman"/>
          <w:sz w:val="28"/>
          <w:szCs w:val="28"/>
        </w:rPr>
      </w:pPr>
      <w:r w:rsidRPr="00B648D9">
        <w:rPr>
          <w:rFonts w:ascii="Times New Roman" w:eastAsia="SimHei" w:hAnsi="Times New Roman" w:cs="Times New Roman" w:hint="eastAsia"/>
          <w:sz w:val="28"/>
          <w:szCs w:val="28"/>
        </w:rPr>
        <w:t>实验心得、意见和建议</w:t>
      </w:r>
    </w:p>
    <w:p w14:paraId="3AB38CB0" w14:textId="77777777" w:rsidR="005907FA" w:rsidRPr="004C00F5" w:rsidRDefault="005907FA" w:rsidP="005907FA">
      <w:pPr>
        <w:pBdr>
          <w:bottom w:val="single" w:sz="6" w:space="1" w:color="auto"/>
        </w:pBdr>
        <w:rPr>
          <w:rFonts w:ascii="Times New Roman" w:eastAsia="SimHei" w:hAnsi="Times New Roman" w:cs="Times New Roman"/>
        </w:rPr>
      </w:pPr>
    </w:p>
    <w:p w14:paraId="1529097E" w14:textId="77777777" w:rsidR="005907FA" w:rsidRPr="004C00F5" w:rsidRDefault="005907FA" w:rsidP="005907FA">
      <w:pPr>
        <w:rPr>
          <w:rFonts w:ascii="Times New Roman" w:eastAsia="SimHei" w:hAnsi="Times New Roman" w:cs="Times New Roman"/>
        </w:rPr>
      </w:pPr>
    </w:p>
    <w:p w14:paraId="625DDA2C" w14:textId="77777777" w:rsidR="00E818B5" w:rsidRPr="004C00F5" w:rsidRDefault="00E32317" w:rsidP="007F773A">
      <w:pPr>
        <w:pStyle w:val="Heading2"/>
        <w:rPr>
          <w:rFonts w:ascii="Times New Roman" w:eastAsia="SimHei" w:hAnsi="Times New Roman" w:cs="Times New Roman"/>
        </w:rPr>
      </w:pPr>
      <w:r w:rsidRPr="004C00F5">
        <w:rPr>
          <w:rFonts w:ascii="Times New Roman" w:eastAsia="SimHei" w:hAnsi="SimHei" w:cs="Times New Roman"/>
        </w:rPr>
        <w:t>任务描述</w:t>
      </w:r>
    </w:p>
    <w:p w14:paraId="4587BB0D" w14:textId="77777777" w:rsidR="001917DC" w:rsidRPr="001917DC" w:rsidRDefault="001917DC" w:rsidP="001917DC">
      <w:pPr>
        <w:spacing w:line="360" w:lineRule="auto"/>
        <w:ind w:firstLineChars="200" w:firstLine="420"/>
        <w:rPr>
          <w:rFonts w:ascii="Times New Roman" w:eastAsia="SimHei" w:hAnsi="Times New Roman" w:cs="Times New Roman"/>
        </w:rPr>
      </w:pPr>
      <w:r w:rsidRPr="001917DC">
        <w:rPr>
          <w:rFonts w:ascii="Times New Roman" w:eastAsia="SimHei" w:hAnsi="Times New Roman" w:cs="Times New Roman"/>
        </w:rPr>
        <w:t xml:space="preserve">1. </w:t>
      </w:r>
      <w:r w:rsidRPr="001917DC">
        <w:rPr>
          <w:rFonts w:ascii="Times New Roman" w:eastAsia="SimHei" w:hAnsi="Times New Roman" w:cs="Times New Roman"/>
        </w:rPr>
        <w:t>掌握</w:t>
      </w:r>
      <w:r w:rsidRPr="001917DC">
        <w:rPr>
          <w:rFonts w:ascii="Times New Roman" w:eastAsia="SimHei" w:hAnsi="Times New Roman" w:cs="Times New Roman"/>
        </w:rPr>
        <w:t>Verilog</w:t>
      </w:r>
      <w:r w:rsidRPr="001917DC">
        <w:rPr>
          <w:rFonts w:ascii="Times New Roman" w:eastAsia="SimHei" w:hAnsi="Times New Roman" w:cs="Times New Roman"/>
        </w:rPr>
        <w:t>语言的</w:t>
      </w:r>
      <w:r w:rsidR="00823A52">
        <w:rPr>
          <w:rFonts w:ascii="Times New Roman" w:eastAsia="SimHei" w:hAnsi="Times New Roman" w:cs="Times New Roman" w:hint="eastAsia"/>
        </w:rPr>
        <w:t>简单</w:t>
      </w:r>
      <w:r w:rsidR="00823A52">
        <w:rPr>
          <w:rFonts w:ascii="Times New Roman" w:eastAsia="SimHei" w:hAnsi="Times New Roman" w:cs="Times New Roman"/>
        </w:rPr>
        <w:t>时序</w:t>
      </w:r>
      <w:r w:rsidRPr="001917DC">
        <w:rPr>
          <w:rFonts w:ascii="Times New Roman" w:eastAsia="SimHei" w:hAnsi="Times New Roman" w:cs="Times New Roman"/>
        </w:rPr>
        <w:t>电路</w:t>
      </w:r>
      <w:r w:rsidR="00823A52">
        <w:rPr>
          <w:rFonts w:ascii="Times New Roman" w:eastAsia="SimHei" w:hAnsi="Times New Roman" w:cs="Times New Roman" w:hint="eastAsia"/>
        </w:rPr>
        <w:t>的</w:t>
      </w:r>
      <w:r w:rsidRPr="001917DC">
        <w:rPr>
          <w:rFonts w:ascii="Times New Roman" w:eastAsia="SimHei" w:hAnsi="Times New Roman" w:cs="Times New Roman"/>
        </w:rPr>
        <w:t>设计、实现、仿真、调试方法。</w:t>
      </w:r>
    </w:p>
    <w:p w14:paraId="031FBF3D" w14:textId="77777777" w:rsidR="001917DC" w:rsidRPr="001917DC" w:rsidRDefault="001917DC" w:rsidP="001917DC">
      <w:pPr>
        <w:spacing w:line="360" w:lineRule="auto"/>
        <w:ind w:firstLineChars="200" w:firstLine="420"/>
        <w:rPr>
          <w:rFonts w:ascii="Times New Roman" w:eastAsia="SimHei" w:hAnsi="Times New Roman" w:cs="Times New Roman"/>
        </w:rPr>
      </w:pPr>
      <w:r w:rsidRPr="001917DC">
        <w:rPr>
          <w:rFonts w:ascii="Times New Roman" w:eastAsia="SimHei" w:hAnsi="Times New Roman" w:cs="Times New Roman"/>
        </w:rPr>
        <w:t xml:space="preserve">2. </w:t>
      </w:r>
      <w:r w:rsidRPr="001917DC">
        <w:rPr>
          <w:rFonts w:ascii="Times New Roman" w:eastAsia="SimHei" w:hAnsi="Times New Roman" w:cs="Times New Roman"/>
        </w:rPr>
        <w:t>掌握</w:t>
      </w:r>
      <w:r>
        <w:rPr>
          <w:rFonts w:ascii="Times New Roman" w:eastAsia="SimHei" w:hAnsi="Times New Roman" w:cs="Times New Roman" w:hint="eastAsia"/>
        </w:rPr>
        <w:t>锁存器</w:t>
      </w:r>
      <w:r w:rsidRPr="001917DC">
        <w:rPr>
          <w:rFonts w:ascii="Times New Roman" w:eastAsia="SimHei" w:hAnsi="Times New Roman" w:cs="Times New Roman"/>
        </w:rPr>
        <w:t>、</w:t>
      </w:r>
      <w:r>
        <w:rPr>
          <w:rFonts w:ascii="Times New Roman" w:eastAsia="SimHei" w:hAnsi="Times New Roman" w:cs="Times New Roman" w:hint="eastAsia"/>
        </w:rPr>
        <w:t>触发</w:t>
      </w:r>
      <w:r w:rsidRPr="001917DC">
        <w:rPr>
          <w:rFonts w:ascii="Times New Roman" w:eastAsia="SimHei" w:hAnsi="Times New Roman" w:cs="Times New Roman"/>
        </w:rPr>
        <w:t>器</w:t>
      </w:r>
      <w:r>
        <w:rPr>
          <w:rFonts w:ascii="Times New Roman" w:eastAsia="SimHei" w:hAnsi="Times New Roman" w:cs="Times New Roman" w:hint="eastAsia"/>
        </w:rPr>
        <w:t>、简单寄存器、移位寄存器</w:t>
      </w:r>
      <w:r w:rsidRPr="001917DC">
        <w:rPr>
          <w:rFonts w:ascii="Times New Roman" w:eastAsia="SimHei" w:hAnsi="Times New Roman" w:cs="Times New Roman"/>
        </w:rPr>
        <w:t>和</w:t>
      </w:r>
      <w:r>
        <w:rPr>
          <w:rFonts w:ascii="Times New Roman" w:eastAsia="SimHei" w:hAnsi="Times New Roman" w:cs="Times New Roman" w:hint="eastAsia"/>
        </w:rPr>
        <w:t>计数</w:t>
      </w:r>
      <w:r w:rsidRPr="001917DC">
        <w:rPr>
          <w:rFonts w:ascii="Times New Roman" w:eastAsia="SimHei" w:hAnsi="Times New Roman" w:cs="Times New Roman"/>
        </w:rPr>
        <w:t>器等</w:t>
      </w:r>
      <w:r>
        <w:rPr>
          <w:rFonts w:ascii="Times New Roman" w:eastAsia="SimHei" w:hAnsi="Times New Roman" w:cs="Times New Roman" w:hint="eastAsia"/>
        </w:rPr>
        <w:t>器件</w:t>
      </w:r>
      <w:r w:rsidRPr="001917DC">
        <w:rPr>
          <w:rFonts w:ascii="Times New Roman" w:eastAsia="SimHei" w:hAnsi="Times New Roman" w:cs="Times New Roman"/>
        </w:rPr>
        <w:t>的</w:t>
      </w:r>
      <w:r>
        <w:rPr>
          <w:rFonts w:ascii="Times New Roman" w:eastAsia="SimHei" w:hAnsi="Times New Roman" w:cs="Times New Roman" w:hint="eastAsia"/>
        </w:rPr>
        <w:t>建模</w:t>
      </w:r>
      <w:r w:rsidRPr="001917DC">
        <w:rPr>
          <w:rFonts w:ascii="Times New Roman" w:eastAsia="SimHei" w:hAnsi="Times New Roman" w:cs="Times New Roman"/>
        </w:rPr>
        <w:t>和使用</w:t>
      </w:r>
      <w:r>
        <w:rPr>
          <w:rFonts w:ascii="Times New Roman" w:eastAsia="SimHei" w:hAnsi="Times New Roman" w:cs="Times New Roman" w:hint="eastAsia"/>
        </w:rPr>
        <w:t>，了解这些器件带复位、使能、加载等功能的用法</w:t>
      </w:r>
      <w:r w:rsidRPr="001917DC">
        <w:rPr>
          <w:rFonts w:ascii="Times New Roman" w:eastAsia="SimHei" w:hAnsi="Times New Roman" w:cs="Times New Roman"/>
        </w:rPr>
        <w:t>。</w:t>
      </w:r>
    </w:p>
    <w:p w14:paraId="73F82EA5" w14:textId="77777777" w:rsidR="001917DC" w:rsidRPr="001917DC" w:rsidRDefault="001917DC" w:rsidP="001917DC">
      <w:pPr>
        <w:spacing w:line="360" w:lineRule="auto"/>
        <w:ind w:firstLineChars="200" w:firstLine="420"/>
        <w:rPr>
          <w:rFonts w:ascii="Times New Roman" w:eastAsia="SimHei" w:hAnsi="Times New Roman" w:cs="Times New Roman"/>
        </w:rPr>
      </w:pPr>
      <w:r>
        <w:rPr>
          <w:rFonts w:ascii="Times New Roman" w:eastAsia="SimHei" w:hAnsi="Times New Roman" w:cs="Times New Roman"/>
        </w:rPr>
        <w:t>3</w:t>
      </w:r>
      <w:r w:rsidRPr="001917DC">
        <w:rPr>
          <w:rFonts w:ascii="Times New Roman" w:eastAsia="SimHei" w:hAnsi="Times New Roman" w:cs="Times New Roman"/>
        </w:rPr>
        <w:t xml:space="preserve">. </w:t>
      </w:r>
      <w:r w:rsidRPr="001917DC">
        <w:rPr>
          <w:rFonts w:ascii="Times New Roman" w:eastAsia="SimHei" w:hAnsi="Times New Roman" w:cs="Times New Roman"/>
        </w:rPr>
        <w:t>掌握用测试平台（</w:t>
      </w:r>
      <w:r w:rsidRPr="001917DC">
        <w:rPr>
          <w:rFonts w:ascii="Times New Roman" w:eastAsia="SimHei" w:hAnsi="Times New Roman" w:cs="Times New Roman"/>
        </w:rPr>
        <w:t>test bench</w:t>
      </w:r>
      <w:r w:rsidRPr="001917DC">
        <w:rPr>
          <w:rFonts w:ascii="Times New Roman" w:eastAsia="SimHei" w:hAnsi="Times New Roman" w:cs="Times New Roman"/>
        </w:rPr>
        <w:t>）对模块进行测试和验证的方法。</w:t>
      </w:r>
    </w:p>
    <w:p w14:paraId="13226596" w14:textId="77777777" w:rsidR="001917DC" w:rsidRPr="004C00F5" w:rsidRDefault="001917DC" w:rsidP="001917DC">
      <w:pPr>
        <w:spacing w:line="360" w:lineRule="auto"/>
        <w:ind w:firstLineChars="200" w:firstLine="420"/>
        <w:rPr>
          <w:rFonts w:ascii="Times New Roman" w:eastAsia="SimHei" w:hAnsi="Times New Roman" w:cs="Times New Roman"/>
        </w:rPr>
      </w:pPr>
      <w:r>
        <w:rPr>
          <w:rFonts w:ascii="Times New Roman" w:eastAsia="SimHei" w:hAnsi="Times New Roman" w:cs="Times New Roman"/>
        </w:rPr>
        <w:t>4</w:t>
      </w:r>
      <w:r w:rsidRPr="001917DC">
        <w:rPr>
          <w:rFonts w:ascii="Times New Roman" w:eastAsia="SimHei" w:hAnsi="Times New Roman" w:cs="Times New Roman"/>
        </w:rPr>
        <w:t xml:space="preserve">. </w:t>
      </w:r>
      <w:r>
        <w:rPr>
          <w:rFonts w:ascii="Times New Roman" w:eastAsia="SimHei" w:hAnsi="Times New Roman" w:cs="Times New Roman" w:hint="eastAsia"/>
        </w:rPr>
        <w:t>通过仿真波形图分析所设计模块功能的正确性</w:t>
      </w:r>
      <w:r w:rsidRPr="001917DC">
        <w:rPr>
          <w:rFonts w:ascii="Times New Roman" w:eastAsia="SimHei" w:hAnsi="Times New Roman" w:cs="Times New Roman"/>
        </w:rPr>
        <w:t>。</w:t>
      </w:r>
    </w:p>
    <w:p w14:paraId="299FD66E" w14:textId="77777777" w:rsidR="005907FA" w:rsidRPr="004C00F5" w:rsidRDefault="005907FA" w:rsidP="007F773A">
      <w:pPr>
        <w:pStyle w:val="Heading2"/>
        <w:rPr>
          <w:rFonts w:ascii="Times New Roman" w:eastAsia="SimHei" w:hAnsi="Times New Roman" w:cs="Times New Roman"/>
        </w:rPr>
      </w:pPr>
      <w:r w:rsidRPr="004C00F5">
        <w:rPr>
          <w:rFonts w:ascii="Times New Roman" w:eastAsia="SimHei" w:hAnsi="SimHei" w:cs="Times New Roman"/>
        </w:rPr>
        <w:t>相关知识</w:t>
      </w:r>
    </w:p>
    <w:p w14:paraId="73F1F082" w14:textId="77777777" w:rsidR="00823A52" w:rsidRDefault="00823A52"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设计中经常用到时序电路，为保证时序正确，需要进行时序控制。时序控制可以与过程语句关联，时序控制有延迟控制和事件控制两种形式。</w:t>
      </w:r>
    </w:p>
    <w:p w14:paraId="23A48E0F" w14:textId="77777777" w:rsidR="00823A52" w:rsidRDefault="00823A52"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w:t>
      </w:r>
      <w:r>
        <w:rPr>
          <w:rFonts w:ascii="Times New Roman" w:eastAsia="SimHei" w:hAnsi="SimHei" w:cs="Times New Roman"/>
        </w:rPr>
        <w:t xml:space="preserve">1) </w:t>
      </w:r>
      <w:r>
        <w:rPr>
          <w:rFonts w:ascii="Times New Roman" w:eastAsia="SimHei" w:hAnsi="SimHei" w:cs="Times New Roman" w:hint="eastAsia"/>
        </w:rPr>
        <w:t>延迟控制</w:t>
      </w:r>
    </w:p>
    <w:p w14:paraId="7AEA9F66" w14:textId="77777777" w:rsidR="00823A52" w:rsidRDefault="00823A52"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格式为：</w:t>
      </w:r>
      <w:r w:rsidRPr="00823A52">
        <w:rPr>
          <w:rFonts w:ascii="Times New Roman" w:eastAsia="SimHei" w:hAnsi="SimHei" w:cs="Times New Roman" w:hint="eastAsia"/>
          <w:i/>
        </w:rPr>
        <w:t>#delay</w:t>
      </w:r>
      <w:r w:rsidRPr="00823A52">
        <w:rPr>
          <w:rFonts w:ascii="Times New Roman" w:eastAsia="SimHei" w:hAnsi="SimHei" w:cs="Times New Roman"/>
          <w:i/>
        </w:rPr>
        <w:t xml:space="preserve"> </w:t>
      </w:r>
      <w:r w:rsidRPr="00823A52">
        <w:rPr>
          <w:rFonts w:ascii="Times New Roman" w:eastAsia="SimHei" w:hAnsi="SimHei" w:cs="Times New Roman" w:hint="eastAsia"/>
          <w:i/>
        </w:rPr>
        <w:t>过程语句</w:t>
      </w:r>
    </w:p>
    <w:p w14:paraId="15F216FA" w14:textId="77777777" w:rsidR="000D6F77" w:rsidRDefault="00823A52"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比如：</w:t>
      </w:r>
      <w:r>
        <w:rPr>
          <w:rFonts w:ascii="Times New Roman" w:eastAsia="SimHei" w:hAnsi="SimHei" w:cs="Times New Roman" w:hint="eastAsia"/>
        </w:rPr>
        <w:t xml:space="preserve"> </w:t>
      </w:r>
      <w:r>
        <w:rPr>
          <w:rFonts w:ascii="Times New Roman" w:eastAsia="SimHei" w:hAnsi="SimHei" w:cs="Times New Roman"/>
        </w:rPr>
        <w:t xml:space="preserve">#10   Q = </w:t>
      </w:r>
      <w:r w:rsidR="000D6F77" w:rsidRPr="000D6F77">
        <w:rPr>
          <w:rFonts w:ascii="Times New Roman" w:eastAsia="SimHei" w:hAnsi="SimHei" w:cs="Times New Roman"/>
        </w:rPr>
        <w:t>4'b1001</w:t>
      </w:r>
      <w:r w:rsidR="000D6F77">
        <w:rPr>
          <w:rFonts w:ascii="Times New Roman" w:eastAsia="SimHei" w:hAnsi="SimHei" w:cs="Times New Roman"/>
        </w:rPr>
        <w:t xml:space="preserve">;   </w:t>
      </w:r>
      <w:r w:rsidR="000D6F77">
        <w:rPr>
          <w:rFonts w:ascii="Times New Roman" w:eastAsia="SimHei" w:hAnsi="SimHei" w:cs="Times New Roman" w:hint="eastAsia"/>
        </w:rPr>
        <w:t>表示等待</w:t>
      </w:r>
      <w:r w:rsidR="000D6F77">
        <w:rPr>
          <w:rFonts w:ascii="Times New Roman" w:eastAsia="SimHei" w:hAnsi="SimHei" w:cs="Times New Roman" w:hint="eastAsia"/>
        </w:rPr>
        <w:t>1</w:t>
      </w:r>
      <w:r w:rsidR="000D6F77">
        <w:rPr>
          <w:rFonts w:ascii="Times New Roman" w:eastAsia="SimHei" w:hAnsi="SimHei" w:cs="Times New Roman"/>
        </w:rPr>
        <w:t>0</w:t>
      </w:r>
      <w:r w:rsidR="000D6F77">
        <w:rPr>
          <w:rFonts w:ascii="Times New Roman" w:eastAsia="SimHei" w:hAnsi="SimHei" w:cs="Times New Roman" w:hint="eastAsia"/>
        </w:rPr>
        <w:t>个时间单位后执行赋值。</w:t>
      </w:r>
    </w:p>
    <w:p w14:paraId="03681F4F" w14:textId="77777777" w:rsidR="00823A52" w:rsidRDefault="00823A52"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w:t>
      </w:r>
      <w:r>
        <w:rPr>
          <w:rFonts w:ascii="Times New Roman" w:eastAsia="SimHei" w:hAnsi="SimHei" w:cs="Times New Roman"/>
        </w:rPr>
        <w:t xml:space="preserve">2) </w:t>
      </w:r>
      <w:r>
        <w:rPr>
          <w:rFonts w:ascii="Times New Roman" w:eastAsia="SimHei" w:hAnsi="SimHei" w:cs="Times New Roman" w:hint="eastAsia"/>
        </w:rPr>
        <w:t>事件控制</w:t>
      </w:r>
    </w:p>
    <w:p w14:paraId="4C85CCCD" w14:textId="77777777" w:rsidR="00823A52" w:rsidRDefault="000D6F77"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事件控制又分跳变沿敏感事件控制和电平敏感时间控制。所谓跳变沿是指信号由低电平变为高电平（上升沿）或由高电平变为低电平（下降沿）的那一瞬间。</w:t>
      </w:r>
    </w:p>
    <w:p w14:paraId="440EA9AB" w14:textId="77777777" w:rsidR="00F77200" w:rsidRDefault="00F77200" w:rsidP="005907FA">
      <w:pPr>
        <w:spacing w:line="360" w:lineRule="auto"/>
        <w:ind w:firstLineChars="200" w:firstLine="420"/>
        <w:rPr>
          <w:rFonts w:ascii="Times New Roman" w:eastAsia="SimHei" w:hAnsi="SimHei" w:cs="Times New Roman"/>
        </w:rPr>
      </w:pPr>
      <w:r>
        <w:rPr>
          <w:rFonts w:ascii="Times New Roman" w:eastAsia="SimHei" w:hAnsi="SimHei" w:cs="Times New Roman" w:hint="eastAsia"/>
        </w:rPr>
        <w:t>跳变沿敏感事件控制格式为：</w:t>
      </w:r>
      <w:r>
        <w:rPr>
          <w:rFonts w:ascii="Times New Roman" w:eastAsia="SimHei" w:hAnsi="SimHei" w:cs="Times New Roman" w:hint="eastAsia"/>
        </w:rPr>
        <w:t xml:space="preserve"> </w:t>
      </w:r>
      <w:r w:rsidRPr="00F77200">
        <w:rPr>
          <w:rFonts w:ascii="Times New Roman" w:eastAsia="SimHei" w:hAnsi="SimHei" w:cs="Times New Roman" w:hint="eastAsia"/>
          <w:i/>
        </w:rPr>
        <w:t>@event</w:t>
      </w:r>
      <w:r w:rsidRPr="00F77200">
        <w:rPr>
          <w:rFonts w:ascii="Times New Roman" w:eastAsia="SimHei" w:hAnsi="SimHei" w:cs="Times New Roman"/>
          <w:i/>
        </w:rPr>
        <w:t xml:space="preserve"> </w:t>
      </w:r>
      <w:r w:rsidRPr="00F77200">
        <w:rPr>
          <w:rFonts w:ascii="Times New Roman" w:eastAsia="SimHei" w:hAnsi="SimHei" w:cs="Times New Roman" w:hint="eastAsia"/>
          <w:i/>
        </w:rPr>
        <w:t>过程语句</w:t>
      </w:r>
    </w:p>
    <w:p w14:paraId="018FCCC2" w14:textId="77777777" w:rsidR="00823A52" w:rsidRDefault="00F77200" w:rsidP="005907FA">
      <w:pPr>
        <w:spacing w:line="360" w:lineRule="auto"/>
        <w:ind w:firstLineChars="200" w:firstLine="420"/>
        <w:rPr>
          <w:rFonts w:ascii="Times New Roman" w:eastAsia="SimHei" w:hAnsi="Times New Roman" w:cs="Times New Roman"/>
        </w:rPr>
      </w:pPr>
      <w:r>
        <w:rPr>
          <w:rFonts w:ascii="Times New Roman" w:eastAsia="SimHei" w:hAnsi="Times New Roman" w:cs="Times New Roman" w:hint="eastAsia"/>
        </w:rPr>
        <w:lastRenderedPageBreak/>
        <w:t>比如，</w:t>
      </w:r>
      <w:r>
        <w:rPr>
          <w:rFonts w:ascii="Times New Roman" w:eastAsia="SimHei" w:hAnsi="Times New Roman" w:cs="Times New Roman" w:hint="eastAsia"/>
        </w:rPr>
        <w:t xml:space="preserve"> </w:t>
      </w:r>
      <w:r>
        <w:rPr>
          <w:rFonts w:ascii="Times New Roman" w:eastAsia="SimHei" w:hAnsi="Times New Roman" w:cs="Times New Roman"/>
        </w:rPr>
        <w:t xml:space="preserve">@(posedge clock) curr_state = next_state;   </w:t>
      </w:r>
      <w:r>
        <w:rPr>
          <w:rFonts w:ascii="Times New Roman" w:eastAsia="SimHei" w:hAnsi="Times New Roman" w:cs="Times New Roman" w:hint="eastAsia"/>
        </w:rPr>
        <w:t>表示在</w:t>
      </w:r>
      <w:r>
        <w:rPr>
          <w:rFonts w:ascii="Times New Roman" w:eastAsia="SimHei" w:hAnsi="Times New Roman" w:cs="Times New Roman" w:hint="eastAsia"/>
        </w:rPr>
        <w:t>clock</w:t>
      </w:r>
      <w:r>
        <w:rPr>
          <w:rFonts w:ascii="Times New Roman" w:eastAsia="SimHei" w:hAnsi="Times New Roman" w:cs="Times New Roman" w:hint="eastAsia"/>
        </w:rPr>
        <w:t>信号上出现了正跳变沿（上升沿），就执行赋值语句；否则，赋值语句被挂起。负跳变沿事件的表示是在信号前面加</w:t>
      </w:r>
      <w:r>
        <w:rPr>
          <w:rFonts w:ascii="Times New Roman" w:eastAsia="SimHei" w:hAnsi="Times New Roman" w:cs="Times New Roman" w:hint="eastAsia"/>
        </w:rPr>
        <w:t>negedge</w:t>
      </w:r>
      <w:r>
        <w:rPr>
          <w:rFonts w:ascii="Times New Roman" w:eastAsia="SimHei" w:hAnsi="Times New Roman" w:cs="Times New Roman" w:hint="eastAsia"/>
        </w:rPr>
        <w:t>，比如，</w:t>
      </w:r>
      <w:r>
        <w:rPr>
          <w:rFonts w:ascii="Times New Roman" w:eastAsia="SimHei" w:hAnsi="Times New Roman" w:cs="Times New Roman"/>
        </w:rPr>
        <w:t>@(</w:t>
      </w:r>
      <w:r>
        <w:rPr>
          <w:rFonts w:ascii="Times New Roman" w:eastAsia="SimHei" w:hAnsi="Times New Roman" w:cs="Times New Roman" w:hint="eastAsia"/>
        </w:rPr>
        <w:t>neg</w:t>
      </w:r>
      <w:r>
        <w:rPr>
          <w:rFonts w:ascii="Times New Roman" w:eastAsia="SimHei" w:hAnsi="Times New Roman" w:cs="Times New Roman"/>
        </w:rPr>
        <w:t xml:space="preserve">edge clock)  </w:t>
      </w:r>
      <w:r>
        <w:rPr>
          <w:rFonts w:ascii="Times New Roman" w:eastAsia="SimHei" w:hAnsi="Times New Roman" w:cs="Times New Roman" w:hint="eastAsia"/>
        </w:rPr>
        <w:t>表示</w:t>
      </w:r>
      <w:r>
        <w:rPr>
          <w:rFonts w:ascii="Times New Roman" w:eastAsia="SimHei" w:hAnsi="Times New Roman" w:cs="Times New Roman" w:hint="eastAsia"/>
        </w:rPr>
        <w:t>clock</w:t>
      </w:r>
      <w:r>
        <w:rPr>
          <w:rFonts w:ascii="Times New Roman" w:eastAsia="SimHei" w:hAnsi="Times New Roman" w:cs="Times New Roman" w:hint="eastAsia"/>
        </w:rPr>
        <w:t>信号出现负跳变沿的事件。</w:t>
      </w:r>
    </w:p>
    <w:p w14:paraId="04AED478" w14:textId="77777777" w:rsidR="00F77200" w:rsidRDefault="00F77200" w:rsidP="005907FA">
      <w:pPr>
        <w:spacing w:line="360" w:lineRule="auto"/>
        <w:ind w:firstLineChars="200" w:firstLine="420"/>
        <w:rPr>
          <w:rFonts w:ascii="Times New Roman" w:eastAsia="SimHei" w:hAnsi="Times New Roman" w:cs="Times New Roman"/>
        </w:rPr>
      </w:pPr>
      <w:r>
        <w:rPr>
          <w:rFonts w:ascii="Times New Roman" w:eastAsia="SimHei" w:hAnsi="Times New Roman" w:cs="Times New Roman" w:hint="eastAsia"/>
        </w:rPr>
        <w:t>事件</w:t>
      </w:r>
      <w:r w:rsidR="00203B06">
        <w:rPr>
          <w:rFonts w:ascii="Times New Roman" w:eastAsia="SimHei" w:hAnsi="Times New Roman" w:cs="Times New Roman" w:hint="eastAsia"/>
        </w:rPr>
        <w:t>控制</w:t>
      </w:r>
      <w:r>
        <w:rPr>
          <w:rFonts w:ascii="Times New Roman" w:eastAsia="SimHei" w:hAnsi="Times New Roman" w:cs="Times New Roman" w:hint="eastAsia"/>
        </w:rPr>
        <w:t>中</w:t>
      </w:r>
      <w:r w:rsidR="00203B06">
        <w:rPr>
          <w:rFonts w:ascii="Times New Roman" w:eastAsia="SimHei" w:hAnsi="Times New Roman" w:cs="Times New Roman" w:hint="eastAsia"/>
        </w:rPr>
        <w:t>的敏感事件可由多个表达式组成，用</w:t>
      </w:r>
      <w:r w:rsidR="00203B06">
        <w:rPr>
          <w:rFonts w:ascii="Times New Roman" w:eastAsia="SimHei" w:hAnsi="Times New Roman" w:cs="Times New Roman" w:hint="eastAsia"/>
        </w:rPr>
        <w:t>or</w:t>
      </w:r>
      <w:r w:rsidR="00203B06">
        <w:rPr>
          <w:rFonts w:ascii="Times New Roman" w:eastAsia="SimHei" w:hAnsi="Times New Roman" w:cs="Times New Roman" w:hint="eastAsia"/>
        </w:rPr>
        <w:t>或逗号把它们隔开，形成敏感事件列表。</w:t>
      </w:r>
      <w:r w:rsidR="00203B06">
        <w:rPr>
          <w:rFonts w:ascii="Times New Roman" w:eastAsia="SimHei" w:hAnsi="Times New Roman" w:cs="Times New Roman" w:hint="eastAsia"/>
        </w:rPr>
        <w:t>@</w:t>
      </w:r>
      <w:r w:rsidR="00203B06">
        <w:rPr>
          <w:rFonts w:ascii="Times New Roman" w:eastAsia="SimHei" w:hAnsi="Times New Roman" w:cs="Times New Roman"/>
        </w:rPr>
        <w:t xml:space="preserve"> </w:t>
      </w:r>
      <w:r w:rsidR="00203B06">
        <w:rPr>
          <w:rFonts w:ascii="Times New Roman" w:eastAsia="SimHei" w:hAnsi="Times New Roman" w:cs="Times New Roman" w:hint="eastAsia"/>
        </w:rPr>
        <w:t>*</w:t>
      </w:r>
      <w:r w:rsidR="00203B06">
        <w:rPr>
          <w:rFonts w:ascii="Times New Roman" w:eastAsia="SimHei" w:hAnsi="Times New Roman" w:cs="Times New Roman"/>
        </w:rPr>
        <w:t xml:space="preserve"> </w:t>
      </w:r>
      <w:r w:rsidR="00203B06">
        <w:rPr>
          <w:rFonts w:ascii="Times New Roman" w:eastAsia="SimHei" w:hAnsi="Times New Roman" w:cs="Times New Roman" w:hint="eastAsia"/>
        </w:rPr>
        <w:t>表示隐含地把过程语句中所有变量和线网都包含在敏感事件列表中。</w:t>
      </w:r>
    </w:p>
    <w:p w14:paraId="4219B698" w14:textId="77777777" w:rsidR="00E32317" w:rsidRPr="004C00F5" w:rsidRDefault="007F773A" w:rsidP="007F773A">
      <w:pPr>
        <w:pStyle w:val="Heading2"/>
        <w:rPr>
          <w:rFonts w:ascii="Times New Roman" w:eastAsia="SimHei" w:hAnsi="Times New Roman" w:cs="Times New Roman"/>
        </w:rPr>
      </w:pPr>
      <w:r w:rsidRPr="004C00F5">
        <w:rPr>
          <w:rFonts w:ascii="Times New Roman" w:eastAsia="SimHei" w:hAnsi="SimHei" w:cs="Times New Roman"/>
        </w:rPr>
        <w:t>实验</w:t>
      </w:r>
      <w:r w:rsidR="00DB56CF">
        <w:rPr>
          <w:rFonts w:ascii="Times New Roman" w:eastAsia="SimHei" w:hAnsi="SimHei" w:cs="Times New Roman" w:hint="eastAsia"/>
        </w:rPr>
        <w:t>内容</w:t>
      </w:r>
    </w:p>
    <w:p w14:paraId="6F7EB0A0" w14:textId="77777777" w:rsidR="009D24D1" w:rsidRDefault="007250B4" w:rsidP="00B648D9">
      <w:pPr>
        <w:rPr>
          <w:rFonts w:ascii="Times New Roman" w:eastAsia="SimHei" w:hAnsi="Times New Roman" w:cs="Times New Roman"/>
        </w:rPr>
      </w:pPr>
      <w:r>
        <w:rPr>
          <w:rFonts w:ascii="Times New Roman" w:eastAsia="SimHei" w:hAnsi="Times New Roman" w:cs="Times New Roman" w:hint="eastAsia"/>
        </w:rPr>
        <w:t>1</w:t>
      </w:r>
      <w:r>
        <w:rPr>
          <w:rFonts w:ascii="Times New Roman" w:eastAsia="SimHei" w:hAnsi="Times New Roman" w:cs="Times New Roman" w:hint="eastAsia"/>
        </w:rPr>
        <w:t>、</w:t>
      </w:r>
      <w:r w:rsidRPr="007250B4">
        <w:rPr>
          <w:rFonts w:ascii="Times New Roman" w:eastAsia="SimHei" w:hAnsi="Times New Roman" w:cs="Times New Roman" w:hint="eastAsia"/>
        </w:rPr>
        <w:t>锁存器和触发器是时序电路中常用的存储器件。</w:t>
      </w:r>
      <w:r>
        <w:rPr>
          <w:rFonts w:ascii="Times New Roman" w:eastAsia="SimHei" w:hAnsi="Times New Roman" w:cs="Times New Roman" w:hint="eastAsia"/>
        </w:rPr>
        <w:t>下面分别给出了</w:t>
      </w:r>
      <w:r>
        <w:rPr>
          <w:rFonts w:ascii="Times New Roman" w:eastAsia="SimHei" w:hAnsi="Times New Roman" w:cs="Times New Roman" w:hint="eastAsia"/>
        </w:rPr>
        <w:t>D</w:t>
      </w:r>
      <w:r>
        <w:rPr>
          <w:rFonts w:ascii="Times New Roman" w:eastAsia="SimHei" w:hAnsi="Times New Roman" w:cs="Times New Roman" w:hint="eastAsia"/>
        </w:rPr>
        <w:t>锁存器和</w:t>
      </w:r>
      <w:r>
        <w:rPr>
          <w:rFonts w:ascii="Times New Roman" w:eastAsia="SimHei" w:hAnsi="Times New Roman" w:cs="Times New Roman" w:hint="eastAsia"/>
        </w:rPr>
        <w:t>D</w:t>
      </w:r>
      <w:r>
        <w:rPr>
          <w:rFonts w:ascii="Times New Roman" w:eastAsia="SimHei" w:hAnsi="Times New Roman" w:cs="Times New Roman" w:hint="eastAsia"/>
        </w:rPr>
        <w:t>触发器</w:t>
      </w:r>
      <w:r w:rsidR="005565CD">
        <w:rPr>
          <w:rFonts w:ascii="Times New Roman" w:eastAsia="SimHei" w:hAnsi="Times New Roman" w:cs="Times New Roman" w:hint="eastAsia"/>
        </w:rPr>
        <w:t>（时钟上升沿触发）的</w:t>
      </w:r>
      <w:r>
        <w:rPr>
          <w:rFonts w:ascii="Times New Roman" w:eastAsia="SimHei" w:hAnsi="Times New Roman" w:cs="Times New Roman" w:hint="eastAsia"/>
        </w:rPr>
        <w:t>行为建模。</w:t>
      </w:r>
    </w:p>
    <w:p w14:paraId="6A4AEF0C" w14:textId="77777777" w:rsidR="00203B06" w:rsidRDefault="00203B06" w:rsidP="007250B4">
      <w:pPr>
        <w:rPr>
          <w:rFonts w:ascii="Times New Roman" w:eastAsia="SimHei" w:hAnsi="Times New Roman" w:cs="Times New Roman"/>
        </w:rPr>
      </w:pPr>
    </w:p>
    <w:p w14:paraId="57C18230"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module D_latch(input clk, input D, output</w:t>
      </w:r>
      <w:r w:rsidR="00E741A8">
        <w:rPr>
          <w:rFonts w:ascii="Times New Roman" w:eastAsia="SimHei" w:hAnsi="Times New Roman" w:cs="Times New Roman"/>
        </w:rPr>
        <w:t xml:space="preserve"> </w:t>
      </w:r>
      <w:r w:rsidR="00E741A8">
        <w:rPr>
          <w:rFonts w:ascii="Times New Roman" w:eastAsia="SimHei" w:hAnsi="Times New Roman" w:cs="Times New Roman" w:hint="eastAsia"/>
        </w:rPr>
        <w:t>reg</w:t>
      </w:r>
      <w:r w:rsidRPr="007250B4">
        <w:rPr>
          <w:rFonts w:ascii="Times New Roman" w:eastAsia="SimHei" w:hAnsi="Times New Roman" w:cs="Times New Roman"/>
        </w:rPr>
        <w:t xml:space="preserve"> Q);</w:t>
      </w:r>
    </w:p>
    <w:p w14:paraId="35AC5BAE"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always @ (clk or D)</w:t>
      </w:r>
    </w:p>
    <w:p w14:paraId="3045FFCC"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if (clk) begin</w:t>
      </w:r>
    </w:p>
    <w:p w14:paraId="087309EF"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Q &lt;= D;</w:t>
      </w:r>
    </w:p>
    <w:p w14:paraId="4050BA9D"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end</w:t>
      </w:r>
    </w:p>
    <w:p w14:paraId="7413F9FD" w14:textId="77777777" w:rsidR="009D24D1" w:rsidRDefault="007250B4" w:rsidP="007250B4">
      <w:pPr>
        <w:rPr>
          <w:rFonts w:ascii="Times New Roman" w:eastAsia="SimHei" w:hAnsi="Times New Roman" w:cs="Times New Roman"/>
        </w:rPr>
      </w:pPr>
      <w:r w:rsidRPr="007250B4">
        <w:rPr>
          <w:rFonts w:ascii="Times New Roman" w:eastAsia="SimHei" w:hAnsi="Times New Roman" w:cs="Times New Roman"/>
        </w:rPr>
        <w:t>endmodule</w:t>
      </w:r>
    </w:p>
    <w:p w14:paraId="3D6A60C3" w14:textId="77777777" w:rsidR="000D0849" w:rsidRDefault="000D0849" w:rsidP="00B648D9">
      <w:pPr>
        <w:rPr>
          <w:rFonts w:ascii="Times New Roman" w:eastAsia="SimHei" w:hAnsi="Times New Roman" w:cs="Times New Roman"/>
        </w:rPr>
      </w:pPr>
    </w:p>
    <w:p w14:paraId="350EEA70"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module D_ff(input clk,</w:t>
      </w:r>
      <w:r>
        <w:rPr>
          <w:rFonts w:ascii="Times New Roman" w:eastAsia="SimHei" w:hAnsi="Times New Roman" w:cs="Times New Roman"/>
        </w:rPr>
        <w:t xml:space="preserve"> </w:t>
      </w:r>
      <w:r w:rsidRPr="007250B4">
        <w:rPr>
          <w:rFonts w:ascii="Times New Roman" w:eastAsia="SimHei" w:hAnsi="Times New Roman" w:cs="Times New Roman"/>
        </w:rPr>
        <w:t>input D, output</w:t>
      </w:r>
      <w:r w:rsidR="00E741A8">
        <w:rPr>
          <w:rFonts w:ascii="Times New Roman" w:eastAsia="SimHei" w:hAnsi="Times New Roman" w:cs="Times New Roman"/>
        </w:rPr>
        <w:t xml:space="preserve"> </w:t>
      </w:r>
      <w:r w:rsidR="00E741A8">
        <w:rPr>
          <w:rFonts w:ascii="Times New Roman" w:eastAsia="SimHei" w:hAnsi="Times New Roman" w:cs="Times New Roman" w:hint="eastAsia"/>
        </w:rPr>
        <w:t>reg</w:t>
      </w:r>
      <w:r w:rsidRPr="007250B4">
        <w:rPr>
          <w:rFonts w:ascii="Times New Roman" w:eastAsia="SimHei" w:hAnsi="Times New Roman" w:cs="Times New Roman"/>
        </w:rPr>
        <w:t xml:space="preserve"> Q);</w:t>
      </w:r>
    </w:p>
    <w:p w14:paraId="18449D1D"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always @ (posedge clk)</w:t>
      </w:r>
      <w:r w:rsidR="00BF5FE5">
        <w:rPr>
          <w:rFonts w:ascii="Times New Roman" w:eastAsia="SimHei" w:hAnsi="Times New Roman" w:cs="Times New Roman"/>
        </w:rPr>
        <w:t xml:space="preserve">    // </w:t>
      </w:r>
      <w:r w:rsidR="00BF5FE5">
        <w:rPr>
          <w:rFonts w:ascii="Times New Roman" w:eastAsia="SimHei" w:hAnsi="Times New Roman" w:cs="Times New Roman" w:hint="eastAsia"/>
        </w:rPr>
        <w:t>时钟上升沿触发</w:t>
      </w:r>
    </w:p>
    <w:p w14:paraId="1B4C0D85" w14:textId="77777777" w:rsidR="007250B4" w:rsidRPr="007250B4" w:rsidRDefault="007250B4" w:rsidP="007250B4">
      <w:pPr>
        <w:rPr>
          <w:rFonts w:ascii="Times New Roman" w:eastAsia="SimHei" w:hAnsi="Times New Roman" w:cs="Times New Roman"/>
        </w:rPr>
      </w:pPr>
      <w:r w:rsidRPr="007250B4">
        <w:rPr>
          <w:rFonts w:ascii="Times New Roman" w:eastAsia="SimHei" w:hAnsi="Times New Roman" w:cs="Times New Roman"/>
        </w:rPr>
        <w:t xml:space="preserve">            Q &lt;= D;</w:t>
      </w:r>
    </w:p>
    <w:p w14:paraId="4FAF72B2" w14:textId="77777777" w:rsidR="007250B4" w:rsidRDefault="007250B4" w:rsidP="007250B4">
      <w:pPr>
        <w:rPr>
          <w:rFonts w:ascii="Times New Roman" w:eastAsia="SimHei" w:hAnsi="Times New Roman" w:cs="Times New Roman"/>
        </w:rPr>
      </w:pPr>
      <w:r w:rsidRPr="007250B4">
        <w:rPr>
          <w:rFonts w:ascii="Times New Roman" w:eastAsia="SimHei" w:hAnsi="Times New Roman" w:cs="Times New Roman"/>
        </w:rPr>
        <w:t>endmodule</w:t>
      </w:r>
    </w:p>
    <w:p w14:paraId="18CFE62A" w14:textId="77777777" w:rsidR="007250B4" w:rsidRDefault="005565CD" w:rsidP="007250B4">
      <w:pPr>
        <w:rPr>
          <w:rFonts w:ascii="Times New Roman" w:eastAsia="SimHei" w:hAnsi="Times New Roman" w:cs="Times New Roman"/>
        </w:rPr>
      </w:pPr>
      <w:r w:rsidRPr="009D24D1">
        <w:rPr>
          <w:rFonts w:ascii="Times New Roman" w:eastAsia="SimHei" w:hAnsi="Times New Roman" w:cs="Times New Roman"/>
          <w:noProof/>
        </w:rPr>
        <w:drawing>
          <wp:anchor distT="0" distB="0" distL="114300" distR="114300" simplePos="0" relativeHeight="251663360" behindDoc="0" locked="0" layoutInCell="1" allowOverlap="1" wp14:anchorId="607710EB" wp14:editId="52D0FFA1">
            <wp:simplePos x="0" y="0"/>
            <wp:positionH relativeFrom="column">
              <wp:posOffset>0</wp:posOffset>
            </wp:positionH>
            <wp:positionV relativeFrom="paragraph">
              <wp:posOffset>127000</wp:posOffset>
            </wp:positionV>
            <wp:extent cx="1619250" cy="1477010"/>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1477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BDA861" w14:textId="77777777" w:rsidR="00BF5FE5" w:rsidRDefault="00BF5FE5" w:rsidP="007250B4">
      <w:pPr>
        <w:rPr>
          <w:rFonts w:ascii="Times New Roman" w:eastAsia="SimHei" w:hAnsi="Times New Roman" w:cs="Times New Roman"/>
        </w:rPr>
      </w:pPr>
    </w:p>
    <w:p w14:paraId="58F18A3F" w14:textId="77777777" w:rsidR="007250B4" w:rsidRDefault="005565CD" w:rsidP="007250B4">
      <w:pPr>
        <w:rPr>
          <w:rFonts w:ascii="Times New Roman" w:eastAsia="SimHei" w:hAnsi="Times New Roman" w:cs="Times New Roman"/>
        </w:rPr>
      </w:pPr>
      <w:r>
        <w:rPr>
          <w:rFonts w:ascii="Times New Roman" w:eastAsia="SimHei" w:hAnsi="Times New Roman" w:cs="Times New Roman" w:hint="eastAsia"/>
        </w:rPr>
        <w:t>左图电路中，从上到下分别是</w:t>
      </w:r>
      <w:r>
        <w:rPr>
          <w:rFonts w:ascii="Times New Roman" w:eastAsia="SimHei" w:hAnsi="Times New Roman" w:cs="Times New Roman" w:hint="eastAsia"/>
        </w:rPr>
        <w:t>D</w:t>
      </w:r>
      <w:r>
        <w:rPr>
          <w:rFonts w:ascii="Times New Roman" w:eastAsia="SimHei" w:hAnsi="Times New Roman" w:cs="Times New Roman" w:hint="eastAsia"/>
        </w:rPr>
        <w:t>锁存器、时钟上升沿触发的</w:t>
      </w:r>
      <w:r>
        <w:rPr>
          <w:rFonts w:ascii="Times New Roman" w:eastAsia="SimHei" w:hAnsi="Times New Roman" w:cs="Times New Roman" w:hint="eastAsia"/>
        </w:rPr>
        <w:t>D</w:t>
      </w:r>
      <w:r>
        <w:rPr>
          <w:rFonts w:ascii="Times New Roman" w:eastAsia="SimHei" w:hAnsi="Times New Roman" w:cs="Times New Roman" w:hint="eastAsia"/>
        </w:rPr>
        <w:t>触发器和时钟下降沿触发的</w:t>
      </w:r>
      <w:r>
        <w:rPr>
          <w:rFonts w:ascii="Times New Roman" w:eastAsia="SimHei" w:hAnsi="Times New Roman" w:cs="Times New Roman" w:hint="eastAsia"/>
        </w:rPr>
        <w:t>D</w:t>
      </w:r>
      <w:r>
        <w:rPr>
          <w:rFonts w:ascii="Times New Roman" w:eastAsia="SimHei" w:hAnsi="Times New Roman" w:cs="Times New Roman" w:hint="eastAsia"/>
        </w:rPr>
        <w:t>触发器。为了</w:t>
      </w:r>
      <w:r w:rsidR="00C86E6E">
        <w:rPr>
          <w:rFonts w:ascii="Times New Roman" w:eastAsia="SimHei" w:hAnsi="Times New Roman" w:cs="Times New Roman" w:hint="eastAsia"/>
        </w:rPr>
        <w:t>弄清</w:t>
      </w:r>
      <w:r w:rsidR="00BF5FE5">
        <w:rPr>
          <w:rFonts w:ascii="Times New Roman" w:eastAsia="SimHei" w:hAnsi="Times New Roman" w:cs="Times New Roman" w:hint="eastAsia"/>
        </w:rPr>
        <w:t>这三种器件在功能上的区别，</w:t>
      </w:r>
      <w:r>
        <w:rPr>
          <w:rFonts w:ascii="Times New Roman" w:eastAsia="SimHei" w:hAnsi="Times New Roman" w:cs="Times New Roman" w:hint="eastAsia"/>
        </w:rPr>
        <w:t>本实验题首先</w:t>
      </w:r>
      <w:r w:rsidR="00BF5FE5">
        <w:rPr>
          <w:rFonts w:ascii="Times New Roman" w:eastAsia="SimHei" w:hAnsi="Times New Roman" w:cs="Times New Roman" w:hint="eastAsia"/>
        </w:rPr>
        <w:t>要求</w:t>
      </w:r>
      <w:r>
        <w:rPr>
          <w:rFonts w:ascii="Times New Roman" w:eastAsia="SimHei" w:hAnsi="Times New Roman" w:cs="Times New Roman" w:hint="eastAsia"/>
        </w:rPr>
        <w:t>对此电路建模，</w:t>
      </w:r>
      <w:r w:rsidR="00BF5FE5">
        <w:rPr>
          <w:rFonts w:ascii="Times New Roman" w:eastAsia="SimHei" w:hAnsi="Times New Roman" w:cs="Times New Roman" w:hint="eastAsia"/>
        </w:rPr>
        <w:t>然后用下面</w:t>
      </w:r>
      <w:r w:rsidR="008E3B09">
        <w:rPr>
          <w:rFonts w:ascii="Times New Roman" w:eastAsia="SimHei" w:hAnsi="Times New Roman" w:cs="Times New Roman" w:hint="eastAsia"/>
        </w:rPr>
        <w:t>给出</w:t>
      </w:r>
      <w:r w:rsidR="00BF5FE5">
        <w:rPr>
          <w:rFonts w:ascii="Times New Roman" w:eastAsia="SimHei" w:hAnsi="Times New Roman" w:cs="Times New Roman" w:hint="eastAsia"/>
        </w:rPr>
        <w:t>的测试平台对设计进行仿真测试，将得到的波形图截图后粘贴在下面，对照波形图分析三种器件的功能。</w:t>
      </w:r>
    </w:p>
    <w:p w14:paraId="45517A36" w14:textId="77777777" w:rsidR="007250B4" w:rsidRDefault="007250B4" w:rsidP="007250B4">
      <w:pPr>
        <w:rPr>
          <w:rFonts w:ascii="Times New Roman" w:eastAsia="SimHei" w:hAnsi="Times New Roman" w:cs="Times New Roman"/>
        </w:rPr>
      </w:pPr>
    </w:p>
    <w:p w14:paraId="61CA55F6" w14:textId="77777777" w:rsidR="00C86E6E" w:rsidRDefault="00C86E6E" w:rsidP="007250B4">
      <w:pPr>
        <w:rPr>
          <w:rFonts w:ascii="Times New Roman" w:eastAsia="SimHei" w:hAnsi="Times New Roman" w:cs="Times New Roman"/>
        </w:rPr>
      </w:pPr>
    </w:p>
    <w:p w14:paraId="2A50B13C" w14:textId="77777777" w:rsidR="00BF5FE5" w:rsidRDefault="008E3B09" w:rsidP="007250B4">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1) </w:t>
      </w:r>
      <w:r>
        <w:rPr>
          <w:rFonts w:ascii="Times New Roman" w:eastAsia="SimHei" w:hAnsi="Times New Roman" w:cs="Times New Roman" w:hint="eastAsia"/>
        </w:rPr>
        <w:t>时钟下降沿触发的</w:t>
      </w:r>
      <w:r>
        <w:rPr>
          <w:rFonts w:ascii="Times New Roman" w:eastAsia="SimHei" w:hAnsi="Times New Roman" w:cs="Times New Roman" w:hint="eastAsia"/>
        </w:rPr>
        <w:t>D</w:t>
      </w:r>
      <w:r>
        <w:rPr>
          <w:rFonts w:ascii="Times New Roman" w:eastAsia="SimHei" w:hAnsi="Times New Roman" w:cs="Times New Roman" w:hint="eastAsia"/>
        </w:rPr>
        <w:t>触发器建模：</w:t>
      </w:r>
    </w:p>
    <w:p w14:paraId="74AC0FBA" w14:textId="77777777" w:rsidR="00203B06" w:rsidRDefault="00203B06" w:rsidP="008E3B09">
      <w:pPr>
        <w:rPr>
          <w:rFonts w:ascii="Times New Roman" w:eastAsia="SimHei" w:hAnsi="Times New Roman" w:cs="Times New Roman"/>
        </w:rPr>
      </w:pPr>
    </w:p>
    <w:p w14:paraId="07E456F9" w14:textId="77777777" w:rsidR="008E3B09" w:rsidRPr="007250B4" w:rsidRDefault="008E3B09" w:rsidP="008E3B09">
      <w:pPr>
        <w:rPr>
          <w:rFonts w:ascii="Times New Roman" w:eastAsia="SimHei" w:hAnsi="Times New Roman" w:cs="Times New Roman"/>
        </w:rPr>
      </w:pPr>
      <w:r w:rsidRPr="007250B4">
        <w:rPr>
          <w:rFonts w:ascii="Times New Roman" w:eastAsia="SimHei" w:hAnsi="Times New Roman" w:cs="Times New Roman"/>
        </w:rPr>
        <w:t>module D_ff</w:t>
      </w:r>
      <w:r>
        <w:rPr>
          <w:rFonts w:ascii="Times New Roman" w:eastAsia="SimHei" w:hAnsi="Times New Roman" w:cs="Times New Roman" w:hint="eastAsia"/>
        </w:rPr>
        <w:t>_</w:t>
      </w:r>
      <w:r>
        <w:rPr>
          <w:rFonts w:ascii="Times New Roman" w:eastAsia="SimHei" w:hAnsi="Times New Roman" w:cs="Times New Roman"/>
        </w:rPr>
        <w:t>n</w:t>
      </w:r>
      <w:r w:rsidRPr="007250B4">
        <w:rPr>
          <w:rFonts w:ascii="Times New Roman" w:eastAsia="SimHei" w:hAnsi="Times New Roman" w:cs="Times New Roman"/>
        </w:rPr>
        <w:t>(input clk,</w:t>
      </w:r>
      <w:r>
        <w:rPr>
          <w:rFonts w:ascii="Times New Roman" w:eastAsia="SimHei" w:hAnsi="Times New Roman" w:cs="Times New Roman"/>
        </w:rPr>
        <w:t xml:space="preserve"> </w:t>
      </w:r>
      <w:r w:rsidRPr="007250B4">
        <w:rPr>
          <w:rFonts w:ascii="Times New Roman" w:eastAsia="SimHei" w:hAnsi="Times New Roman" w:cs="Times New Roman"/>
        </w:rPr>
        <w:t>input D, output</w:t>
      </w:r>
      <w:r w:rsidR="00E741A8">
        <w:rPr>
          <w:rFonts w:ascii="Times New Roman" w:eastAsia="SimHei" w:hAnsi="Times New Roman" w:cs="Times New Roman"/>
        </w:rPr>
        <w:t xml:space="preserve"> </w:t>
      </w:r>
      <w:r w:rsidR="00E741A8">
        <w:rPr>
          <w:rFonts w:ascii="Times New Roman" w:eastAsia="SimHei" w:hAnsi="Times New Roman" w:cs="Times New Roman" w:hint="eastAsia"/>
        </w:rPr>
        <w:t>reg</w:t>
      </w:r>
      <w:r w:rsidRPr="007250B4">
        <w:rPr>
          <w:rFonts w:ascii="Times New Roman" w:eastAsia="SimHei" w:hAnsi="Times New Roman" w:cs="Times New Roman"/>
        </w:rPr>
        <w:t xml:space="preserve"> Q);</w:t>
      </w:r>
    </w:p>
    <w:p w14:paraId="2E5FD810" w14:textId="77777777" w:rsidR="00DB3B7A" w:rsidRPr="00DB3B7A" w:rsidRDefault="008E3B09" w:rsidP="00DB3B7A">
      <w:pPr>
        <w:rPr>
          <w:rFonts w:ascii="Times New Roman" w:eastAsia="SimHei" w:hAnsi="Times New Roman" w:cs="Times New Roman"/>
        </w:rPr>
      </w:pPr>
      <w:r w:rsidRPr="007250B4">
        <w:rPr>
          <w:rFonts w:ascii="Times New Roman" w:eastAsia="SimHei" w:hAnsi="Times New Roman" w:cs="Times New Roman"/>
        </w:rPr>
        <w:t xml:space="preserve">        </w:t>
      </w:r>
      <w:r w:rsidR="00DB3B7A" w:rsidRPr="00DB3B7A">
        <w:rPr>
          <w:rFonts w:ascii="Times New Roman" w:eastAsia="SimHei" w:hAnsi="Times New Roman" w:cs="Times New Roman"/>
        </w:rPr>
        <w:t>always @ (negedge clk)</w:t>
      </w:r>
    </w:p>
    <w:p w14:paraId="722E4923" w14:textId="2DF0B04F" w:rsidR="008E3B09" w:rsidRDefault="00DB3B7A" w:rsidP="00DB3B7A">
      <w:pPr>
        <w:rPr>
          <w:rFonts w:ascii="Times New Roman" w:eastAsia="SimHei" w:hAnsi="Times New Roman" w:cs="Times New Roman"/>
        </w:rPr>
      </w:pPr>
      <w:r w:rsidRPr="00DB3B7A">
        <w:rPr>
          <w:rFonts w:ascii="Times New Roman" w:eastAsia="SimHei" w:hAnsi="Times New Roman" w:cs="Times New Roman"/>
        </w:rPr>
        <w:t xml:space="preserve">        Q &lt;= D;</w:t>
      </w:r>
    </w:p>
    <w:p w14:paraId="74B8A57E" w14:textId="77777777" w:rsidR="008E3B09" w:rsidRDefault="008E3B09" w:rsidP="007250B4">
      <w:pPr>
        <w:rPr>
          <w:rFonts w:ascii="Times New Roman" w:eastAsia="SimHei" w:hAnsi="Times New Roman" w:cs="Times New Roman"/>
        </w:rPr>
      </w:pPr>
      <w:r w:rsidRPr="007250B4">
        <w:rPr>
          <w:rFonts w:ascii="Times New Roman" w:eastAsia="SimHei" w:hAnsi="Times New Roman" w:cs="Times New Roman"/>
        </w:rPr>
        <w:t>endmodule</w:t>
      </w:r>
    </w:p>
    <w:p w14:paraId="6AB1D49F" w14:textId="77777777" w:rsidR="00BF5FE5" w:rsidRDefault="008E3B09" w:rsidP="007250B4">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2) </w:t>
      </w:r>
      <w:r>
        <w:rPr>
          <w:rFonts w:ascii="Times New Roman" w:eastAsia="SimHei" w:hAnsi="Times New Roman" w:cs="Times New Roman" w:hint="eastAsia"/>
        </w:rPr>
        <w:t>测试平台：</w:t>
      </w:r>
    </w:p>
    <w:p w14:paraId="4336CFB9" w14:textId="77777777" w:rsidR="00DB56CF" w:rsidRDefault="00DB56CF" w:rsidP="007250B4">
      <w:pPr>
        <w:rPr>
          <w:rFonts w:ascii="Times New Roman" w:eastAsia="SimHei" w:hAnsi="Times New Roman" w:cs="Times New Roman"/>
        </w:rPr>
      </w:pPr>
      <w:r>
        <w:rPr>
          <w:noProof/>
        </w:rPr>
        <w:drawing>
          <wp:anchor distT="0" distB="0" distL="114300" distR="114300" simplePos="0" relativeHeight="251671552" behindDoc="0" locked="0" layoutInCell="1" allowOverlap="1" wp14:anchorId="36EBB1C9" wp14:editId="0B102DE3">
            <wp:simplePos x="0" y="0"/>
            <wp:positionH relativeFrom="column">
              <wp:posOffset>0</wp:posOffset>
            </wp:positionH>
            <wp:positionV relativeFrom="paragraph">
              <wp:posOffset>198120</wp:posOffset>
            </wp:positionV>
            <wp:extent cx="5274310" cy="555625"/>
            <wp:effectExtent l="0" t="0" r="254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55625"/>
                    </a:xfrm>
                    <a:prstGeom prst="rect">
                      <a:avLst/>
                    </a:prstGeom>
                  </pic:spPr>
                </pic:pic>
              </a:graphicData>
            </a:graphic>
          </wp:anchor>
        </w:drawing>
      </w:r>
    </w:p>
    <w:p w14:paraId="28CBBEA1" w14:textId="77777777" w:rsidR="00DB56CF" w:rsidRDefault="00DB56CF" w:rsidP="008E3B09">
      <w:pPr>
        <w:rPr>
          <w:rFonts w:ascii="Times New Roman" w:eastAsia="SimHei" w:hAnsi="Times New Roman" w:cs="Times New Roman"/>
        </w:rPr>
      </w:pPr>
    </w:p>
    <w:p w14:paraId="2B5CF8D6"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timescale 1ns / 1ps</w:t>
      </w:r>
    </w:p>
    <w:p w14:paraId="28C2F51F" w14:textId="77777777" w:rsidR="008E3B09" w:rsidRPr="008E3B09" w:rsidRDefault="008E3B09" w:rsidP="008E3B09">
      <w:pPr>
        <w:rPr>
          <w:rFonts w:ascii="Times New Roman" w:eastAsia="SimHei" w:hAnsi="Times New Roman" w:cs="Times New Roman"/>
        </w:rPr>
      </w:pPr>
    </w:p>
    <w:p w14:paraId="5A4275C2"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module lab3_1_tb(  );</w:t>
      </w:r>
    </w:p>
    <w:p w14:paraId="42AC88F7"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reg clk;</w:t>
      </w:r>
    </w:p>
    <w:p w14:paraId="700F3E60"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reg D;</w:t>
      </w:r>
    </w:p>
    <w:p w14:paraId="13D8D021"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wire Qa, Qb, Qc;</w:t>
      </w:r>
    </w:p>
    <w:p w14:paraId="7FB54126" w14:textId="77777777" w:rsidR="008E3B09" w:rsidRPr="008E3B09" w:rsidRDefault="008E3B09" w:rsidP="008E3B09">
      <w:pPr>
        <w:rPr>
          <w:rFonts w:ascii="Times New Roman" w:eastAsia="SimHei" w:hAnsi="Times New Roman" w:cs="Times New Roman"/>
        </w:rPr>
      </w:pPr>
    </w:p>
    <w:p w14:paraId="679153BA"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initial begin</w:t>
      </w:r>
    </w:p>
    <w:p w14:paraId="4D45E966"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clk = 1'b0;</w:t>
      </w:r>
    </w:p>
    <w:p w14:paraId="0E17DE4D" w14:textId="77777777" w:rsidR="00E613E7" w:rsidRDefault="00E613E7" w:rsidP="008E3B09">
      <w:pPr>
        <w:rPr>
          <w:rFonts w:ascii="Times New Roman" w:eastAsia="SimHei" w:hAnsi="Times New Roman" w:cs="Times New Roman"/>
        </w:rPr>
      </w:pPr>
      <w:r w:rsidRPr="008E3B09">
        <w:rPr>
          <w:rFonts w:ascii="Times New Roman" w:eastAsia="SimHei" w:hAnsi="Times New Roman" w:cs="Times New Roman"/>
        </w:rPr>
        <w:t xml:space="preserve">        </w:t>
      </w:r>
      <w:r>
        <w:rPr>
          <w:rFonts w:ascii="Times New Roman" w:eastAsia="SimHei" w:hAnsi="Times New Roman" w:cs="Times New Roman" w:hint="eastAsia"/>
        </w:rPr>
        <w:t>#</w:t>
      </w:r>
      <w:r>
        <w:rPr>
          <w:rFonts w:ascii="Times New Roman" w:eastAsia="SimHei" w:hAnsi="Times New Roman" w:cs="Times New Roman"/>
        </w:rPr>
        <w:t>100 $stop;</w:t>
      </w:r>
    </w:p>
    <w:p w14:paraId="44B7E732"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end</w:t>
      </w:r>
    </w:p>
    <w:p w14:paraId="5E2D3DFB" w14:textId="77777777" w:rsidR="00203B06" w:rsidRPr="008E3B09" w:rsidRDefault="00203B06" w:rsidP="00203B06">
      <w:pPr>
        <w:rPr>
          <w:rFonts w:ascii="Times New Roman" w:eastAsia="SimHei" w:hAnsi="Times New Roman" w:cs="Times New Roman"/>
        </w:rPr>
      </w:pPr>
    </w:p>
    <w:p w14:paraId="08AFB7B4" w14:textId="77777777" w:rsidR="00203B06" w:rsidRPr="008E3B09" w:rsidRDefault="00203B06" w:rsidP="00203B06">
      <w:pPr>
        <w:rPr>
          <w:rFonts w:ascii="Times New Roman" w:eastAsia="SimHei" w:hAnsi="Times New Roman" w:cs="Times New Roman"/>
        </w:rPr>
      </w:pPr>
      <w:r w:rsidRPr="008E3B09">
        <w:rPr>
          <w:rFonts w:ascii="Times New Roman" w:eastAsia="SimHei" w:hAnsi="Times New Roman" w:cs="Times New Roman"/>
        </w:rPr>
        <w:t xml:space="preserve">    always</w:t>
      </w:r>
    </w:p>
    <w:p w14:paraId="58272EFC" w14:textId="77777777" w:rsidR="00203B06" w:rsidRPr="008E3B09" w:rsidRDefault="00203B06" w:rsidP="00203B06">
      <w:pPr>
        <w:rPr>
          <w:rFonts w:ascii="Times New Roman" w:eastAsia="SimHei" w:hAnsi="Times New Roman" w:cs="Times New Roman"/>
        </w:rPr>
      </w:pPr>
      <w:r w:rsidRPr="008E3B09">
        <w:rPr>
          <w:rFonts w:ascii="Times New Roman" w:eastAsia="SimHei" w:hAnsi="Times New Roman" w:cs="Times New Roman"/>
        </w:rPr>
        <w:t xml:space="preserve">        #20 clk = !clk;</w:t>
      </w:r>
    </w:p>
    <w:p w14:paraId="72425508"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w:t>
      </w:r>
    </w:p>
    <w:p w14:paraId="75C50BCA"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initial begin</w:t>
      </w:r>
    </w:p>
    <w:p w14:paraId="23623633"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D = 1'b0;</w:t>
      </w:r>
    </w:p>
    <w:p w14:paraId="09C61913"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17 D = !D;</w:t>
      </w:r>
    </w:p>
    <w:p w14:paraId="0FBC9984"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6  D = !D;</w:t>
      </w:r>
    </w:p>
    <w:p w14:paraId="515A057D"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3  D = !D;</w:t>
      </w:r>
    </w:p>
    <w:p w14:paraId="05917085"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6  D = !D;</w:t>
      </w:r>
    </w:p>
    <w:p w14:paraId="37964534"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10 D = !D;</w:t>
      </w:r>
    </w:p>
    <w:p w14:paraId="1AE9C026"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6  D = !D;</w:t>
      </w:r>
    </w:p>
    <w:p w14:paraId="147D26A2"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3  D = !D;</w:t>
      </w:r>
    </w:p>
    <w:p w14:paraId="203FCA81"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3  D = !D;</w:t>
      </w:r>
    </w:p>
    <w:p w14:paraId="4A486C70"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8  D = !D;</w:t>
      </w:r>
    </w:p>
    <w:p w14:paraId="5774D9A8"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3  D = !D;</w:t>
      </w:r>
    </w:p>
    <w:p w14:paraId="38CEDB1F"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3  D = !D;</w:t>
      </w:r>
    </w:p>
    <w:p w14:paraId="72B90CF9"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14 D = !D;</w:t>
      </w:r>
    </w:p>
    <w:p w14:paraId="4033AF0F"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end</w:t>
      </w:r>
    </w:p>
    <w:p w14:paraId="19CF9D01"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w:t>
      </w:r>
    </w:p>
    <w:p w14:paraId="4CC6FEF0"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D_latch myDlatch(clk, D, Qa);</w:t>
      </w:r>
    </w:p>
    <w:p w14:paraId="092F1349"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D_ff myDff(clk, D, Qb);</w:t>
      </w:r>
    </w:p>
    <w:p w14:paraId="6E037FAE" w14:textId="77777777" w:rsidR="008E3B09" w:rsidRPr="008E3B09" w:rsidRDefault="008E3B09" w:rsidP="008E3B09">
      <w:pPr>
        <w:rPr>
          <w:rFonts w:ascii="Times New Roman" w:eastAsia="SimHei" w:hAnsi="Times New Roman" w:cs="Times New Roman"/>
        </w:rPr>
      </w:pPr>
      <w:r w:rsidRPr="008E3B09">
        <w:rPr>
          <w:rFonts w:ascii="Times New Roman" w:eastAsia="SimHei" w:hAnsi="Times New Roman" w:cs="Times New Roman"/>
        </w:rPr>
        <w:t xml:space="preserve">    D_ff_n myDffn(clk, D, Qc);</w:t>
      </w:r>
    </w:p>
    <w:p w14:paraId="17461DD7" w14:textId="77777777" w:rsidR="008E3B09" w:rsidRDefault="008E3B09" w:rsidP="008E3B09">
      <w:pPr>
        <w:rPr>
          <w:rFonts w:ascii="Times New Roman" w:eastAsia="SimHei" w:hAnsi="Times New Roman" w:cs="Times New Roman"/>
        </w:rPr>
      </w:pPr>
      <w:r w:rsidRPr="008E3B09">
        <w:rPr>
          <w:rFonts w:ascii="Times New Roman" w:eastAsia="SimHei" w:hAnsi="Times New Roman" w:cs="Times New Roman"/>
        </w:rPr>
        <w:t>endmodule</w:t>
      </w:r>
    </w:p>
    <w:p w14:paraId="77F37CAC" w14:textId="77777777" w:rsidR="008E3B09" w:rsidRDefault="008E3B09" w:rsidP="008E3B09">
      <w:pPr>
        <w:rPr>
          <w:rFonts w:ascii="Times New Roman" w:eastAsia="SimHei" w:hAnsi="Times New Roman" w:cs="Times New Roman"/>
        </w:rPr>
      </w:pPr>
    </w:p>
    <w:p w14:paraId="5302BBD5" w14:textId="77777777" w:rsidR="00203B06" w:rsidRDefault="00203B06" w:rsidP="008E3B09">
      <w:pPr>
        <w:rPr>
          <w:rFonts w:ascii="Times New Roman" w:eastAsia="SimHei" w:hAnsi="Times New Roman" w:cs="Times New Roman"/>
        </w:rPr>
      </w:pPr>
    </w:p>
    <w:p w14:paraId="2AECC335" w14:textId="77777777" w:rsidR="00203B06" w:rsidRDefault="00203B06" w:rsidP="008E3B09">
      <w:pPr>
        <w:rPr>
          <w:rFonts w:ascii="Times New Roman" w:eastAsia="SimHei" w:hAnsi="Times New Roman" w:cs="Times New Roman"/>
        </w:rPr>
      </w:pPr>
    </w:p>
    <w:p w14:paraId="58098026" w14:textId="77777777" w:rsidR="008E3B09" w:rsidRDefault="008E3B09" w:rsidP="008E3B09">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3) </w:t>
      </w:r>
      <w:r>
        <w:rPr>
          <w:rFonts w:ascii="Times New Roman" w:eastAsia="SimHei" w:hAnsi="Times New Roman" w:cs="Times New Roman" w:hint="eastAsia"/>
        </w:rPr>
        <w:t>仿真波形图：</w:t>
      </w:r>
    </w:p>
    <w:p w14:paraId="7F861EF9" w14:textId="0F39E53F" w:rsidR="008E3B09" w:rsidRDefault="002A4F28" w:rsidP="002A4F28">
      <w:pPr>
        <w:jc w:val="center"/>
        <w:rPr>
          <w:rFonts w:ascii="Times New Roman" w:eastAsia="SimHei" w:hAnsi="Times New Roman" w:cs="Times New Roman"/>
        </w:rPr>
      </w:pPr>
      <w:r>
        <w:rPr>
          <w:noProof/>
        </w:rPr>
        <w:lastRenderedPageBreak/>
        <w:drawing>
          <wp:inline distT="0" distB="0" distL="0" distR="0" wp14:anchorId="18A9E565" wp14:editId="7F482ED7">
            <wp:extent cx="5274310" cy="91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917575"/>
                    </a:xfrm>
                    <a:prstGeom prst="rect">
                      <a:avLst/>
                    </a:prstGeom>
                  </pic:spPr>
                </pic:pic>
              </a:graphicData>
            </a:graphic>
          </wp:inline>
        </w:drawing>
      </w:r>
    </w:p>
    <w:p w14:paraId="3B1C4E2C" w14:textId="46FAFEE5" w:rsidR="002A4F28" w:rsidRDefault="002A4F28" w:rsidP="002A4F28">
      <w:pPr>
        <w:jc w:val="center"/>
        <w:rPr>
          <w:rFonts w:ascii="Times New Roman" w:eastAsia="SimHei" w:hAnsi="Times New Roman" w:cs="Times New Roman"/>
        </w:rPr>
      </w:pPr>
      <w:r>
        <w:rPr>
          <w:rFonts w:ascii="Times New Roman" w:eastAsia="SimHei" w:hAnsi="Times New Roman" w:cs="Times New Roman" w:hint="eastAsia"/>
        </w:rPr>
        <w:t>图</w:t>
      </w:r>
      <w:r>
        <w:rPr>
          <w:rFonts w:ascii="Times New Roman" w:eastAsia="SimHei" w:hAnsi="Times New Roman" w:cs="Times New Roman" w:hint="eastAsia"/>
        </w:rPr>
        <w:t>3-1</w:t>
      </w:r>
      <w:r>
        <w:rPr>
          <w:rFonts w:ascii="Times New Roman" w:eastAsia="SimHei" w:hAnsi="Times New Roman" w:cs="Times New Roman"/>
        </w:rPr>
        <w:t xml:space="preserve"> </w:t>
      </w:r>
      <w:r>
        <w:rPr>
          <w:rFonts w:ascii="Times New Roman" w:eastAsia="SimHei" w:hAnsi="Times New Roman" w:cs="Times New Roman" w:hint="eastAsia"/>
        </w:rPr>
        <w:t>D</w:t>
      </w:r>
      <w:r>
        <w:rPr>
          <w:rFonts w:ascii="Times New Roman" w:eastAsia="SimHei" w:hAnsi="Times New Roman" w:cs="Times New Roman" w:hint="eastAsia"/>
        </w:rPr>
        <w:t>锁存器、上升沿</w:t>
      </w:r>
      <w:r>
        <w:rPr>
          <w:rFonts w:ascii="Times New Roman" w:eastAsia="SimHei" w:hAnsi="Times New Roman" w:cs="Times New Roman" w:hint="eastAsia"/>
        </w:rPr>
        <w:t>D</w:t>
      </w:r>
      <w:r>
        <w:rPr>
          <w:rFonts w:ascii="Times New Roman" w:eastAsia="SimHei" w:hAnsi="Times New Roman" w:cs="Times New Roman" w:hint="eastAsia"/>
        </w:rPr>
        <w:t>触发器、下降沿</w:t>
      </w:r>
      <w:r>
        <w:rPr>
          <w:rFonts w:ascii="Times New Roman" w:eastAsia="SimHei" w:hAnsi="Times New Roman" w:cs="Times New Roman" w:hint="eastAsia"/>
        </w:rPr>
        <w:t>D</w:t>
      </w:r>
      <w:r>
        <w:rPr>
          <w:rFonts w:ascii="Times New Roman" w:eastAsia="SimHei" w:hAnsi="Times New Roman" w:cs="Times New Roman" w:hint="eastAsia"/>
        </w:rPr>
        <w:t>触发器波形图</w:t>
      </w:r>
    </w:p>
    <w:p w14:paraId="798FB6FD" w14:textId="77777777" w:rsidR="008E3B09" w:rsidRDefault="008E3B09" w:rsidP="008E3B09">
      <w:pPr>
        <w:rPr>
          <w:rFonts w:ascii="Times New Roman" w:eastAsia="SimHei" w:hAnsi="Times New Roman" w:cs="Times New Roman"/>
        </w:rPr>
      </w:pPr>
    </w:p>
    <w:p w14:paraId="196BF383" w14:textId="77777777" w:rsidR="008E3B09" w:rsidRDefault="008E3B09" w:rsidP="008E3B09">
      <w:pPr>
        <w:rPr>
          <w:rFonts w:ascii="Times New Roman" w:eastAsia="SimHei" w:hAnsi="Times New Roman" w:cs="Times New Roman"/>
        </w:rPr>
      </w:pPr>
      <w:r>
        <w:rPr>
          <w:rFonts w:ascii="Times New Roman" w:eastAsia="SimHei" w:hAnsi="Times New Roman" w:cs="Times New Roman" w:hint="eastAsia"/>
        </w:rPr>
        <w:t>2</w:t>
      </w:r>
      <w:r>
        <w:rPr>
          <w:rFonts w:ascii="Times New Roman" w:eastAsia="SimHei" w:hAnsi="Times New Roman" w:cs="Times New Roman" w:hint="eastAsia"/>
        </w:rPr>
        <w:t>、将</w:t>
      </w:r>
      <w:r w:rsidRPr="008E3B09">
        <w:rPr>
          <w:rFonts w:ascii="Times New Roman" w:eastAsia="SimHei" w:hAnsi="Times New Roman" w:cs="Times New Roman" w:hint="eastAsia"/>
        </w:rPr>
        <w:t>几个触发器组合在一起</w:t>
      </w:r>
      <w:r>
        <w:rPr>
          <w:rFonts w:ascii="Times New Roman" w:eastAsia="SimHei" w:hAnsi="Times New Roman" w:cs="Times New Roman" w:hint="eastAsia"/>
        </w:rPr>
        <w:t>并</w:t>
      </w:r>
      <w:r w:rsidR="008D73A5">
        <w:rPr>
          <w:rFonts w:ascii="Times New Roman" w:eastAsia="SimHei" w:hAnsi="Times New Roman" w:cs="Times New Roman" w:hint="eastAsia"/>
        </w:rPr>
        <w:t>使用</w:t>
      </w:r>
      <w:r w:rsidRPr="008E3B09">
        <w:rPr>
          <w:rFonts w:ascii="Times New Roman" w:eastAsia="SimHei" w:hAnsi="Times New Roman" w:cs="Times New Roman" w:hint="eastAsia"/>
        </w:rPr>
        <w:t>公共时钟</w:t>
      </w:r>
      <w:r w:rsidR="008D73A5">
        <w:rPr>
          <w:rFonts w:ascii="Times New Roman" w:eastAsia="SimHei" w:hAnsi="Times New Roman" w:cs="Times New Roman" w:hint="eastAsia"/>
        </w:rPr>
        <w:t>，以此</w:t>
      </w:r>
      <w:r w:rsidRPr="008E3B09">
        <w:rPr>
          <w:rFonts w:ascii="Times New Roman" w:eastAsia="SimHei" w:hAnsi="Times New Roman" w:cs="Times New Roman" w:hint="eastAsia"/>
        </w:rPr>
        <w:t>保存相关信息，</w:t>
      </w:r>
      <w:r w:rsidR="008D73A5">
        <w:rPr>
          <w:rFonts w:ascii="Times New Roman" w:eastAsia="SimHei" w:hAnsi="Times New Roman" w:cs="Times New Roman" w:hint="eastAsia"/>
        </w:rPr>
        <w:t>这样</w:t>
      </w:r>
      <w:r w:rsidRPr="008E3B09">
        <w:rPr>
          <w:rFonts w:ascii="Times New Roman" w:eastAsia="SimHei" w:hAnsi="Times New Roman" w:cs="Times New Roman" w:hint="eastAsia"/>
        </w:rPr>
        <w:t>的电路称为寄存器</w:t>
      </w:r>
      <w:r w:rsidR="008D73A5">
        <w:rPr>
          <w:rFonts w:ascii="Times New Roman" w:eastAsia="SimHei" w:hAnsi="Times New Roman" w:cs="Times New Roman" w:hint="eastAsia"/>
        </w:rPr>
        <w:t>。</w:t>
      </w:r>
      <w:r w:rsidR="00E741A8">
        <w:rPr>
          <w:rFonts w:ascii="Times New Roman" w:eastAsia="SimHei" w:hAnsi="Times New Roman" w:cs="Times New Roman" w:hint="eastAsia"/>
        </w:rPr>
        <w:t>以下</w:t>
      </w:r>
      <w:r w:rsidR="008D73A5">
        <w:rPr>
          <w:rFonts w:ascii="Times New Roman" w:eastAsia="SimHei" w:hAnsi="Times New Roman" w:cs="Times New Roman" w:hint="eastAsia"/>
        </w:rPr>
        <w:t>是</w:t>
      </w:r>
      <w:r w:rsidR="00E741A8">
        <w:rPr>
          <w:rFonts w:ascii="Times New Roman" w:eastAsia="SimHei" w:hAnsi="Times New Roman" w:cs="Times New Roman" w:hint="eastAsia"/>
        </w:rPr>
        <w:t>一个带同步复位功能的</w:t>
      </w:r>
      <w:r w:rsidR="00E741A8">
        <w:rPr>
          <w:rFonts w:ascii="Times New Roman" w:eastAsia="SimHei" w:hAnsi="Times New Roman" w:cs="Times New Roman" w:hint="eastAsia"/>
        </w:rPr>
        <w:t>4bit</w:t>
      </w:r>
      <w:r w:rsidR="00E741A8">
        <w:rPr>
          <w:rFonts w:ascii="Times New Roman" w:eastAsia="SimHei" w:hAnsi="Times New Roman" w:cs="Times New Roman" w:hint="eastAsia"/>
        </w:rPr>
        <w:t>寄存器。</w:t>
      </w:r>
    </w:p>
    <w:p w14:paraId="5D6995C5" w14:textId="77777777" w:rsidR="00DD0E36" w:rsidRDefault="00DD0E36" w:rsidP="00E741A8">
      <w:pPr>
        <w:rPr>
          <w:rFonts w:ascii="Times New Roman" w:eastAsia="SimHei" w:hAnsi="Times New Roman" w:cs="Times New Roman"/>
        </w:rPr>
      </w:pPr>
    </w:p>
    <w:p w14:paraId="36A394B6" w14:textId="77777777" w:rsidR="00E741A8" w:rsidRPr="00E741A8" w:rsidRDefault="00E741A8" w:rsidP="00E741A8">
      <w:pPr>
        <w:rPr>
          <w:rFonts w:ascii="Times New Roman" w:eastAsia="SimHei" w:hAnsi="Times New Roman" w:cs="Times New Roman"/>
        </w:rPr>
      </w:pPr>
      <w:r w:rsidRPr="00E741A8">
        <w:rPr>
          <w:rFonts w:ascii="Times New Roman" w:eastAsia="SimHei" w:hAnsi="Times New Roman" w:cs="Times New Roman"/>
        </w:rPr>
        <w:t xml:space="preserve">module Register_synch_reset(input [3:0] D, input </w:t>
      </w:r>
      <w:r>
        <w:rPr>
          <w:rFonts w:ascii="Times New Roman" w:eastAsia="SimHei" w:hAnsi="Times New Roman" w:cs="Times New Roman" w:hint="eastAsia"/>
        </w:rPr>
        <w:t>c</w:t>
      </w:r>
      <w:r w:rsidRPr="00E741A8">
        <w:rPr>
          <w:rFonts w:ascii="Times New Roman" w:eastAsia="SimHei" w:hAnsi="Times New Roman" w:cs="Times New Roman"/>
        </w:rPr>
        <w:t>lk,</w:t>
      </w:r>
      <w:r>
        <w:rPr>
          <w:rFonts w:ascii="Times New Roman" w:eastAsia="SimHei" w:hAnsi="Times New Roman" w:cs="Times New Roman"/>
        </w:rPr>
        <w:t xml:space="preserve"> </w:t>
      </w:r>
      <w:r w:rsidR="00564FE8">
        <w:rPr>
          <w:rFonts w:ascii="Times New Roman" w:eastAsia="SimHei" w:hAnsi="Times New Roman" w:cs="Times New Roman"/>
        </w:rPr>
        <w:t>input r</w:t>
      </w:r>
      <w:r w:rsidR="00564FE8">
        <w:rPr>
          <w:rFonts w:ascii="Times New Roman" w:eastAsia="SimHei" w:hAnsi="Times New Roman" w:cs="Times New Roman" w:hint="eastAsia"/>
        </w:rPr>
        <w:t>st</w:t>
      </w:r>
      <w:r w:rsidRPr="00E741A8">
        <w:rPr>
          <w:rFonts w:ascii="Times New Roman" w:eastAsia="SimHei" w:hAnsi="Times New Roman" w:cs="Times New Roman"/>
        </w:rPr>
        <w:t>, output reg [3:0] Q);</w:t>
      </w:r>
    </w:p>
    <w:p w14:paraId="3C8CE468"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Pr="00E741A8">
        <w:rPr>
          <w:rFonts w:ascii="Times New Roman" w:eastAsia="SimHei" w:hAnsi="Times New Roman" w:cs="Times New Roman"/>
        </w:rPr>
        <w:t xml:space="preserve">always @(posedge </w:t>
      </w:r>
      <w:r w:rsidR="00DB56CF">
        <w:rPr>
          <w:rFonts w:ascii="Times New Roman" w:eastAsia="SimHei" w:hAnsi="Times New Roman" w:cs="Times New Roman"/>
        </w:rPr>
        <w:t>c</w:t>
      </w:r>
      <w:r w:rsidRPr="00E741A8">
        <w:rPr>
          <w:rFonts w:ascii="Times New Roman" w:eastAsia="SimHei" w:hAnsi="Times New Roman" w:cs="Times New Roman"/>
        </w:rPr>
        <w:t>lk)</w:t>
      </w:r>
    </w:p>
    <w:p w14:paraId="04233EE7"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00564FE8">
        <w:rPr>
          <w:rFonts w:ascii="Times New Roman" w:eastAsia="SimHei" w:hAnsi="Times New Roman" w:cs="Times New Roman"/>
        </w:rPr>
        <w:t>if (r</w:t>
      </w:r>
      <w:r w:rsidR="00564FE8">
        <w:rPr>
          <w:rFonts w:ascii="Times New Roman" w:eastAsia="SimHei" w:hAnsi="Times New Roman" w:cs="Times New Roman" w:hint="eastAsia"/>
        </w:rPr>
        <w:t>st</w:t>
      </w:r>
      <w:r w:rsidRPr="00E741A8">
        <w:rPr>
          <w:rFonts w:ascii="Times New Roman" w:eastAsia="SimHei" w:hAnsi="Times New Roman" w:cs="Times New Roman"/>
        </w:rPr>
        <w:t>)</w:t>
      </w:r>
      <w:r>
        <w:rPr>
          <w:rFonts w:ascii="Times New Roman" w:eastAsia="SimHei" w:hAnsi="Times New Roman" w:cs="Times New Roman"/>
        </w:rPr>
        <w:t xml:space="preserve"> </w:t>
      </w:r>
      <w:r w:rsidRPr="00E741A8">
        <w:rPr>
          <w:rFonts w:ascii="Times New Roman" w:eastAsia="SimHei" w:hAnsi="Times New Roman" w:cs="Times New Roman"/>
        </w:rPr>
        <w:t>begin</w:t>
      </w:r>
      <w:r w:rsidR="00DB56CF">
        <w:rPr>
          <w:rFonts w:ascii="Times New Roman" w:eastAsia="SimHei" w:hAnsi="Times New Roman" w:cs="Times New Roman"/>
        </w:rPr>
        <w:t xml:space="preserve">         </w:t>
      </w:r>
      <w:r w:rsidR="00DB56CF">
        <w:rPr>
          <w:rFonts w:ascii="Times New Roman" w:eastAsia="SimHei" w:hAnsi="Times New Roman" w:cs="Times New Roman" w:hint="eastAsia"/>
        </w:rPr>
        <w:t>/</w:t>
      </w:r>
      <w:r w:rsidR="00DB56CF">
        <w:rPr>
          <w:rFonts w:ascii="Times New Roman" w:eastAsia="SimHei" w:hAnsi="Times New Roman" w:cs="Times New Roman"/>
        </w:rPr>
        <w:t xml:space="preserve">/ </w:t>
      </w:r>
      <w:r w:rsidR="00DB56CF">
        <w:rPr>
          <w:rFonts w:ascii="Times New Roman" w:eastAsia="SimHei" w:hAnsi="Times New Roman" w:cs="Times New Roman" w:hint="eastAsia"/>
        </w:rPr>
        <w:t>同步复位</w:t>
      </w:r>
    </w:p>
    <w:p w14:paraId="5730E494"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Pr="00E741A8">
        <w:rPr>
          <w:rFonts w:ascii="Times New Roman" w:eastAsia="SimHei" w:hAnsi="Times New Roman" w:cs="Times New Roman"/>
        </w:rPr>
        <w:t>Q &lt;= 4'b0;</w:t>
      </w:r>
    </w:p>
    <w:p w14:paraId="09BDF89B"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Pr="00E741A8">
        <w:rPr>
          <w:rFonts w:ascii="Times New Roman" w:eastAsia="SimHei" w:hAnsi="Times New Roman" w:cs="Times New Roman"/>
        </w:rPr>
        <w:t>end else begin</w:t>
      </w:r>
    </w:p>
    <w:p w14:paraId="57F708EE"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Pr="00E741A8">
        <w:rPr>
          <w:rFonts w:ascii="Times New Roman" w:eastAsia="SimHei" w:hAnsi="Times New Roman" w:cs="Times New Roman"/>
        </w:rPr>
        <w:t>Q &lt;= D;</w:t>
      </w:r>
    </w:p>
    <w:p w14:paraId="3B1E7C43" w14:textId="77777777" w:rsidR="00E741A8" w:rsidRPr="00E741A8" w:rsidRDefault="00E741A8" w:rsidP="00E741A8">
      <w:pPr>
        <w:rPr>
          <w:rFonts w:ascii="Times New Roman" w:eastAsia="SimHei" w:hAnsi="Times New Roman" w:cs="Times New Roman"/>
        </w:rPr>
      </w:pPr>
      <w:r w:rsidRPr="008E3B09">
        <w:rPr>
          <w:rFonts w:ascii="Times New Roman" w:eastAsia="SimHei" w:hAnsi="Times New Roman" w:cs="Times New Roman"/>
        </w:rPr>
        <w:t xml:space="preserve">        </w:t>
      </w:r>
      <w:r w:rsidRPr="00E741A8">
        <w:rPr>
          <w:rFonts w:ascii="Times New Roman" w:eastAsia="SimHei" w:hAnsi="Times New Roman" w:cs="Times New Roman"/>
        </w:rPr>
        <w:t>end</w:t>
      </w:r>
    </w:p>
    <w:p w14:paraId="1B91DC1A" w14:textId="77777777" w:rsidR="00E741A8" w:rsidRDefault="00E741A8" w:rsidP="00E741A8">
      <w:pPr>
        <w:rPr>
          <w:rFonts w:ascii="Times New Roman" w:eastAsia="SimHei" w:hAnsi="Times New Roman" w:cs="Times New Roman"/>
        </w:rPr>
      </w:pPr>
      <w:r w:rsidRPr="00E741A8">
        <w:rPr>
          <w:rFonts w:ascii="Times New Roman" w:eastAsia="SimHei" w:hAnsi="Times New Roman" w:cs="Times New Roman"/>
        </w:rPr>
        <w:t>endmodule</w:t>
      </w:r>
    </w:p>
    <w:p w14:paraId="45B5890B" w14:textId="77777777" w:rsidR="00E741A8" w:rsidRDefault="00E741A8" w:rsidP="00E741A8">
      <w:pPr>
        <w:rPr>
          <w:rFonts w:ascii="Times New Roman" w:eastAsia="SimHei" w:hAnsi="Times New Roman" w:cs="Times New Roman"/>
        </w:rPr>
      </w:pPr>
    </w:p>
    <w:p w14:paraId="60573C4B" w14:textId="77777777" w:rsidR="00E741A8" w:rsidRDefault="00E741A8" w:rsidP="00E741A8">
      <w:pPr>
        <w:rPr>
          <w:rFonts w:ascii="Times New Roman" w:eastAsia="SimHei" w:hAnsi="Times New Roman" w:cs="Times New Roman"/>
        </w:rPr>
      </w:pPr>
      <w:r>
        <w:rPr>
          <w:rFonts w:ascii="Times New Roman" w:eastAsia="SimHei" w:hAnsi="Times New Roman" w:cs="Times New Roman" w:hint="eastAsia"/>
        </w:rPr>
        <w:t>下面</w:t>
      </w:r>
      <w:r w:rsidR="00DF09CC">
        <w:rPr>
          <w:rFonts w:ascii="Times New Roman" w:eastAsia="SimHei" w:hAnsi="Times New Roman" w:cs="Times New Roman" w:hint="eastAsia"/>
        </w:rPr>
        <w:t>首先</w:t>
      </w:r>
      <w:r>
        <w:rPr>
          <w:rFonts w:ascii="Times New Roman" w:eastAsia="SimHei" w:hAnsi="Times New Roman" w:cs="Times New Roman" w:hint="eastAsia"/>
        </w:rPr>
        <w:t>需要在此基础上设计一个带同步复位和</w:t>
      </w:r>
      <w:r w:rsidR="00564FE8">
        <w:rPr>
          <w:rFonts w:ascii="Times New Roman" w:eastAsia="SimHei" w:hAnsi="Times New Roman" w:cs="Times New Roman" w:hint="eastAsia"/>
        </w:rPr>
        <w:t>使能</w:t>
      </w:r>
      <w:r w:rsidR="00DF09CC">
        <w:rPr>
          <w:rFonts w:ascii="Times New Roman" w:eastAsia="SimHei" w:hAnsi="Times New Roman" w:cs="Times New Roman" w:hint="eastAsia"/>
        </w:rPr>
        <w:t>功能的</w:t>
      </w:r>
      <w:r w:rsidR="00DF09CC">
        <w:rPr>
          <w:rFonts w:ascii="Times New Roman" w:eastAsia="SimHei" w:hAnsi="Times New Roman" w:cs="Times New Roman" w:hint="eastAsia"/>
        </w:rPr>
        <w:t>4bit</w:t>
      </w:r>
      <w:r w:rsidR="00DF09CC">
        <w:rPr>
          <w:rFonts w:ascii="Times New Roman" w:eastAsia="SimHei" w:hAnsi="Times New Roman" w:cs="Times New Roman" w:hint="eastAsia"/>
        </w:rPr>
        <w:t>寄存器，复位信号的优先级要高于</w:t>
      </w:r>
      <w:r w:rsidR="00564FE8">
        <w:rPr>
          <w:rFonts w:ascii="Times New Roman" w:eastAsia="SimHei" w:hAnsi="Times New Roman" w:cs="Times New Roman" w:hint="eastAsia"/>
        </w:rPr>
        <w:t>使能</w:t>
      </w:r>
      <w:r w:rsidR="00DF09CC">
        <w:rPr>
          <w:rFonts w:ascii="Times New Roman" w:eastAsia="SimHei" w:hAnsi="Times New Roman" w:cs="Times New Roman" w:hint="eastAsia"/>
        </w:rPr>
        <w:t>信号。非复位状态下，该器件在</w:t>
      </w:r>
      <w:r w:rsidR="00564FE8">
        <w:rPr>
          <w:rFonts w:ascii="Times New Roman" w:eastAsia="SimHei" w:hAnsi="Times New Roman" w:cs="Times New Roman" w:hint="eastAsia"/>
        </w:rPr>
        <w:t>使能</w:t>
      </w:r>
      <w:r w:rsidR="00DF09CC">
        <w:rPr>
          <w:rFonts w:ascii="Times New Roman" w:eastAsia="SimHei" w:hAnsi="Times New Roman" w:cs="Times New Roman" w:hint="eastAsia"/>
        </w:rPr>
        <w:t>信号为高电平时，将输入信号</w:t>
      </w:r>
      <w:r w:rsidR="00DF09CC">
        <w:rPr>
          <w:rFonts w:ascii="Times New Roman" w:eastAsia="SimHei" w:hAnsi="Times New Roman" w:cs="Times New Roman" w:hint="eastAsia"/>
        </w:rPr>
        <w:t>D</w:t>
      </w:r>
      <w:r w:rsidR="00DF09CC">
        <w:rPr>
          <w:rFonts w:ascii="Times New Roman" w:eastAsia="SimHei" w:hAnsi="Times New Roman" w:cs="Times New Roman" w:hint="eastAsia"/>
        </w:rPr>
        <w:t>加载到输出端口</w:t>
      </w:r>
      <w:r w:rsidR="00DF09CC">
        <w:rPr>
          <w:rFonts w:ascii="Times New Roman" w:eastAsia="SimHei" w:hAnsi="Times New Roman" w:cs="Times New Roman" w:hint="eastAsia"/>
        </w:rPr>
        <w:t>Q</w:t>
      </w:r>
      <w:r w:rsidR="00DF09CC">
        <w:rPr>
          <w:rFonts w:ascii="Times New Roman" w:eastAsia="SimHei" w:hAnsi="Times New Roman" w:cs="Times New Roman" w:hint="eastAsia"/>
        </w:rPr>
        <w:t>；否则，输出端口</w:t>
      </w:r>
      <w:r w:rsidR="00DF09CC">
        <w:rPr>
          <w:rFonts w:ascii="Times New Roman" w:eastAsia="SimHei" w:hAnsi="Times New Roman" w:cs="Times New Roman" w:hint="eastAsia"/>
        </w:rPr>
        <w:t>Q</w:t>
      </w:r>
      <w:r w:rsidR="00DF09CC">
        <w:rPr>
          <w:rFonts w:ascii="Times New Roman" w:eastAsia="SimHei" w:hAnsi="Times New Roman" w:cs="Times New Roman" w:hint="eastAsia"/>
        </w:rPr>
        <w:t>不变化。接着，设计测试平台对该寄存器进行仿真测试，观察并分析仿真波形图，验证其功能。</w:t>
      </w:r>
    </w:p>
    <w:p w14:paraId="0DB0E629" w14:textId="77777777" w:rsidR="00DF09CC" w:rsidRDefault="00DF09CC" w:rsidP="00E741A8">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1) </w:t>
      </w:r>
      <w:r>
        <w:rPr>
          <w:rFonts w:ascii="Times New Roman" w:eastAsia="SimHei" w:hAnsi="Times New Roman" w:cs="Times New Roman" w:hint="eastAsia"/>
        </w:rPr>
        <w:t>设计一个带同步复位和</w:t>
      </w:r>
      <w:r w:rsidR="00564FE8">
        <w:rPr>
          <w:rFonts w:ascii="Times New Roman" w:eastAsia="SimHei" w:hAnsi="Times New Roman" w:cs="Times New Roman" w:hint="eastAsia"/>
        </w:rPr>
        <w:t>使能</w:t>
      </w:r>
      <w:r>
        <w:rPr>
          <w:rFonts w:ascii="Times New Roman" w:eastAsia="SimHei" w:hAnsi="Times New Roman" w:cs="Times New Roman" w:hint="eastAsia"/>
        </w:rPr>
        <w:t>功能的</w:t>
      </w:r>
      <w:r>
        <w:rPr>
          <w:rFonts w:ascii="Times New Roman" w:eastAsia="SimHei" w:hAnsi="Times New Roman" w:cs="Times New Roman" w:hint="eastAsia"/>
        </w:rPr>
        <w:t>4bit</w:t>
      </w:r>
      <w:r>
        <w:rPr>
          <w:rFonts w:ascii="Times New Roman" w:eastAsia="SimHei" w:hAnsi="Times New Roman" w:cs="Times New Roman" w:hint="eastAsia"/>
        </w:rPr>
        <w:t>寄存器：</w:t>
      </w:r>
    </w:p>
    <w:p w14:paraId="5DA96F24" w14:textId="7F9C89EB" w:rsidR="00E97490" w:rsidRPr="00E97490" w:rsidRDefault="00DF09CC" w:rsidP="00E97490">
      <w:pPr>
        <w:rPr>
          <w:rFonts w:ascii="Times New Roman" w:eastAsia="SimHei" w:hAnsi="Times New Roman" w:cs="Times New Roman"/>
        </w:rPr>
      </w:pPr>
      <w:r w:rsidRPr="00DF09CC">
        <w:rPr>
          <w:rFonts w:ascii="Times New Roman" w:eastAsia="SimHei" w:hAnsi="Times New Roman" w:cs="Times New Roman"/>
        </w:rPr>
        <w:t xml:space="preserve">module Register_synch_reset_load(input [3:0] D, input </w:t>
      </w:r>
      <w:r w:rsidR="007F7BAD">
        <w:rPr>
          <w:rFonts w:ascii="Times New Roman" w:eastAsia="SimHei" w:hAnsi="Times New Roman" w:cs="Times New Roman" w:hint="eastAsia"/>
        </w:rPr>
        <w:t>c</w:t>
      </w:r>
      <w:r w:rsidRPr="00DF09CC">
        <w:rPr>
          <w:rFonts w:ascii="Times New Roman" w:eastAsia="SimHei" w:hAnsi="Times New Roman" w:cs="Times New Roman"/>
        </w:rPr>
        <w:t>lk,</w:t>
      </w:r>
      <w:r w:rsidR="007F7BAD">
        <w:rPr>
          <w:rFonts w:ascii="Times New Roman" w:eastAsia="SimHei" w:hAnsi="Times New Roman" w:cs="Times New Roman"/>
        </w:rPr>
        <w:t xml:space="preserve"> </w:t>
      </w:r>
      <w:r w:rsidR="00564FE8">
        <w:rPr>
          <w:rFonts w:ascii="Times New Roman" w:eastAsia="SimHei" w:hAnsi="Times New Roman" w:cs="Times New Roman"/>
        </w:rPr>
        <w:t>input r</w:t>
      </w:r>
      <w:r w:rsidR="00564FE8">
        <w:rPr>
          <w:rFonts w:ascii="Times New Roman" w:eastAsia="SimHei" w:hAnsi="Times New Roman" w:cs="Times New Roman" w:hint="eastAsia"/>
        </w:rPr>
        <w:t>st</w:t>
      </w:r>
      <w:r w:rsidRPr="00DF09CC">
        <w:rPr>
          <w:rFonts w:ascii="Times New Roman" w:eastAsia="SimHei" w:hAnsi="Times New Roman" w:cs="Times New Roman"/>
        </w:rPr>
        <w:t xml:space="preserve">, input </w:t>
      </w:r>
      <w:r w:rsidR="00564FE8">
        <w:rPr>
          <w:rFonts w:ascii="Times New Roman" w:eastAsia="SimHei" w:hAnsi="Times New Roman" w:cs="Times New Roman" w:hint="eastAsia"/>
        </w:rPr>
        <w:t>en</w:t>
      </w:r>
      <w:r w:rsidRPr="00DF09CC">
        <w:rPr>
          <w:rFonts w:ascii="Times New Roman" w:eastAsia="SimHei" w:hAnsi="Times New Roman" w:cs="Times New Roman"/>
        </w:rPr>
        <w:t>, output reg [3:0] Q);</w:t>
      </w:r>
      <w:r w:rsidR="00E97490" w:rsidRPr="00E97490">
        <w:rPr>
          <w:rFonts w:ascii="Times New Roman" w:eastAsia="SimHei" w:hAnsi="Times New Roman" w:cs="Times New Roman"/>
        </w:rPr>
        <w:t xml:space="preserve">    </w:t>
      </w:r>
    </w:p>
    <w:p w14:paraId="48199CEE"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always @(posedge clk)</w:t>
      </w:r>
    </w:p>
    <w:p w14:paraId="19A64309" w14:textId="7BE873B2"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if (rst) begin</w:t>
      </w:r>
    </w:p>
    <w:p w14:paraId="1A666B51"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Q &lt;= 4'b0000;</w:t>
      </w:r>
    </w:p>
    <w:p w14:paraId="662FBAFF"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end else if (en) begin</w:t>
      </w:r>
    </w:p>
    <w:p w14:paraId="5025A7CC"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Q &lt;= D;</w:t>
      </w:r>
    </w:p>
    <w:p w14:paraId="4FA30ACF"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end else begin</w:t>
      </w:r>
    </w:p>
    <w:p w14:paraId="3CE28EE7"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Q &lt;= Q;</w:t>
      </w:r>
    </w:p>
    <w:p w14:paraId="5A90F661" w14:textId="77777777" w:rsidR="00E97490" w:rsidRPr="00E97490"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end</w:t>
      </w:r>
    </w:p>
    <w:p w14:paraId="260B2C8E" w14:textId="0648C580" w:rsidR="00DF09CC" w:rsidRDefault="00E97490" w:rsidP="00E97490">
      <w:pPr>
        <w:rPr>
          <w:rFonts w:ascii="Times New Roman" w:eastAsia="SimHei" w:hAnsi="Times New Roman" w:cs="Times New Roman"/>
        </w:rPr>
      </w:pPr>
      <w:r w:rsidRPr="00E97490">
        <w:rPr>
          <w:rFonts w:ascii="Times New Roman" w:eastAsia="SimHei" w:hAnsi="Times New Roman" w:cs="Times New Roman"/>
        </w:rPr>
        <w:t xml:space="preserve">        </w:t>
      </w:r>
      <w:r w:rsidR="00DF09CC" w:rsidRPr="00DF09CC">
        <w:rPr>
          <w:rFonts w:ascii="Times New Roman" w:eastAsia="SimHei" w:hAnsi="Times New Roman" w:cs="Times New Roman"/>
        </w:rPr>
        <w:t>endmodule</w:t>
      </w:r>
    </w:p>
    <w:p w14:paraId="15B91735" w14:textId="77777777" w:rsidR="007F7BAD" w:rsidRDefault="007F7BAD" w:rsidP="00DF09CC">
      <w:pPr>
        <w:rPr>
          <w:rFonts w:ascii="Times New Roman" w:eastAsia="SimHei" w:hAnsi="Times New Roman" w:cs="Times New Roman"/>
        </w:rPr>
      </w:pPr>
    </w:p>
    <w:p w14:paraId="78BC1B00" w14:textId="77777777" w:rsidR="007F7BAD" w:rsidRDefault="007F7BAD" w:rsidP="00DF09CC">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2) </w:t>
      </w:r>
      <w:r>
        <w:rPr>
          <w:rFonts w:ascii="Times New Roman" w:eastAsia="SimHei" w:hAnsi="Times New Roman" w:cs="Times New Roman" w:hint="eastAsia"/>
        </w:rPr>
        <w:t>设计测试平台进行仿真测试</w:t>
      </w:r>
      <w:r w:rsidR="00583C8A">
        <w:rPr>
          <w:rFonts w:ascii="Times New Roman" w:eastAsia="SimHei" w:hAnsi="Times New Roman" w:cs="Times New Roman" w:hint="eastAsia"/>
        </w:rPr>
        <w:t>，输入信号波形如下图</w:t>
      </w:r>
      <w:r>
        <w:rPr>
          <w:rFonts w:ascii="Times New Roman" w:eastAsia="SimHei" w:hAnsi="Times New Roman" w:cs="Times New Roman" w:hint="eastAsia"/>
        </w:rPr>
        <w:t>：</w:t>
      </w:r>
    </w:p>
    <w:p w14:paraId="6364CB87" w14:textId="77777777" w:rsidR="00564FE8" w:rsidRDefault="00117BE9" w:rsidP="007F7BAD">
      <w:pPr>
        <w:rPr>
          <w:rFonts w:ascii="Times New Roman" w:eastAsia="SimHei" w:hAnsi="Times New Roman" w:cs="Times New Roman"/>
        </w:rPr>
      </w:pPr>
      <w:r>
        <w:rPr>
          <w:noProof/>
        </w:rPr>
        <w:drawing>
          <wp:anchor distT="0" distB="0" distL="114300" distR="114300" simplePos="0" relativeHeight="251665408" behindDoc="0" locked="0" layoutInCell="1" allowOverlap="1" wp14:anchorId="06BD03FB" wp14:editId="1C4E7599">
            <wp:simplePos x="0" y="0"/>
            <wp:positionH relativeFrom="column">
              <wp:posOffset>0</wp:posOffset>
            </wp:positionH>
            <wp:positionV relativeFrom="paragraph">
              <wp:posOffset>198755</wp:posOffset>
            </wp:positionV>
            <wp:extent cx="5274310" cy="854710"/>
            <wp:effectExtent l="0" t="0" r="2540" b="254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854710"/>
                    </a:xfrm>
                    <a:prstGeom prst="rect">
                      <a:avLst/>
                    </a:prstGeom>
                  </pic:spPr>
                </pic:pic>
              </a:graphicData>
            </a:graphic>
          </wp:anchor>
        </w:drawing>
      </w:r>
    </w:p>
    <w:p w14:paraId="2CE0F60D" w14:textId="77777777" w:rsidR="00564FE8" w:rsidRDefault="00564FE8" w:rsidP="007F7BAD">
      <w:pPr>
        <w:rPr>
          <w:rFonts w:ascii="Times New Roman" w:eastAsia="SimHei" w:hAnsi="Times New Roman" w:cs="Times New Roman"/>
        </w:rPr>
      </w:pPr>
    </w:p>
    <w:p w14:paraId="4D4C1BCD" w14:textId="77777777" w:rsidR="007F7BAD" w:rsidRPr="008E3B09" w:rsidRDefault="007F7BAD" w:rsidP="007F7BAD">
      <w:pPr>
        <w:rPr>
          <w:rFonts w:ascii="Times New Roman" w:eastAsia="SimHei" w:hAnsi="Times New Roman" w:cs="Times New Roman"/>
        </w:rPr>
      </w:pPr>
      <w:r w:rsidRPr="008E3B09">
        <w:rPr>
          <w:rFonts w:ascii="Times New Roman" w:eastAsia="SimHei" w:hAnsi="Times New Roman" w:cs="Times New Roman"/>
        </w:rPr>
        <w:t>`timescale 1ns / 1ps</w:t>
      </w:r>
    </w:p>
    <w:p w14:paraId="7BD36175" w14:textId="77777777" w:rsidR="007F7BAD" w:rsidRPr="008E3B09" w:rsidRDefault="007F7BAD" w:rsidP="007F7BAD">
      <w:pPr>
        <w:rPr>
          <w:rFonts w:ascii="Times New Roman" w:eastAsia="SimHei" w:hAnsi="Times New Roman" w:cs="Times New Roman"/>
        </w:rPr>
      </w:pPr>
    </w:p>
    <w:p w14:paraId="0876B8E4"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lastRenderedPageBreak/>
        <w:t>module lab3_2_tb();</w:t>
      </w:r>
    </w:p>
    <w:p w14:paraId="60340639"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eg [3:0] D;</w:t>
      </w:r>
    </w:p>
    <w:p w14:paraId="46DFA37B"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eg clk;</w:t>
      </w:r>
    </w:p>
    <w:p w14:paraId="0C8F794F"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eg rst;</w:t>
      </w:r>
    </w:p>
    <w:p w14:paraId="772D7415"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eg en;</w:t>
      </w:r>
    </w:p>
    <w:p w14:paraId="25CB4629"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ire [3:0] Q;</w:t>
      </w:r>
    </w:p>
    <w:p w14:paraId="024F688B"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3B6A4136"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initial begin</w:t>
      </w:r>
    </w:p>
    <w:p w14:paraId="76548E9B"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clk = 1'b0;</w:t>
      </w:r>
    </w:p>
    <w:p w14:paraId="24EFC6EC"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en = 1'b0;</w:t>
      </w:r>
    </w:p>
    <w:p w14:paraId="1DAF13E5"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200 $stop;</w:t>
      </w:r>
    </w:p>
    <w:p w14:paraId="609AE898"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end</w:t>
      </w:r>
    </w:p>
    <w:p w14:paraId="31D9F619"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11C2DF9F"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always</w:t>
      </w:r>
    </w:p>
    <w:p w14:paraId="7C0995A0"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10 clk = !clk;</w:t>
      </w:r>
    </w:p>
    <w:p w14:paraId="16BE042D"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12B2FF4D"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always begin</w:t>
      </w:r>
    </w:p>
    <w:p w14:paraId="77F8F55A"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40 en=!en;</w:t>
      </w:r>
    </w:p>
    <w:p w14:paraId="24E9695F"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20 en=!en;</w:t>
      </w:r>
    </w:p>
    <w:p w14:paraId="297C15BD"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end</w:t>
      </w:r>
    </w:p>
    <w:p w14:paraId="31CD74C0" w14:textId="0A6247F8" w:rsidR="00E97490"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6C42F36C"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initial begin</w:t>
      </w:r>
    </w:p>
    <w:p w14:paraId="5F816E91"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st = 1'b0;</w:t>
      </w:r>
    </w:p>
    <w:p w14:paraId="037BA618"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80 rst = !rst;</w:t>
      </w:r>
    </w:p>
    <w:p w14:paraId="399F8C09"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50 rst = !rst;</w:t>
      </w:r>
    </w:p>
    <w:p w14:paraId="38CBFA47"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end</w:t>
      </w:r>
    </w:p>
    <w:p w14:paraId="044D5ACD"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26A11841"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initial begin</w:t>
      </w:r>
    </w:p>
    <w:p w14:paraId="0D2C4EC8"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D = 4'b0000;</w:t>
      </w:r>
    </w:p>
    <w:p w14:paraId="77D707F9"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20 D = 4'b0101;</w:t>
      </w:r>
    </w:p>
    <w:p w14:paraId="0F59D9F0"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40 D = 4'b1001;</w:t>
      </w:r>
    </w:p>
    <w:p w14:paraId="050A970B"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end</w:t>
      </w:r>
    </w:p>
    <w:p w14:paraId="02514616"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02FA593E"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Register_synch_reset_load myRegister(D, clk, rst, en, Q);</w:t>
      </w:r>
    </w:p>
    <w:p w14:paraId="593E492F" w14:textId="77777777" w:rsidR="00C36254" w:rsidRPr="00C36254" w:rsidRDefault="00C36254" w:rsidP="00C36254">
      <w:pPr>
        <w:rPr>
          <w:rFonts w:ascii="Times New Roman" w:eastAsia="SimHei" w:hAnsi="Times New Roman" w:cs="Times New Roman"/>
        </w:rPr>
      </w:pPr>
      <w:r w:rsidRPr="00C36254">
        <w:rPr>
          <w:rFonts w:ascii="Times New Roman" w:eastAsia="SimHei" w:hAnsi="Times New Roman" w:cs="Times New Roman"/>
        </w:rPr>
        <w:t xml:space="preserve">     </w:t>
      </w:r>
    </w:p>
    <w:p w14:paraId="02EF11E5" w14:textId="77777777" w:rsidR="00C36254" w:rsidRDefault="00C36254" w:rsidP="00C36254">
      <w:pPr>
        <w:rPr>
          <w:rFonts w:ascii="Times New Roman" w:eastAsia="SimHei" w:hAnsi="Times New Roman" w:cs="Times New Roman"/>
        </w:rPr>
      </w:pPr>
      <w:r w:rsidRPr="00C36254">
        <w:rPr>
          <w:rFonts w:ascii="Times New Roman" w:eastAsia="SimHei" w:hAnsi="Times New Roman" w:cs="Times New Roman"/>
        </w:rPr>
        <w:t>endmodule</w:t>
      </w:r>
      <w:r w:rsidRPr="00C36254">
        <w:rPr>
          <w:rFonts w:ascii="Times New Roman" w:eastAsia="SimHei" w:hAnsi="Times New Roman" w:cs="Times New Roman" w:hint="eastAsia"/>
        </w:rPr>
        <w:t xml:space="preserve"> </w:t>
      </w:r>
    </w:p>
    <w:p w14:paraId="6BEB93B4" w14:textId="35BBDBE1" w:rsidR="007F7BAD" w:rsidRDefault="007F7BAD" w:rsidP="00C36254">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3) </w:t>
      </w:r>
      <w:r>
        <w:rPr>
          <w:rFonts w:ascii="Times New Roman" w:eastAsia="SimHei" w:hAnsi="Times New Roman" w:cs="Times New Roman" w:hint="eastAsia"/>
        </w:rPr>
        <w:t>仿真波形图：</w:t>
      </w:r>
    </w:p>
    <w:p w14:paraId="478E604B" w14:textId="2CA0F2C3" w:rsidR="007F7BAD" w:rsidRDefault="00516AA3" w:rsidP="00C36254">
      <w:pPr>
        <w:jc w:val="center"/>
        <w:rPr>
          <w:rFonts w:ascii="Times New Roman" w:eastAsia="SimHei" w:hAnsi="Times New Roman" w:cs="Times New Roman"/>
        </w:rPr>
      </w:pPr>
      <w:r>
        <w:rPr>
          <w:noProof/>
        </w:rPr>
        <w:drawing>
          <wp:inline distT="0" distB="0" distL="0" distR="0" wp14:anchorId="358DEC32" wp14:editId="4316FEAC">
            <wp:extent cx="5274310" cy="869950"/>
            <wp:effectExtent l="0" t="0" r="0" b="0"/>
            <wp:docPr id="2" name="Picture 2" descr="A picture containing monitor, screen,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869950"/>
                    </a:xfrm>
                    <a:prstGeom prst="rect">
                      <a:avLst/>
                    </a:prstGeom>
                  </pic:spPr>
                </pic:pic>
              </a:graphicData>
            </a:graphic>
          </wp:inline>
        </w:drawing>
      </w:r>
    </w:p>
    <w:p w14:paraId="3B8253B2" w14:textId="41B58B8B" w:rsidR="00C36254" w:rsidRDefault="00C36254" w:rsidP="00C36254">
      <w:pPr>
        <w:jc w:val="center"/>
        <w:rPr>
          <w:rFonts w:ascii="Times New Roman" w:eastAsia="SimHei" w:hAnsi="Times New Roman" w:cs="Times New Roman"/>
        </w:rPr>
      </w:pPr>
      <w:r>
        <w:rPr>
          <w:rFonts w:ascii="Times New Roman" w:eastAsia="SimHei" w:hAnsi="Times New Roman" w:cs="Times New Roman" w:hint="eastAsia"/>
        </w:rPr>
        <w:t>图</w:t>
      </w:r>
      <w:r>
        <w:rPr>
          <w:rFonts w:ascii="Times New Roman" w:eastAsia="SimHei" w:hAnsi="Times New Roman" w:cs="Times New Roman" w:hint="eastAsia"/>
        </w:rPr>
        <w:t>3-2</w:t>
      </w:r>
      <w:r>
        <w:rPr>
          <w:rFonts w:ascii="Times New Roman" w:eastAsia="SimHei" w:hAnsi="Times New Roman" w:cs="Times New Roman"/>
        </w:rPr>
        <w:t xml:space="preserve"> </w:t>
      </w:r>
      <w:r>
        <w:rPr>
          <w:rFonts w:ascii="Times New Roman" w:eastAsia="SimHei" w:hAnsi="Times New Roman" w:cs="Times New Roman" w:hint="eastAsia"/>
        </w:rPr>
        <w:t>带同步复位和使能功能的四位寄存器</w:t>
      </w:r>
      <w:r w:rsidR="00373DF1">
        <w:rPr>
          <w:rFonts w:ascii="Times New Roman" w:eastAsia="SimHei" w:hAnsi="Times New Roman" w:cs="Times New Roman" w:hint="eastAsia"/>
        </w:rPr>
        <w:t>测试</w:t>
      </w:r>
      <w:r>
        <w:rPr>
          <w:rFonts w:ascii="Times New Roman" w:eastAsia="SimHei" w:hAnsi="Times New Roman" w:cs="Times New Roman" w:hint="eastAsia"/>
        </w:rPr>
        <w:t>波形图</w:t>
      </w:r>
    </w:p>
    <w:p w14:paraId="1E8F5E8B" w14:textId="77777777" w:rsidR="007F7BAD" w:rsidRDefault="007F7BAD" w:rsidP="00DF09CC">
      <w:pPr>
        <w:rPr>
          <w:rFonts w:ascii="Times New Roman" w:eastAsia="SimHei" w:hAnsi="Times New Roman" w:cs="Times New Roman"/>
        </w:rPr>
      </w:pPr>
    </w:p>
    <w:p w14:paraId="69DF7570" w14:textId="5BD996CE" w:rsidR="00DD0E36" w:rsidRDefault="003C0148" w:rsidP="0076006E">
      <w:pPr>
        <w:rPr>
          <w:rFonts w:ascii="Times New Roman" w:eastAsia="SimHei" w:hAnsi="Times New Roman" w:cs="Times New Roman"/>
        </w:rPr>
      </w:pPr>
      <w:r>
        <w:rPr>
          <w:rFonts w:ascii="Times New Roman" w:eastAsia="SimHei" w:hAnsi="Times New Roman" w:cs="Times New Roman" w:hint="eastAsia"/>
        </w:rPr>
        <w:lastRenderedPageBreak/>
        <w:t>3</w:t>
      </w:r>
      <w:r>
        <w:rPr>
          <w:rFonts w:ascii="Times New Roman" w:eastAsia="SimHei" w:hAnsi="Times New Roman" w:cs="Times New Roman" w:hint="eastAsia"/>
        </w:rPr>
        <w:t>、</w:t>
      </w:r>
      <w:r w:rsidR="00C86E6E" w:rsidRPr="00C86E6E">
        <w:rPr>
          <w:rFonts w:ascii="Times New Roman" w:eastAsia="SimHei" w:hAnsi="Times New Roman" w:cs="Times New Roman" w:hint="eastAsia"/>
        </w:rPr>
        <w:t>下面的代码模拟了一个带加载和移位使能信号的</w:t>
      </w:r>
      <w:r w:rsidR="0076006E">
        <w:rPr>
          <w:rFonts w:ascii="Times New Roman" w:eastAsia="SimHei" w:hAnsi="Times New Roman" w:cs="Times New Roman" w:hint="eastAsia"/>
        </w:rPr>
        <w:t>4bit</w:t>
      </w:r>
      <w:r w:rsidR="00C86E6E" w:rsidRPr="00C86E6E">
        <w:rPr>
          <w:rFonts w:ascii="Times New Roman" w:eastAsia="SimHei" w:hAnsi="Times New Roman" w:cs="Times New Roman" w:hint="eastAsia"/>
        </w:rPr>
        <w:t>并行</w:t>
      </w:r>
      <w:r w:rsidR="0076006E">
        <w:rPr>
          <w:rFonts w:ascii="Times New Roman" w:eastAsia="SimHei" w:hAnsi="Times New Roman" w:cs="Times New Roman" w:hint="eastAsia"/>
        </w:rPr>
        <w:t>输入左移</w:t>
      </w:r>
      <w:r w:rsidR="00C86E6E" w:rsidRPr="00C86E6E">
        <w:rPr>
          <w:rFonts w:ascii="Times New Roman" w:eastAsia="SimHei" w:hAnsi="Times New Roman" w:cs="Times New Roman" w:hint="eastAsia"/>
        </w:rPr>
        <w:t>寄存器</w:t>
      </w:r>
      <w:r w:rsidR="0076006E">
        <w:rPr>
          <w:rFonts w:ascii="Times New Roman" w:eastAsia="SimHei" w:hAnsi="Times New Roman" w:cs="Times New Roman" w:hint="eastAsia"/>
        </w:rPr>
        <w:t>。</w:t>
      </w:r>
    </w:p>
    <w:p w14:paraId="457B54F2" w14:textId="77777777" w:rsidR="00516AA3" w:rsidRDefault="00516AA3" w:rsidP="0076006E">
      <w:pPr>
        <w:rPr>
          <w:rFonts w:ascii="Times New Roman" w:eastAsia="SimHei" w:hAnsi="Times New Roman" w:cs="Times New Roman"/>
        </w:rPr>
      </w:pPr>
    </w:p>
    <w:p w14:paraId="3CA92DB8"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module Parallel_in_serial_out_load_enable(clk, ShiftIn, ParallelIn, load, ShiftEn, ShiftOut, RegContent);</w:t>
      </w:r>
    </w:p>
    <w:p w14:paraId="414BB220"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input clk, ShiftIn, load, ShiftEn;</w:t>
      </w:r>
    </w:p>
    <w:p w14:paraId="0FFD5E01"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input [3:0] ParallelIn;</w:t>
      </w:r>
    </w:p>
    <w:p w14:paraId="060C00D1"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output ShiftOut;</w:t>
      </w:r>
    </w:p>
    <w:p w14:paraId="15880B19"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output [3:0] RegContent;</w:t>
      </w:r>
    </w:p>
    <w:p w14:paraId="1F1E8843" w14:textId="77777777" w:rsidR="0076006E" w:rsidRPr="0076006E" w:rsidRDefault="0076006E" w:rsidP="0076006E">
      <w:pPr>
        <w:rPr>
          <w:rFonts w:ascii="Times New Roman" w:eastAsia="SimHei" w:hAnsi="Times New Roman" w:cs="Times New Roman"/>
        </w:rPr>
      </w:pPr>
    </w:p>
    <w:p w14:paraId="715E456F"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reg [3:0] shift_reg;</w:t>
      </w:r>
    </w:p>
    <w:p w14:paraId="489A9E06" w14:textId="77777777" w:rsidR="0076006E" w:rsidRPr="0076006E" w:rsidRDefault="0076006E" w:rsidP="0076006E">
      <w:pPr>
        <w:rPr>
          <w:rFonts w:ascii="Times New Roman" w:eastAsia="SimHei" w:hAnsi="Times New Roman" w:cs="Times New Roman"/>
        </w:rPr>
      </w:pPr>
    </w:p>
    <w:p w14:paraId="6EAD18D4"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always @(posedge clk)</w:t>
      </w:r>
    </w:p>
    <w:p w14:paraId="019E7641"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if (load)</w:t>
      </w:r>
    </w:p>
    <w:p w14:paraId="372B4B32"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shift_reg &lt;= ParallelIn;</w:t>
      </w:r>
    </w:p>
    <w:p w14:paraId="12F07DC2"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else if (ShiftEn)</w:t>
      </w:r>
    </w:p>
    <w:p w14:paraId="2F152A15"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shift_reg &lt;= {shift_reg[2:0], ShiftIn};</w:t>
      </w:r>
    </w:p>
    <w:p w14:paraId="59FC40B8" w14:textId="77777777" w:rsidR="0076006E" w:rsidRPr="0076006E" w:rsidRDefault="0076006E" w:rsidP="0076006E">
      <w:pPr>
        <w:rPr>
          <w:rFonts w:ascii="Times New Roman" w:eastAsia="SimHei" w:hAnsi="Times New Roman" w:cs="Times New Roman"/>
        </w:rPr>
      </w:pPr>
    </w:p>
    <w:p w14:paraId="3D4BAB8F" w14:textId="62688ECB"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assign ShiftOut = </w:t>
      </w:r>
      <w:r w:rsidR="00697E27">
        <w:rPr>
          <w:rFonts w:ascii="Times New Roman" w:eastAsia="SimHei" w:hAnsi="Times New Roman" w:cs="Times New Roman" w:hint="eastAsia"/>
        </w:rPr>
        <w:t>Reg</w:t>
      </w:r>
      <w:r w:rsidR="00697E27">
        <w:rPr>
          <w:rFonts w:ascii="Times New Roman" w:eastAsia="SimHei" w:hAnsi="Times New Roman" w:cs="Times New Roman"/>
        </w:rPr>
        <w:t>Content</w:t>
      </w:r>
      <w:r w:rsidRPr="0076006E">
        <w:rPr>
          <w:rFonts w:ascii="Times New Roman" w:eastAsia="SimHei" w:hAnsi="Times New Roman" w:cs="Times New Roman"/>
        </w:rPr>
        <w:t>[3];</w:t>
      </w:r>
    </w:p>
    <w:p w14:paraId="1B016930" w14:textId="77777777" w:rsidR="0076006E" w:rsidRPr="0076006E" w:rsidRDefault="0076006E" w:rsidP="0076006E">
      <w:pPr>
        <w:rPr>
          <w:rFonts w:ascii="Times New Roman" w:eastAsia="SimHei" w:hAnsi="Times New Roman" w:cs="Times New Roman"/>
        </w:rPr>
      </w:pPr>
      <w:r w:rsidRPr="0076006E">
        <w:rPr>
          <w:rFonts w:ascii="Times New Roman" w:eastAsia="SimHei" w:hAnsi="Times New Roman" w:cs="Times New Roman"/>
        </w:rPr>
        <w:t xml:space="preserve">    assign RegContent = shift_reg;</w:t>
      </w:r>
    </w:p>
    <w:p w14:paraId="202D20EB" w14:textId="77777777" w:rsidR="00C86E6E" w:rsidRDefault="0076006E" w:rsidP="00DF09CC">
      <w:pPr>
        <w:rPr>
          <w:rFonts w:ascii="Times New Roman" w:eastAsia="SimHei" w:hAnsi="Times New Roman" w:cs="Times New Roman"/>
        </w:rPr>
      </w:pPr>
      <w:r w:rsidRPr="0076006E">
        <w:rPr>
          <w:rFonts w:ascii="Times New Roman" w:eastAsia="SimHei" w:hAnsi="Times New Roman" w:cs="Times New Roman"/>
        </w:rPr>
        <w:t>endmodule</w:t>
      </w:r>
    </w:p>
    <w:p w14:paraId="7E549FF9" w14:textId="77777777" w:rsidR="00F80149" w:rsidRDefault="00F80149" w:rsidP="00F80149">
      <w:pPr>
        <w:rPr>
          <w:rFonts w:ascii="Times New Roman" w:eastAsia="SimHei" w:hAnsi="Times New Roman" w:cs="Times New Roman"/>
        </w:rPr>
      </w:pPr>
      <w:r>
        <w:rPr>
          <w:rFonts w:ascii="Times New Roman" w:eastAsia="SimHei" w:hAnsi="Times New Roman" w:cs="Times New Roman" w:hint="eastAsia"/>
        </w:rPr>
        <w:t>下面设计一个</w:t>
      </w:r>
      <w:r>
        <w:rPr>
          <w:rFonts w:ascii="Times New Roman" w:eastAsia="SimHei" w:hAnsi="Times New Roman" w:cs="Times New Roman" w:hint="eastAsia"/>
        </w:rPr>
        <w:t>4bit</w:t>
      </w:r>
      <w:r>
        <w:rPr>
          <w:rFonts w:ascii="Times New Roman" w:eastAsia="SimHei" w:hAnsi="Times New Roman" w:cs="Times New Roman" w:hint="eastAsia"/>
        </w:rPr>
        <w:t>串入并出移位寄存器，并用测试平台仿真，输出仿真波形图验证其功能。</w:t>
      </w:r>
    </w:p>
    <w:p w14:paraId="0F8A140A" w14:textId="77777777" w:rsidR="00F80149" w:rsidRDefault="00F80149" w:rsidP="00F80149">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1) </w:t>
      </w:r>
      <w:r>
        <w:rPr>
          <w:rFonts w:ascii="Times New Roman" w:eastAsia="SimHei" w:hAnsi="Times New Roman" w:cs="Times New Roman" w:hint="eastAsia"/>
        </w:rPr>
        <w:t>对</w:t>
      </w:r>
      <w:r>
        <w:rPr>
          <w:rFonts w:ascii="Times New Roman" w:eastAsia="SimHei" w:hAnsi="Times New Roman" w:cs="Times New Roman" w:hint="eastAsia"/>
        </w:rPr>
        <w:t>4bit</w:t>
      </w:r>
      <w:r>
        <w:rPr>
          <w:rFonts w:ascii="Times New Roman" w:eastAsia="SimHei" w:hAnsi="Times New Roman" w:cs="Times New Roman" w:hint="eastAsia"/>
        </w:rPr>
        <w:t>串入并出移位寄存器建模：</w:t>
      </w:r>
    </w:p>
    <w:p w14:paraId="3F2F6B6C" w14:textId="77777777" w:rsidR="00DD0E36" w:rsidRDefault="00DD0E36" w:rsidP="00F80149">
      <w:pPr>
        <w:rPr>
          <w:rFonts w:ascii="Times New Roman" w:eastAsia="SimHei" w:hAnsi="Times New Roman" w:cs="Times New Roman"/>
        </w:rPr>
      </w:pPr>
    </w:p>
    <w:p w14:paraId="1938D305" w14:textId="77777777" w:rsidR="00F80149" w:rsidRPr="0076006E" w:rsidRDefault="00F80149" w:rsidP="00F80149">
      <w:pPr>
        <w:rPr>
          <w:rFonts w:ascii="Times New Roman" w:eastAsia="SimHei" w:hAnsi="Times New Roman" w:cs="Times New Roman"/>
        </w:rPr>
      </w:pPr>
      <w:r w:rsidRPr="0076006E">
        <w:rPr>
          <w:rFonts w:ascii="Times New Roman" w:eastAsia="SimHei" w:hAnsi="Times New Roman" w:cs="Times New Roman"/>
        </w:rPr>
        <w:t xml:space="preserve">module </w:t>
      </w:r>
      <w:r w:rsidR="00FA65F3">
        <w:rPr>
          <w:rFonts w:ascii="Times New Roman" w:eastAsia="SimHei" w:hAnsi="Times New Roman" w:cs="Times New Roman" w:hint="eastAsia"/>
        </w:rPr>
        <w:t>S</w:t>
      </w:r>
      <w:r w:rsidR="00FA65F3" w:rsidRPr="0076006E">
        <w:rPr>
          <w:rFonts w:ascii="Times New Roman" w:eastAsia="SimHei" w:hAnsi="Times New Roman" w:cs="Times New Roman"/>
        </w:rPr>
        <w:t>erial</w:t>
      </w:r>
      <w:r w:rsidRPr="0076006E">
        <w:rPr>
          <w:rFonts w:ascii="Times New Roman" w:eastAsia="SimHei" w:hAnsi="Times New Roman" w:cs="Times New Roman"/>
        </w:rPr>
        <w:t>_in_</w:t>
      </w:r>
      <w:r w:rsidR="00FA65F3" w:rsidRPr="0076006E">
        <w:rPr>
          <w:rFonts w:ascii="Times New Roman" w:eastAsia="SimHei" w:hAnsi="Times New Roman" w:cs="Times New Roman"/>
        </w:rPr>
        <w:t>Parallel</w:t>
      </w:r>
      <w:r w:rsidRPr="0076006E">
        <w:rPr>
          <w:rFonts w:ascii="Times New Roman" w:eastAsia="SimHei" w:hAnsi="Times New Roman" w:cs="Times New Roman"/>
        </w:rPr>
        <w:t>_out_enable(</w:t>
      </w:r>
      <w:r w:rsidR="00FA65F3" w:rsidRPr="00FA65F3">
        <w:rPr>
          <w:rFonts w:ascii="Times New Roman" w:eastAsia="SimHei" w:hAnsi="Times New Roman" w:cs="Times New Roman"/>
        </w:rPr>
        <w:t>clk, ShiftEn, ShiftIn, ParallelOut, ShiftOut</w:t>
      </w:r>
      <w:r w:rsidRPr="0076006E">
        <w:rPr>
          <w:rFonts w:ascii="Times New Roman" w:eastAsia="SimHei" w:hAnsi="Times New Roman" w:cs="Times New Roman"/>
        </w:rPr>
        <w:t>);</w:t>
      </w:r>
    </w:p>
    <w:p w14:paraId="340436EA" w14:textId="77777777" w:rsidR="00F80149" w:rsidRPr="0076006E" w:rsidRDefault="00F80149" w:rsidP="00F80149">
      <w:pPr>
        <w:rPr>
          <w:rFonts w:ascii="Times New Roman" w:eastAsia="SimHei" w:hAnsi="Times New Roman" w:cs="Times New Roman"/>
        </w:rPr>
      </w:pPr>
      <w:r w:rsidRPr="0076006E">
        <w:rPr>
          <w:rFonts w:ascii="Times New Roman" w:eastAsia="SimHei" w:hAnsi="Times New Roman" w:cs="Times New Roman"/>
        </w:rPr>
        <w:t xml:space="preserve">    input clk, ShiftIn, ShiftEn;</w:t>
      </w:r>
    </w:p>
    <w:p w14:paraId="20BB8F85" w14:textId="77777777" w:rsidR="00F80149" w:rsidRPr="0076006E" w:rsidRDefault="00F80149" w:rsidP="00F80149">
      <w:pPr>
        <w:rPr>
          <w:rFonts w:ascii="Times New Roman" w:eastAsia="SimHei" w:hAnsi="Times New Roman" w:cs="Times New Roman"/>
        </w:rPr>
      </w:pPr>
      <w:r w:rsidRPr="0076006E">
        <w:rPr>
          <w:rFonts w:ascii="Times New Roman" w:eastAsia="SimHei" w:hAnsi="Times New Roman" w:cs="Times New Roman"/>
        </w:rPr>
        <w:t xml:space="preserve">    output [3:0] </w:t>
      </w:r>
      <w:r w:rsidR="00FA65F3" w:rsidRPr="00FA65F3">
        <w:rPr>
          <w:rFonts w:ascii="Times New Roman" w:eastAsia="SimHei" w:hAnsi="Times New Roman" w:cs="Times New Roman"/>
        </w:rPr>
        <w:t>ParallelOut</w:t>
      </w:r>
      <w:r w:rsidRPr="0076006E">
        <w:rPr>
          <w:rFonts w:ascii="Times New Roman" w:eastAsia="SimHei" w:hAnsi="Times New Roman" w:cs="Times New Roman"/>
        </w:rPr>
        <w:t>;</w:t>
      </w:r>
      <w:r w:rsidR="00FA65F3">
        <w:rPr>
          <w:rFonts w:ascii="Times New Roman" w:eastAsia="SimHei" w:hAnsi="Times New Roman" w:cs="Times New Roman"/>
        </w:rPr>
        <w:t xml:space="preserve">         // 4</w:t>
      </w:r>
      <w:r w:rsidR="00FA65F3">
        <w:rPr>
          <w:rFonts w:ascii="Times New Roman" w:eastAsia="SimHei" w:hAnsi="Times New Roman" w:cs="Times New Roman" w:hint="eastAsia"/>
        </w:rPr>
        <w:t>bit</w:t>
      </w:r>
      <w:r w:rsidR="00FA65F3">
        <w:rPr>
          <w:rFonts w:ascii="Times New Roman" w:eastAsia="SimHei" w:hAnsi="Times New Roman" w:cs="Times New Roman" w:hint="eastAsia"/>
        </w:rPr>
        <w:t>并行输出信号</w:t>
      </w:r>
    </w:p>
    <w:p w14:paraId="567D92FE" w14:textId="77777777" w:rsidR="00FA65F3" w:rsidRPr="0076006E" w:rsidRDefault="00FA65F3" w:rsidP="00FA65F3">
      <w:pPr>
        <w:rPr>
          <w:rFonts w:ascii="Times New Roman" w:eastAsia="SimHei" w:hAnsi="Times New Roman" w:cs="Times New Roman"/>
        </w:rPr>
      </w:pPr>
      <w:r w:rsidRPr="0076006E">
        <w:rPr>
          <w:rFonts w:ascii="Times New Roman" w:eastAsia="SimHei" w:hAnsi="Times New Roman" w:cs="Times New Roman"/>
        </w:rPr>
        <w:t xml:space="preserve">    output ShiftOut;</w:t>
      </w:r>
      <w:r>
        <w:rPr>
          <w:rFonts w:ascii="Times New Roman" w:eastAsia="SimHei" w:hAnsi="Times New Roman" w:cs="Times New Roman"/>
        </w:rPr>
        <w:t xml:space="preserve">               </w:t>
      </w:r>
      <w:r>
        <w:rPr>
          <w:rFonts w:ascii="Times New Roman" w:eastAsia="SimHei" w:hAnsi="Times New Roman" w:cs="Times New Roman" w:hint="eastAsia"/>
        </w:rPr>
        <w:t>/</w:t>
      </w:r>
      <w:r>
        <w:rPr>
          <w:rFonts w:ascii="Times New Roman" w:eastAsia="SimHei" w:hAnsi="Times New Roman" w:cs="Times New Roman"/>
        </w:rPr>
        <w:t xml:space="preserve">/ </w:t>
      </w:r>
      <w:r>
        <w:rPr>
          <w:rFonts w:ascii="Times New Roman" w:eastAsia="SimHei" w:hAnsi="Times New Roman" w:cs="Times New Roman" w:hint="eastAsia"/>
        </w:rPr>
        <w:t>移位输出信号</w:t>
      </w:r>
    </w:p>
    <w:p w14:paraId="2A7D0486" w14:textId="77777777" w:rsidR="00F80149" w:rsidRDefault="00F80149" w:rsidP="00F80149">
      <w:pPr>
        <w:rPr>
          <w:rFonts w:ascii="Times New Roman" w:eastAsia="SimHei" w:hAnsi="Times New Roman" w:cs="Times New Roman"/>
        </w:rPr>
      </w:pPr>
    </w:p>
    <w:p w14:paraId="192351E3" w14:textId="7AD35BE8" w:rsidR="00FA65F3" w:rsidRDefault="00FA65F3" w:rsidP="00373DF1">
      <w:pPr>
        <w:ind w:firstLine="420"/>
        <w:rPr>
          <w:rFonts w:ascii="Times New Roman" w:eastAsia="SimHei" w:hAnsi="Times New Roman" w:cs="Times New Roman"/>
        </w:rPr>
      </w:pPr>
      <w:r w:rsidRPr="0076006E">
        <w:rPr>
          <w:rFonts w:ascii="Times New Roman" w:eastAsia="SimHei" w:hAnsi="Times New Roman" w:cs="Times New Roman"/>
        </w:rPr>
        <w:t>reg [3:0] shift_reg;</w:t>
      </w:r>
    </w:p>
    <w:p w14:paraId="16BDF93D"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110F4BE4"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always @ (posedge clk)</w:t>
      </w:r>
    </w:p>
    <w:p w14:paraId="12DF1C2F"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if(ShiftEn) begin</w:t>
      </w:r>
    </w:p>
    <w:p w14:paraId="1448ECF3"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shift_reg &lt;= {ParallelOut[2:0], ShiftIn};</w:t>
      </w:r>
    </w:p>
    <w:p w14:paraId="4CB6F0C1"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end</w:t>
      </w:r>
    </w:p>
    <w:p w14:paraId="213F0B16"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0A98FED9"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assign ShiftOut = ParallelOut[3];</w:t>
      </w:r>
    </w:p>
    <w:p w14:paraId="4CD13134" w14:textId="2A75729F" w:rsidR="00373DF1" w:rsidRPr="0076006E"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assign ParallelOut = shift_reg;</w:t>
      </w:r>
    </w:p>
    <w:p w14:paraId="52BA6525" w14:textId="77777777" w:rsidR="00F80149" w:rsidRDefault="00F80149" w:rsidP="00F80149">
      <w:pPr>
        <w:rPr>
          <w:rFonts w:ascii="Times New Roman" w:eastAsia="SimHei" w:hAnsi="Times New Roman" w:cs="Times New Roman"/>
        </w:rPr>
      </w:pPr>
    </w:p>
    <w:p w14:paraId="53C72FC2" w14:textId="77777777" w:rsidR="00F80149" w:rsidRDefault="00F80149" w:rsidP="00F80149">
      <w:pPr>
        <w:rPr>
          <w:rFonts w:ascii="Times New Roman" w:eastAsia="SimHei" w:hAnsi="Times New Roman" w:cs="Times New Roman"/>
        </w:rPr>
      </w:pPr>
      <w:r w:rsidRPr="0076006E">
        <w:rPr>
          <w:rFonts w:ascii="Times New Roman" w:eastAsia="SimHei" w:hAnsi="Times New Roman" w:cs="Times New Roman"/>
        </w:rPr>
        <w:t>endmodule</w:t>
      </w:r>
    </w:p>
    <w:p w14:paraId="1B7FF953" w14:textId="77777777" w:rsidR="00F80149" w:rsidRDefault="00F80149" w:rsidP="00F80149">
      <w:pPr>
        <w:rPr>
          <w:rFonts w:ascii="Times New Roman" w:eastAsia="SimHei" w:hAnsi="Times New Roman" w:cs="Times New Roman"/>
        </w:rPr>
      </w:pPr>
    </w:p>
    <w:p w14:paraId="178CA272" w14:textId="77777777" w:rsidR="00B068F6" w:rsidRDefault="00B068F6" w:rsidP="00B068F6">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2) </w:t>
      </w:r>
      <w:r>
        <w:rPr>
          <w:rFonts w:ascii="Times New Roman" w:eastAsia="SimHei" w:hAnsi="Times New Roman" w:cs="Times New Roman" w:hint="eastAsia"/>
        </w:rPr>
        <w:t>设计测试平台进行仿真测试，输入信号波形如下图：</w:t>
      </w:r>
    </w:p>
    <w:p w14:paraId="0940B939" w14:textId="77777777" w:rsidR="00B068F6" w:rsidRDefault="00A70AE1" w:rsidP="00B068F6">
      <w:pPr>
        <w:rPr>
          <w:rFonts w:ascii="Times New Roman" w:eastAsia="SimHei" w:hAnsi="Times New Roman" w:cs="Times New Roman"/>
        </w:rPr>
      </w:pPr>
      <w:r>
        <w:rPr>
          <w:noProof/>
        </w:rPr>
        <w:lastRenderedPageBreak/>
        <w:drawing>
          <wp:anchor distT="0" distB="0" distL="114300" distR="114300" simplePos="0" relativeHeight="251667456" behindDoc="0" locked="0" layoutInCell="1" allowOverlap="1" wp14:anchorId="09023804" wp14:editId="352BA53B">
            <wp:simplePos x="0" y="0"/>
            <wp:positionH relativeFrom="column">
              <wp:posOffset>0</wp:posOffset>
            </wp:positionH>
            <wp:positionV relativeFrom="paragraph">
              <wp:posOffset>194310</wp:posOffset>
            </wp:positionV>
            <wp:extent cx="5274310" cy="734695"/>
            <wp:effectExtent l="0" t="0" r="2540" b="8255"/>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734695"/>
                    </a:xfrm>
                    <a:prstGeom prst="rect">
                      <a:avLst/>
                    </a:prstGeom>
                  </pic:spPr>
                </pic:pic>
              </a:graphicData>
            </a:graphic>
          </wp:anchor>
        </w:drawing>
      </w:r>
    </w:p>
    <w:p w14:paraId="130E6FF7" w14:textId="77777777" w:rsidR="00B068F6" w:rsidRPr="008E3B09" w:rsidRDefault="00B068F6" w:rsidP="00B068F6">
      <w:pPr>
        <w:rPr>
          <w:rFonts w:ascii="Times New Roman" w:eastAsia="SimHei" w:hAnsi="Times New Roman" w:cs="Times New Roman"/>
        </w:rPr>
      </w:pPr>
      <w:r w:rsidRPr="008E3B09">
        <w:rPr>
          <w:rFonts w:ascii="Times New Roman" w:eastAsia="SimHei" w:hAnsi="Times New Roman" w:cs="Times New Roman"/>
        </w:rPr>
        <w:t>`timescale 1ns / 1ps</w:t>
      </w:r>
    </w:p>
    <w:p w14:paraId="2BEA094F" w14:textId="77777777" w:rsidR="00B068F6" w:rsidRPr="008E3B09" w:rsidRDefault="00B068F6" w:rsidP="00B068F6">
      <w:pPr>
        <w:rPr>
          <w:rFonts w:ascii="Times New Roman" w:eastAsia="SimHei" w:hAnsi="Times New Roman" w:cs="Times New Roman"/>
        </w:rPr>
      </w:pPr>
    </w:p>
    <w:p w14:paraId="4C73E67A" w14:textId="77777777" w:rsidR="00B068F6" w:rsidRPr="008E3B09" w:rsidRDefault="00B068F6" w:rsidP="00B068F6">
      <w:pPr>
        <w:rPr>
          <w:rFonts w:ascii="Times New Roman" w:eastAsia="SimHei" w:hAnsi="Times New Roman" w:cs="Times New Roman"/>
        </w:rPr>
      </w:pPr>
      <w:r w:rsidRPr="008E3B09">
        <w:rPr>
          <w:rFonts w:ascii="Times New Roman" w:eastAsia="SimHei" w:hAnsi="Times New Roman" w:cs="Times New Roman"/>
        </w:rPr>
        <w:t>module lab3_</w:t>
      </w:r>
      <w:r>
        <w:rPr>
          <w:rFonts w:ascii="Times New Roman" w:eastAsia="SimHei" w:hAnsi="Times New Roman" w:cs="Times New Roman"/>
        </w:rPr>
        <w:t>3</w:t>
      </w:r>
      <w:r w:rsidRPr="008E3B09">
        <w:rPr>
          <w:rFonts w:ascii="Times New Roman" w:eastAsia="SimHei" w:hAnsi="Times New Roman" w:cs="Times New Roman"/>
        </w:rPr>
        <w:t>_tb(  );</w:t>
      </w:r>
    </w:p>
    <w:p w14:paraId="69A8893A"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reg clk;</w:t>
      </w:r>
    </w:p>
    <w:p w14:paraId="01A5687D"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reg ShiftEn;</w:t>
      </w:r>
    </w:p>
    <w:p w14:paraId="41A644E6"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reg ShiftIn;</w:t>
      </w:r>
    </w:p>
    <w:p w14:paraId="22ADFBF5"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ire [3:0] ParallelOut;</w:t>
      </w:r>
    </w:p>
    <w:p w14:paraId="07A7A120"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ire ShiftOut;</w:t>
      </w:r>
    </w:p>
    <w:p w14:paraId="44DD082A"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6E8F0E4B"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initial begin</w:t>
      </w:r>
    </w:p>
    <w:p w14:paraId="012447B0"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clk = 1'b0;</w:t>
      </w:r>
    </w:p>
    <w:p w14:paraId="67DEE8E7"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300 $stop;</w:t>
      </w:r>
    </w:p>
    <w:p w14:paraId="6D99C813"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end</w:t>
      </w:r>
    </w:p>
    <w:p w14:paraId="3F9D6442"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141C0C6C"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always</w:t>
      </w:r>
    </w:p>
    <w:p w14:paraId="131559EA"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10 clk = !clk;</w:t>
      </w:r>
    </w:p>
    <w:p w14:paraId="35270ED8"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36714E15"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initial begin</w:t>
      </w:r>
    </w:p>
    <w:p w14:paraId="33CD5EC3"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ShiftIn = 1'b0;</w:t>
      </w:r>
    </w:p>
    <w:p w14:paraId="68B91E3A"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10 ShiftIn = 1'b1;</w:t>
      </w:r>
    </w:p>
    <w:p w14:paraId="20C98A89"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50 ShiftIn = 1'b0;</w:t>
      </w:r>
    </w:p>
    <w:p w14:paraId="6ED48016"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40 ShiftIn = 1'b1;</w:t>
      </w:r>
    </w:p>
    <w:p w14:paraId="6942AF6B"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60 ShiftIn = 1'b0;</w:t>
      </w:r>
    </w:p>
    <w:p w14:paraId="3E509D93"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20 ShiftIn = 1'b1;</w:t>
      </w:r>
    </w:p>
    <w:p w14:paraId="35B9D3FD"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40 ShiftIn = 1'b0;</w:t>
      </w:r>
    </w:p>
    <w:p w14:paraId="3506649B"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end</w:t>
      </w:r>
    </w:p>
    <w:p w14:paraId="514E6407"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47603297"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initial begin</w:t>
      </w:r>
    </w:p>
    <w:p w14:paraId="5081A0B9"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ShiftEn = 1'b0;</w:t>
      </w:r>
    </w:p>
    <w:p w14:paraId="17FFB931"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40 ShiftEn = 1'b1;</w:t>
      </w:r>
    </w:p>
    <w:p w14:paraId="48705A6D"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60 ShiftEn = 1'b0;</w:t>
      </w:r>
    </w:p>
    <w:p w14:paraId="1949E855"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40 ShiftEn = 1'b1;</w:t>
      </w:r>
    </w:p>
    <w:p w14:paraId="4362CB76"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end</w:t>
      </w:r>
    </w:p>
    <w:p w14:paraId="40244BC1"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p>
    <w:p w14:paraId="4B7AF571" w14:textId="77777777" w:rsidR="00373DF1" w:rsidRPr="00373DF1"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Serial_in_parallel_out_enable mySReg(clk, ShiftEn, ShiftIn, ParallelOut, ShiftOut);</w:t>
      </w:r>
    </w:p>
    <w:p w14:paraId="72E41C33" w14:textId="4726D115" w:rsidR="00B068F6" w:rsidRDefault="00373DF1" w:rsidP="00373DF1">
      <w:pPr>
        <w:rPr>
          <w:rFonts w:ascii="Times New Roman" w:eastAsia="SimHei" w:hAnsi="Times New Roman" w:cs="Times New Roman"/>
        </w:rPr>
      </w:pPr>
      <w:r w:rsidRPr="00373DF1">
        <w:rPr>
          <w:rFonts w:ascii="Times New Roman" w:eastAsia="SimHei" w:hAnsi="Times New Roman" w:cs="Times New Roman"/>
        </w:rPr>
        <w:t xml:space="preserve">    </w:t>
      </w:r>
      <w:r w:rsidR="00B068F6" w:rsidRPr="00DF09CC">
        <w:rPr>
          <w:rFonts w:ascii="Times New Roman" w:eastAsia="SimHei" w:hAnsi="Times New Roman" w:cs="Times New Roman"/>
        </w:rPr>
        <w:t>endmodule</w:t>
      </w:r>
    </w:p>
    <w:p w14:paraId="341AD587" w14:textId="77777777" w:rsidR="00B068F6" w:rsidRDefault="00B068F6" w:rsidP="00B068F6">
      <w:pPr>
        <w:rPr>
          <w:rFonts w:ascii="Times New Roman" w:eastAsia="SimHei" w:hAnsi="Times New Roman" w:cs="Times New Roman"/>
        </w:rPr>
      </w:pPr>
    </w:p>
    <w:p w14:paraId="047E5F68" w14:textId="77777777" w:rsidR="00B068F6" w:rsidRDefault="00B068F6" w:rsidP="00B068F6">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3) </w:t>
      </w:r>
      <w:r>
        <w:rPr>
          <w:rFonts w:ascii="Times New Roman" w:eastAsia="SimHei" w:hAnsi="Times New Roman" w:cs="Times New Roman" w:hint="eastAsia"/>
        </w:rPr>
        <w:t>仿真波形图：</w:t>
      </w:r>
    </w:p>
    <w:p w14:paraId="7F1ED791" w14:textId="53CC4642" w:rsidR="00B068F6" w:rsidRDefault="00EE04C7" w:rsidP="00373DF1">
      <w:pPr>
        <w:jc w:val="center"/>
        <w:rPr>
          <w:rFonts w:ascii="Times New Roman" w:eastAsia="SimHei" w:hAnsi="Times New Roman" w:cs="Times New Roman"/>
        </w:rPr>
      </w:pPr>
      <w:r>
        <w:rPr>
          <w:noProof/>
        </w:rPr>
        <w:lastRenderedPageBreak/>
        <w:drawing>
          <wp:inline distT="0" distB="0" distL="0" distR="0" wp14:anchorId="5EB04630" wp14:editId="12F7097C">
            <wp:extent cx="5274310" cy="840740"/>
            <wp:effectExtent l="0" t="0" r="0" b="0"/>
            <wp:docPr id="3" name="Picture 3"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840740"/>
                    </a:xfrm>
                    <a:prstGeom prst="rect">
                      <a:avLst/>
                    </a:prstGeom>
                  </pic:spPr>
                </pic:pic>
              </a:graphicData>
            </a:graphic>
          </wp:inline>
        </w:drawing>
      </w:r>
    </w:p>
    <w:p w14:paraId="4D94934A" w14:textId="6277651F" w:rsidR="00373DF1" w:rsidRDefault="00373DF1" w:rsidP="00373DF1">
      <w:pPr>
        <w:jc w:val="center"/>
        <w:rPr>
          <w:rFonts w:ascii="Times New Roman" w:eastAsia="SimHei" w:hAnsi="Times New Roman" w:cs="Times New Roman"/>
        </w:rPr>
      </w:pPr>
      <w:r>
        <w:rPr>
          <w:rFonts w:ascii="Times New Roman" w:eastAsia="SimHei" w:hAnsi="Times New Roman" w:cs="Times New Roman" w:hint="eastAsia"/>
        </w:rPr>
        <w:t>图</w:t>
      </w:r>
      <w:r>
        <w:rPr>
          <w:rFonts w:ascii="Times New Roman" w:eastAsia="SimHei" w:hAnsi="Times New Roman" w:cs="Times New Roman" w:hint="eastAsia"/>
        </w:rPr>
        <w:t>3-3</w:t>
      </w:r>
      <w:r>
        <w:rPr>
          <w:rFonts w:ascii="Times New Roman" w:eastAsia="SimHei" w:hAnsi="Times New Roman" w:cs="Times New Roman"/>
        </w:rPr>
        <w:t xml:space="preserve"> </w:t>
      </w:r>
      <w:r>
        <w:rPr>
          <w:rFonts w:ascii="Times New Roman" w:eastAsia="SimHei" w:hAnsi="Times New Roman" w:cs="Times New Roman" w:hint="eastAsia"/>
        </w:rPr>
        <w:t>四位串入并出移位寄存器测试波形图</w:t>
      </w:r>
    </w:p>
    <w:p w14:paraId="79594D2E" w14:textId="21F14440" w:rsidR="00DD0E36" w:rsidRDefault="00DD0E36" w:rsidP="00F80149">
      <w:pPr>
        <w:rPr>
          <w:rFonts w:ascii="Times New Roman" w:eastAsia="SimHei" w:hAnsi="Times New Roman" w:cs="Times New Roman"/>
        </w:rPr>
      </w:pPr>
    </w:p>
    <w:p w14:paraId="71F2C988" w14:textId="77777777" w:rsidR="00A70AE1" w:rsidRDefault="00A70AE1" w:rsidP="00F80149">
      <w:pPr>
        <w:rPr>
          <w:rFonts w:ascii="Times New Roman" w:eastAsia="SimHei" w:hAnsi="Times New Roman" w:cs="Times New Roman"/>
        </w:rPr>
      </w:pPr>
      <w:r>
        <w:rPr>
          <w:rFonts w:ascii="Times New Roman" w:eastAsia="SimHei" w:hAnsi="Times New Roman" w:cs="Times New Roman" w:hint="eastAsia"/>
        </w:rPr>
        <w:t>4</w:t>
      </w:r>
      <w:r>
        <w:rPr>
          <w:rFonts w:ascii="Times New Roman" w:eastAsia="SimHei" w:hAnsi="Times New Roman" w:cs="Times New Roman" w:hint="eastAsia"/>
        </w:rPr>
        <w:t>、</w:t>
      </w:r>
      <w:r w:rsidR="00BB5F4A">
        <w:rPr>
          <w:rFonts w:ascii="Times New Roman" w:eastAsia="SimHei" w:hAnsi="Times New Roman" w:cs="Times New Roman" w:hint="eastAsia"/>
        </w:rPr>
        <w:t>下面给出的是一个简单的</w:t>
      </w:r>
      <w:r w:rsidR="00BB5F4A">
        <w:rPr>
          <w:rFonts w:ascii="Times New Roman" w:eastAsia="SimHei" w:hAnsi="Times New Roman" w:cs="Times New Roman" w:hint="eastAsia"/>
        </w:rPr>
        <w:t>4bit</w:t>
      </w:r>
      <w:r w:rsidR="00BB5F4A">
        <w:rPr>
          <w:rFonts w:ascii="Times New Roman" w:eastAsia="SimHei" w:hAnsi="Times New Roman" w:cs="Times New Roman" w:hint="eastAsia"/>
        </w:rPr>
        <w:t>加法计数器：</w:t>
      </w:r>
    </w:p>
    <w:p w14:paraId="0A2A4EEF" w14:textId="77777777" w:rsidR="00BB5F4A" w:rsidRPr="00BB5F4A" w:rsidRDefault="00BB5F4A" w:rsidP="00BB5F4A">
      <w:pPr>
        <w:rPr>
          <w:rFonts w:ascii="Times New Roman" w:eastAsia="SimHei" w:hAnsi="Times New Roman" w:cs="Times New Roman"/>
        </w:rPr>
      </w:pPr>
      <w:r w:rsidRPr="00BB5F4A">
        <w:rPr>
          <w:rFonts w:ascii="Times New Roman" w:eastAsia="SimHei" w:hAnsi="Times New Roman" w:cs="Times New Roman"/>
        </w:rPr>
        <w:t>module CNT4(input clk, outut [3:0] Q);</w:t>
      </w:r>
    </w:p>
    <w:p w14:paraId="1422E94A" w14:textId="77777777" w:rsidR="00BB5F4A" w:rsidRPr="00BB5F4A" w:rsidRDefault="00BB5F4A" w:rsidP="00BB5F4A">
      <w:pPr>
        <w:rPr>
          <w:rFonts w:ascii="Times New Roman" w:eastAsia="SimHei" w:hAnsi="Times New Roman" w:cs="Times New Roman"/>
        </w:rPr>
      </w:pPr>
      <w:r w:rsidRPr="00BB5F4A">
        <w:rPr>
          <w:rFonts w:ascii="Times New Roman" w:eastAsia="SimHei" w:hAnsi="Times New Roman" w:cs="Times New Roman"/>
        </w:rPr>
        <w:t xml:space="preserve">    reg [3:0] Q1;</w:t>
      </w:r>
    </w:p>
    <w:p w14:paraId="1A5C73C8" w14:textId="77777777" w:rsidR="00BB5F4A" w:rsidRPr="00BB5F4A" w:rsidRDefault="00BB5F4A" w:rsidP="00BB5F4A">
      <w:pPr>
        <w:rPr>
          <w:rFonts w:ascii="Times New Roman" w:eastAsia="SimHei" w:hAnsi="Times New Roman" w:cs="Times New Roman"/>
        </w:rPr>
      </w:pPr>
    </w:p>
    <w:p w14:paraId="67D28676" w14:textId="77777777" w:rsidR="00BB5F4A" w:rsidRPr="00BB5F4A" w:rsidRDefault="00BB5F4A" w:rsidP="00BB5F4A">
      <w:pPr>
        <w:rPr>
          <w:rFonts w:ascii="Times New Roman" w:eastAsia="SimHei" w:hAnsi="Times New Roman" w:cs="Times New Roman"/>
        </w:rPr>
      </w:pPr>
      <w:r w:rsidRPr="00BB5F4A">
        <w:rPr>
          <w:rFonts w:ascii="Times New Roman" w:eastAsia="SimHei" w:hAnsi="Times New Roman" w:cs="Times New Roman"/>
        </w:rPr>
        <w:t xml:space="preserve">    always @(posedge clk)</w:t>
      </w:r>
    </w:p>
    <w:p w14:paraId="127D4FA9" w14:textId="77777777" w:rsidR="00BB5F4A" w:rsidRPr="00BB5F4A" w:rsidRDefault="00BB5F4A" w:rsidP="00BB5F4A">
      <w:pPr>
        <w:rPr>
          <w:rFonts w:ascii="Times New Roman" w:eastAsia="SimHei" w:hAnsi="Times New Roman" w:cs="Times New Roman"/>
        </w:rPr>
      </w:pPr>
      <w:r w:rsidRPr="00BB5F4A">
        <w:rPr>
          <w:rFonts w:ascii="Times New Roman" w:eastAsia="SimHei" w:hAnsi="Times New Roman" w:cs="Times New Roman"/>
        </w:rPr>
        <w:t xml:space="preserve">        Q1 &lt;= Q1 + 1;</w:t>
      </w:r>
    </w:p>
    <w:p w14:paraId="6C65C45C" w14:textId="77777777" w:rsidR="00BB5F4A" w:rsidRPr="00BB5F4A" w:rsidRDefault="00BB5F4A" w:rsidP="00BB5F4A">
      <w:pPr>
        <w:rPr>
          <w:rFonts w:ascii="Times New Roman" w:eastAsia="SimHei" w:hAnsi="Times New Roman" w:cs="Times New Roman"/>
        </w:rPr>
      </w:pPr>
    </w:p>
    <w:p w14:paraId="172ADF95" w14:textId="77777777" w:rsidR="00BB5F4A" w:rsidRPr="00BB5F4A" w:rsidRDefault="00BB5F4A" w:rsidP="00BB5F4A">
      <w:pPr>
        <w:rPr>
          <w:rFonts w:ascii="Times New Roman" w:eastAsia="SimHei" w:hAnsi="Times New Roman" w:cs="Times New Roman"/>
        </w:rPr>
      </w:pPr>
      <w:r w:rsidRPr="00BB5F4A">
        <w:rPr>
          <w:rFonts w:ascii="Times New Roman" w:eastAsia="SimHei" w:hAnsi="Times New Roman" w:cs="Times New Roman"/>
        </w:rPr>
        <w:t xml:space="preserve">    assign Q = Q1;</w:t>
      </w:r>
    </w:p>
    <w:p w14:paraId="62D008CE" w14:textId="77777777" w:rsidR="00BB5F4A" w:rsidRDefault="00BB5F4A" w:rsidP="00BB5F4A">
      <w:pPr>
        <w:rPr>
          <w:rFonts w:ascii="Times New Roman" w:eastAsia="SimHei" w:hAnsi="Times New Roman" w:cs="Times New Roman"/>
        </w:rPr>
      </w:pPr>
      <w:r w:rsidRPr="00BB5F4A">
        <w:rPr>
          <w:rFonts w:ascii="Times New Roman" w:eastAsia="SimHei" w:hAnsi="Times New Roman" w:cs="Times New Roman"/>
        </w:rPr>
        <w:t>endmodule</w:t>
      </w:r>
    </w:p>
    <w:p w14:paraId="61EEB115" w14:textId="77777777" w:rsidR="00BB5F4A" w:rsidRDefault="00BB5F4A" w:rsidP="00BB5F4A">
      <w:pPr>
        <w:rPr>
          <w:rFonts w:ascii="Times New Roman" w:eastAsia="SimHei" w:hAnsi="Times New Roman" w:cs="Times New Roman"/>
        </w:rPr>
      </w:pPr>
    </w:p>
    <w:p w14:paraId="1D0C6233" w14:textId="506215E8" w:rsidR="007268D7" w:rsidRDefault="007268D7" w:rsidP="00BB5F4A">
      <w:pPr>
        <w:rPr>
          <w:rFonts w:ascii="Times New Roman" w:eastAsia="SimHei" w:hAnsi="Times New Roman" w:cs="Times New Roman"/>
        </w:rPr>
      </w:pPr>
      <w:r>
        <w:rPr>
          <w:rFonts w:ascii="Times New Roman" w:eastAsia="SimHei" w:hAnsi="Times New Roman" w:cs="Times New Roman"/>
        </w:rPr>
        <w:t xml:space="preserve">(1) </w:t>
      </w:r>
      <w:r>
        <w:rPr>
          <w:rFonts w:ascii="Times New Roman" w:eastAsia="SimHei" w:hAnsi="Times New Roman" w:cs="Times New Roman" w:hint="eastAsia"/>
        </w:rPr>
        <w:t>设计一个带同步复位和使能功能的</w:t>
      </w:r>
      <w:r>
        <w:rPr>
          <w:rFonts w:ascii="Times New Roman" w:eastAsia="SimHei" w:hAnsi="Times New Roman" w:cs="Times New Roman" w:hint="eastAsia"/>
        </w:rPr>
        <w:t>4bit</w:t>
      </w:r>
      <w:r>
        <w:rPr>
          <w:rFonts w:ascii="Times New Roman" w:eastAsia="SimHei" w:hAnsi="Times New Roman" w:cs="Times New Roman" w:hint="eastAsia"/>
        </w:rPr>
        <w:t>加法计</w:t>
      </w:r>
      <w:r w:rsidR="004129D6">
        <w:rPr>
          <w:rFonts w:ascii="Times New Roman" w:eastAsia="SimHei" w:hAnsi="Times New Roman" w:cs="Times New Roman" w:hint="eastAsia"/>
        </w:rPr>
        <w:t>数</w:t>
      </w:r>
      <w:r>
        <w:rPr>
          <w:rFonts w:ascii="Times New Roman" w:eastAsia="SimHei" w:hAnsi="Times New Roman" w:cs="Times New Roman" w:hint="eastAsia"/>
        </w:rPr>
        <w:t>器（复位优先级高于使能优先级）：</w:t>
      </w:r>
    </w:p>
    <w:p w14:paraId="7F2003C2" w14:textId="77777777" w:rsidR="007268D7" w:rsidRPr="00DF09CC" w:rsidRDefault="007268D7" w:rsidP="007268D7">
      <w:pPr>
        <w:rPr>
          <w:rFonts w:ascii="Times New Roman" w:eastAsia="SimHei" w:hAnsi="Times New Roman" w:cs="Times New Roman"/>
        </w:rPr>
      </w:pPr>
      <w:r w:rsidRPr="00DF09CC">
        <w:rPr>
          <w:rFonts w:ascii="Times New Roman" w:eastAsia="SimHei" w:hAnsi="Times New Roman" w:cs="Times New Roman"/>
        </w:rPr>
        <w:t xml:space="preserve">module </w:t>
      </w:r>
      <w:r>
        <w:rPr>
          <w:rFonts w:ascii="Times New Roman" w:eastAsia="SimHei" w:hAnsi="Times New Roman" w:cs="Times New Roman" w:hint="eastAsia"/>
        </w:rPr>
        <w:t>CNT</w:t>
      </w:r>
      <w:r>
        <w:rPr>
          <w:rFonts w:ascii="Times New Roman" w:eastAsia="SimHei" w:hAnsi="Times New Roman" w:cs="Times New Roman"/>
        </w:rPr>
        <w:t>4</w:t>
      </w:r>
      <w:r w:rsidRPr="00DF09CC">
        <w:rPr>
          <w:rFonts w:ascii="Times New Roman" w:eastAsia="SimHei" w:hAnsi="Times New Roman" w:cs="Times New Roman"/>
        </w:rPr>
        <w:t>_synch_reset_</w:t>
      </w:r>
      <w:r>
        <w:rPr>
          <w:rFonts w:ascii="Times New Roman" w:eastAsia="SimHei" w:hAnsi="Times New Roman" w:cs="Times New Roman" w:hint="eastAsia"/>
        </w:rPr>
        <w:t>enable</w:t>
      </w:r>
      <w:r w:rsidRPr="00DF09CC">
        <w:rPr>
          <w:rFonts w:ascii="Times New Roman" w:eastAsia="SimHei" w:hAnsi="Times New Roman" w:cs="Times New Roman"/>
        </w:rPr>
        <w:t xml:space="preserve">(input </w:t>
      </w:r>
      <w:r>
        <w:rPr>
          <w:rFonts w:ascii="Times New Roman" w:eastAsia="SimHei" w:hAnsi="Times New Roman" w:cs="Times New Roman" w:hint="eastAsia"/>
        </w:rPr>
        <w:t>c</w:t>
      </w:r>
      <w:r w:rsidRPr="00DF09CC">
        <w:rPr>
          <w:rFonts w:ascii="Times New Roman" w:eastAsia="SimHei" w:hAnsi="Times New Roman" w:cs="Times New Roman"/>
        </w:rPr>
        <w:t>lk,</w:t>
      </w:r>
      <w:r>
        <w:rPr>
          <w:rFonts w:ascii="Times New Roman" w:eastAsia="SimHei" w:hAnsi="Times New Roman" w:cs="Times New Roman"/>
        </w:rPr>
        <w:t xml:space="preserve"> input r</w:t>
      </w:r>
      <w:r>
        <w:rPr>
          <w:rFonts w:ascii="Times New Roman" w:eastAsia="SimHei" w:hAnsi="Times New Roman" w:cs="Times New Roman" w:hint="eastAsia"/>
        </w:rPr>
        <w:t>st</w:t>
      </w:r>
      <w:r w:rsidRPr="00DF09CC">
        <w:rPr>
          <w:rFonts w:ascii="Times New Roman" w:eastAsia="SimHei" w:hAnsi="Times New Roman" w:cs="Times New Roman"/>
        </w:rPr>
        <w:t xml:space="preserve">, input </w:t>
      </w:r>
      <w:r>
        <w:rPr>
          <w:rFonts w:ascii="Times New Roman" w:eastAsia="SimHei" w:hAnsi="Times New Roman" w:cs="Times New Roman" w:hint="eastAsia"/>
        </w:rPr>
        <w:t>en</w:t>
      </w:r>
      <w:r w:rsidRPr="00DF09CC">
        <w:rPr>
          <w:rFonts w:ascii="Times New Roman" w:eastAsia="SimHei" w:hAnsi="Times New Roman" w:cs="Times New Roman"/>
        </w:rPr>
        <w:t>, output reg [3:0] Q);</w:t>
      </w:r>
    </w:p>
    <w:p w14:paraId="5DAB39EA"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0CD9A10D" w14:textId="2A33A3B4"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reg [3:0] Q1;</w:t>
      </w:r>
    </w:p>
    <w:p w14:paraId="14041770"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7C03E180"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always @ (posedge clk)</w:t>
      </w:r>
    </w:p>
    <w:p w14:paraId="3BEEE615"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if (rst) begin</w:t>
      </w:r>
    </w:p>
    <w:p w14:paraId="56FD93C3"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Q1 &lt;= 4'b0000;</w:t>
      </w:r>
    </w:p>
    <w:p w14:paraId="591A7B67"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end else if (en) begin</w:t>
      </w:r>
    </w:p>
    <w:p w14:paraId="67FCF6E8"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Q1 &lt;= Q1+1;</w:t>
      </w:r>
    </w:p>
    <w:p w14:paraId="6E990FF9"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end</w:t>
      </w:r>
    </w:p>
    <w:p w14:paraId="0106C0AB"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7B1A0150"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assign Q = Q1;</w:t>
      </w:r>
    </w:p>
    <w:p w14:paraId="55BF10C2" w14:textId="2FB145D0" w:rsidR="007268D7" w:rsidRPr="00DF09CC"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1DF2CC81" w14:textId="77777777" w:rsidR="007268D7" w:rsidRDefault="007268D7" w:rsidP="007268D7">
      <w:pPr>
        <w:rPr>
          <w:rFonts w:ascii="Times New Roman" w:eastAsia="SimHei" w:hAnsi="Times New Roman" w:cs="Times New Roman"/>
        </w:rPr>
      </w:pPr>
      <w:r w:rsidRPr="00DF09CC">
        <w:rPr>
          <w:rFonts w:ascii="Times New Roman" w:eastAsia="SimHei" w:hAnsi="Times New Roman" w:cs="Times New Roman"/>
        </w:rPr>
        <w:t>endmodule</w:t>
      </w:r>
    </w:p>
    <w:p w14:paraId="069C252B" w14:textId="77777777" w:rsidR="007268D7" w:rsidRDefault="007268D7" w:rsidP="00BB5F4A">
      <w:pPr>
        <w:rPr>
          <w:rFonts w:ascii="Times New Roman" w:eastAsia="SimHei" w:hAnsi="Times New Roman" w:cs="Times New Roman"/>
        </w:rPr>
      </w:pPr>
    </w:p>
    <w:p w14:paraId="2F4A8DDB" w14:textId="77777777" w:rsidR="007268D7" w:rsidRDefault="007268D7" w:rsidP="007268D7">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2) </w:t>
      </w:r>
      <w:r>
        <w:rPr>
          <w:rFonts w:ascii="Times New Roman" w:eastAsia="SimHei" w:hAnsi="Times New Roman" w:cs="Times New Roman" w:hint="eastAsia"/>
        </w:rPr>
        <w:t>设计测试平台进行仿真测试，输入信号波形如下图：</w:t>
      </w:r>
    </w:p>
    <w:p w14:paraId="5A30DCFA" w14:textId="77777777" w:rsidR="007268D7" w:rsidRDefault="007268D7" w:rsidP="007268D7">
      <w:pPr>
        <w:rPr>
          <w:rFonts w:ascii="Times New Roman" w:eastAsia="SimHei" w:hAnsi="Times New Roman" w:cs="Times New Roman"/>
        </w:rPr>
      </w:pPr>
      <w:r>
        <w:rPr>
          <w:noProof/>
        </w:rPr>
        <w:drawing>
          <wp:anchor distT="0" distB="0" distL="114300" distR="114300" simplePos="0" relativeHeight="251669504" behindDoc="0" locked="0" layoutInCell="1" allowOverlap="1" wp14:anchorId="666E8F9D" wp14:editId="3A88694E">
            <wp:simplePos x="0" y="0"/>
            <wp:positionH relativeFrom="column">
              <wp:posOffset>0</wp:posOffset>
            </wp:positionH>
            <wp:positionV relativeFrom="paragraph">
              <wp:posOffset>198120</wp:posOffset>
            </wp:positionV>
            <wp:extent cx="5274310" cy="732155"/>
            <wp:effectExtent l="0" t="0" r="254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732155"/>
                    </a:xfrm>
                    <a:prstGeom prst="rect">
                      <a:avLst/>
                    </a:prstGeom>
                  </pic:spPr>
                </pic:pic>
              </a:graphicData>
            </a:graphic>
          </wp:anchor>
        </w:drawing>
      </w:r>
    </w:p>
    <w:p w14:paraId="1F9A5B88" w14:textId="77777777" w:rsidR="00DB56CF" w:rsidRDefault="00DB56CF" w:rsidP="007268D7">
      <w:pPr>
        <w:rPr>
          <w:rFonts w:ascii="Times New Roman" w:eastAsia="SimHei" w:hAnsi="Times New Roman" w:cs="Times New Roman"/>
        </w:rPr>
      </w:pPr>
    </w:p>
    <w:p w14:paraId="7FB63BC8" w14:textId="77777777" w:rsidR="007268D7" w:rsidRPr="008E3B09" w:rsidRDefault="007268D7" w:rsidP="007268D7">
      <w:pPr>
        <w:rPr>
          <w:rFonts w:ascii="Times New Roman" w:eastAsia="SimHei" w:hAnsi="Times New Roman" w:cs="Times New Roman"/>
        </w:rPr>
      </w:pPr>
      <w:r w:rsidRPr="008E3B09">
        <w:rPr>
          <w:rFonts w:ascii="Times New Roman" w:eastAsia="SimHei" w:hAnsi="Times New Roman" w:cs="Times New Roman"/>
        </w:rPr>
        <w:t>`timescale 1ns / 1ps</w:t>
      </w:r>
    </w:p>
    <w:p w14:paraId="0D205D86" w14:textId="77777777" w:rsidR="007268D7" w:rsidRPr="008E3B09" w:rsidRDefault="007268D7" w:rsidP="007268D7">
      <w:pPr>
        <w:rPr>
          <w:rFonts w:ascii="Times New Roman" w:eastAsia="SimHei" w:hAnsi="Times New Roman" w:cs="Times New Roman"/>
        </w:rPr>
      </w:pPr>
    </w:p>
    <w:p w14:paraId="2DB08684" w14:textId="77777777" w:rsidR="007268D7" w:rsidRPr="008E3B09" w:rsidRDefault="007268D7" w:rsidP="007268D7">
      <w:pPr>
        <w:rPr>
          <w:rFonts w:ascii="Times New Roman" w:eastAsia="SimHei" w:hAnsi="Times New Roman" w:cs="Times New Roman"/>
        </w:rPr>
      </w:pPr>
      <w:r w:rsidRPr="008E3B09">
        <w:rPr>
          <w:rFonts w:ascii="Times New Roman" w:eastAsia="SimHei" w:hAnsi="Times New Roman" w:cs="Times New Roman"/>
        </w:rPr>
        <w:t>module lab3_</w:t>
      </w:r>
      <w:r>
        <w:rPr>
          <w:rFonts w:ascii="Times New Roman" w:eastAsia="SimHei" w:hAnsi="Times New Roman" w:cs="Times New Roman"/>
        </w:rPr>
        <w:t>4</w:t>
      </w:r>
      <w:r w:rsidRPr="008E3B09">
        <w:rPr>
          <w:rFonts w:ascii="Times New Roman" w:eastAsia="SimHei" w:hAnsi="Times New Roman" w:cs="Times New Roman"/>
        </w:rPr>
        <w:t>_tb(  );</w:t>
      </w:r>
    </w:p>
    <w:p w14:paraId="2CF9D03E"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reg clk;</w:t>
      </w:r>
    </w:p>
    <w:p w14:paraId="06B6B86A"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reg rst;</w:t>
      </w:r>
    </w:p>
    <w:p w14:paraId="2ACD5E7A"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lastRenderedPageBreak/>
        <w:t xml:space="preserve">    reg en;</w:t>
      </w:r>
    </w:p>
    <w:p w14:paraId="23AE28FE"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ire [3:0] Q;</w:t>
      </w:r>
    </w:p>
    <w:p w14:paraId="6B67545D"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761C678C"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initial</w:t>
      </w:r>
    </w:p>
    <w:p w14:paraId="3ABD5820"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clk = 1'b0;</w:t>
      </w:r>
    </w:p>
    <w:p w14:paraId="0CEA9D9E"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1FAD6FA5"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always</w:t>
      </w:r>
    </w:p>
    <w:p w14:paraId="5BA0DE16"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5 clk = !clk;</w:t>
      </w:r>
    </w:p>
    <w:p w14:paraId="4574E754"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30DB6C97"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initial begin</w:t>
      </w:r>
    </w:p>
    <w:p w14:paraId="6CE1A5FC"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rst = 1'b0;</w:t>
      </w:r>
    </w:p>
    <w:p w14:paraId="27A9992D"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40 rst = 1'b1;</w:t>
      </w:r>
    </w:p>
    <w:p w14:paraId="30662B17"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20 rst = 1'b0;</w:t>
      </w:r>
    </w:p>
    <w:p w14:paraId="5A8FDFBB"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end</w:t>
      </w:r>
    </w:p>
    <w:p w14:paraId="5C86E29F"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3DB0D7DC"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initial begin</w:t>
      </w:r>
    </w:p>
    <w:p w14:paraId="4455F48E"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en = 1'b0;</w:t>
      </w:r>
    </w:p>
    <w:p w14:paraId="3093B910"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20 en = 1'b1;</w:t>
      </w:r>
    </w:p>
    <w:p w14:paraId="2E2F6D9C"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150 en = 1'b0;</w:t>
      </w:r>
    </w:p>
    <w:p w14:paraId="6C8CC87E"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40 en = 1'b1;</w:t>
      </w:r>
    </w:p>
    <w:p w14:paraId="6FF48D45"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end</w:t>
      </w:r>
    </w:p>
    <w:p w14:paraId="13DC87E1"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0E55874D" w14:textId="77777777" w:rsidR="000A0650" w:rsidRPr="000A0650"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CNT4_synch_reset_enable myCNT(clk, rst, en, Q);</w:t>
      </w:r>
    </w:p>
    <w:p w14:paraId="24DB87B8" w14:textId="0234502C" w:rsidR="007268D7" w:rsidRDefault="000A0650" w:rsidP="000A0650">
      <w:pPr>
        <w:rPr>
          <w:rFonts w:ascii="Times New Roman" w:eastAsia="SimHei" w:hAnsi="Times New Roman" w:cs="Times New Roman"/>
        </w:rPr>
      </w:pPr>
      <w:r w:rsidRPr="000A0650">
        <w:rPr>
          <w:rFonts w:ascii="Times New Roman" w:eastAsia="SimHei" w:hAnsi="Times New Roman" w:cs="Times New Roman"/>
        </w:rPr>
        <w:t xml:space="preserve">    </w:t>
      </w:r>
    </w:p>
    <w:p w14:paraId="14F27656" w14:textId="77777777" w:rsidR="007268D7" w:rsidRDefault="007268D7" w:rsidP="007268D7">
      <w:pPr>
        <w:rPr>
          <w:rFonts w:ascii="Times New Roman" w:eastAsia="SimHei" w:hAnsi="Times New Roman" w:cs="Times New Roman"/>
        </w:rPr>
      </w:pPr>
      <w:r w:rsidRPr="00DF09CC">
        <w:rPr>
          <w:rFonts w:ascii="Times New Roman" w:eastAsia="SimHei" w:hAnsi="Times New Roman" w:cs="Times New Roman"/>
        </w:rPr>
        <w:t>endmodule</w:t>
      </w:r>
    </w:p>
    <w:p w14:paraId="34B28893" w14:textId="77777777" w:rsidR="007268D7" w:rsidRDefault="007268D7" w:rsidP="007268D7">
      <w:pPr>
        <w:rPr>
          <w:rFonts w:ascii="Times New Roman" w:eastAsia="SimHei" w:hAnsi="Times New Roman" w:cs="Times New Roman"/>
        </w:rPr>
      </w:pPr>
    </w:p>
    <w:p w14:paraId="402E463F" w14:textId="77777777" w:rsidR="007268D7" w:rsidRDefault="007268D7" w:rsidP="007268D7">
      <w:pPr>
        <w:rPr>
          <w:rFonts w:ascii="Times New Roman" w:eastAsia="SimHei" w:hAnsi="Times New Roman" w:cs="Times New Roman"/>
        </w:rPr>
      </w:pPr>
      <w:r>
        <w:rPr>
          <w:rFonts w:ascii="Times New Roman" w:eastAsia="SimHei" w:hAnsi="Times New Roman" w:cs="Times New Roman" w:hint="eastAsia"/>
        </w:rPr>
        <w:t>(</w:t>
      </w:r>
      <w:r>
        <w:rPr>
          <w:rFonts w:ascii="Times New Roman" w:eastAsia="SimHei" w:hAnsi="Times New Roman" w:cs="Times New Roman"/>
        </w:rPr>
        <w:t xml:space="preserve">3) </w:t>
      </w:r>
      <w:r>
        <w:rPr>
          <w:rFonts w:ascii="Times New Roman" w:eastAsia="SimHei" w:hAnsi="Times New Roman" w:cs="Times New Roman" w:hint="eastAsia"/>
        </w:rPr>
        <w:t>仿真波形图：</w:t>
      </w:r>
    </w:p>
    <w:p w14:paraId="3334658E" w14:textId="69964DBC" w:rsidR="00DB56CF" w:rsidRDefault="00C11E40" w:rsidP="000A0650">
      <w:pPr>
        <w:jc w:val="center"/>
        <w:rPr>
          <w:rFonts w:ascii="Times New Roman" w:eastAsia="SimHei" w:hAnsi="Times New Roman" w:cs="Times New Roman"/>
        </w:rPr>
      </w:pPr>
      <w:r>
        <w:rPr>
          <w:noProof/>
        </w:rPr>
        <w:drawing>
          <wp:inline distT="0" distB="0" distL="0" distR="0" wp14:anchorId="463111F1" wp14:editId="7F8F73F9">
            <wp:extent cx="5274310" cy="748665"/>
            <wp:effectExtent l="0" t="0" r="0" b="0"/>
            <wp:docPr id="12" name="Picture 12"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748665"/>
                    </a:xfrm>
                    <a:prstGeom prst="rect">
                      <a:avLst/>
                    </a:prstGeom>
                  </pic:spPr>
                </pic:pic>
              </a:graphicData>
            </a:graphic>
          </wp:inline>
        </w:drawing>
      </w:r>
    </w:p>
    <w:p w14:paraId="49BCD5CF" w14:textId="4601E863" w:rsidR="000A0650" w:rsidRDefault="000A0650" w:rsidP="000A0650">
      <w:pPr>
        <w:jc w:val="center"/>
        <w:rPr>
          <w:rFonts w:ascii="Times New Roman" w:eastAsia="SimHei" w:hAnsi="Times New Roman" w:cs="Times New Roman"/>
        </w:rPr>
      </w:pPr>
      <w:r>
        <w:rPr>
          <w:rFonts w:ascii="Times New Roman" w:eastAsia="SimHei" w:hAnsi="Times New Roman" w:cs="Times New Roman" w:hint="eastAsia"/>
        </w:rPr>
        <w:t>图</w:t>
      </w:r>
      <w:r>
        <w:rPr>
          <w:rFonts w:ascii="Times New Roman" w:eastAsia="SimHei" w:hAnsi="Times New Roman" w:cs="Times New Roman" w:hint="eastAsia"/>
        </w:rPr>
        <w:t>3-4</w:t>
      </w:r>
      <w:r>
        <w:rPr>
          <w:rFonts w:ascii="Times New Roman" w:eastAsia="SimHei" w:hAnsi="Times New Roman" w:cs="Times New Roman"/>
        </w:rPr>
        <w:t xml:space="preserve"> </w:t>
      </w:r>
      <w:r>
        <w:rPr>
          <w:rFonts w:ascii="Times New Roman" w:eastAsia="SimHei" w:hAnsi="Times New Roman" w:cs="Times New Roman" w:hint="eastAsia"/>
        </w:rPr>
        <w:t>带同步复位和使能功能的四位加法计数器测试波形图</w:t>
      </w:r>
    </w:p>
    <w:p w14:paraId="7C28D725" w14:textId="77777777" w:rsidR="00DB56CF" w:rsidRPr="00176DA0" w:rsidRDefault="00DB56CF" w:rsidP="00DB56CF">
      <w:pPr>
        <w:pStyle w:val="Heading2"/>
        <w:pageBreakBefore/>
        <w:spacing w:line="415" w:lineRule="auto"/>
        <w:rPr>
          <w:rFonts w:ascii="Times New Roman" w:eastAsia="SimHei" w:hAnsi="Times New Roman" w:cs="Times New Roman"/>
        </w:rPr>
      </w:pPr>
      <w:r w:rsidRPr="00176DA0">
        <w:rPr>
          <w:rFonts w:ascii="Times New Roman" w:eastAsia="SimHei" w:hAnsi="SimHei" w:cs="Times New Roman"/>
        </w:rPr>
        <w:lastRenderedPageBreak/>
        <w:t>遇到</w:t>
      </w:r>
      <w:r>
        <w:rPr>
          <w:rFonts w:ascii="Times New Roman" w:eastAsia="SimHei" w:hAnsi="SimHei" w:cs="Times New Roman" w:hint="eastAsia"/>
        </w:rPr>
        <w:t>的</w:t>
      </w:r>
      <w:r w:rsidRPr="00176DA0">
        <w:rPr>
          <w:rFonts w:ascii="Times New Roman" w:eastAsia="SimHei" w:hAnsi="SimHei" w:cs="Times New Roman"/>
        </w:rPr>
        <w:t>问题</w:t>
      </w:r>
      <w:r>
        <w:rPr>
          <w:rFonts w:ascii="Times New Roman" w:eastAsia="SimHei" w:hAnsi="SimHei" w:cs="Times New Roman" w:hint="eastAsia"/>
        </w:rPr>
        <w:t>及</w:t>
      </w:r>
      <w:r w:rsidRPr="00176DA0">
        <w:rPr>
          <w:rFonts w:ascii="Times New Roman" w:eastAsia="SimHei" w:hAnsi="SimHei" w:cs="Times New Roman"/>
        </w:rPr>
        <w:t>解决方法</w:t>
      </w:r>
    </w:p>
    <w:p w14:paraId="45D2A020" w14:textId="10C776D6" w:rsidR="00DB56CF" w:rsidRDefault="00697E27" w:rsidP="00DB56CF">
      <w:pPr>
        <w:ind w:firstLineChars="200" w:firstLine="420"/>
        <w:rPr>
          <w:rFonts w:ascii="Times New Roman" w:eastAsia="SimHei" w:hAnsi="Times New Roman" w:cs="Times New Roman"/>
        </w:rPr>
      </w:pPr>
      <w:r>
        <w:rPr>
          <w:rFonts w:ascii="Times New Roman" w:eastAsia="SimHei" w:hAnsi="Times New Roman" w:cs="Times New Roman" w:hint="eastAsia"/>
        </w:rPr>
        <w:t>经过前两次实验的磨合，这次实验碰到的问题不太多，但还是有一些细节问题要</w:t>
      </w:r>
      <w:r w:rsidR="00E872B3">
        <w:rPr>
          <w:rFonts w:ascii="Times New Roman" w:eastAsia="SimHei" w:hAnsi="Times New Roman" w:cs="Times New Roman" w:hint="eastAsia"/>
        </w:rPr>
        <w:t>多加</w:t>
      </w:r>
      <w:r>
        <w:rPr>
          <w:rFonts w:ascii="Times New Roman" w:eastAsia="SimHei" w:hAnsi="Times New Roman" w:cs="Times New Roman" w:hint="eastAsia"/>
        </w:rPr>
        <w:t>注意</w:t>
      </w:r>
      <w:r w:rsidR="00E872B3">
        <w:rPr>
          <w:rFonts w:ascii="Times New Roman" w:eastAsia="SimHei" w:hAnsi="Times New Roman" w:cs="Times New Roman" w:hint="eastAsia"/>
        </w:rPr>
        <w:t>，避免出现问题。</w:t>
      </w:r>
    </w:p>
    <w:p w14:paraId="4F26A77D" w14:textId="6218070F" w:rsidR="00E872B3" w:rsidRDefault="00E872B3" w:rsidP="00DB56CF">
      <w:pPr>
        <w:ind w:firstLineChars="200" w:firstLine="420"/>
        <w:rPr>
          <w:rFonts w:ascii="Times New Roman" w:eastAsia="SimHei" w:hAnsi="Times New Roman" w:cs="Times New Roman"/>
        </w:rPr>
      </w:pPr>
      <w:r>
        <w:rPr>
          <w:rFonts w:ascii="Times New Roman" w:eastAsia="SimHei" w:hAnsi="Times New Roman" w:cs="Times New Roman" w:hint="eastAsia"/>
        </w:rPr>
        <w:t>首先，就是关于行为描述的中的初始化问题。由于</w:t>
      </w:r>
      <w:r>
        <w:rPr>
          <w:rFonts w:ascii="Times New Roman" w:eastAsia="SimHei" w:hAnsi="Times New Roman" w:cs="Times New Roman" w:hint="eastAsia"/>
        </w:rPr>
        <w:t>always</w:t>
      </w:r>
      <w:r>
        <w:rPr>
          <w:rFonts w:ascii="Times New Roman" w:eastAsia="SimHei" w:hAnsi="Times New Roman" w:cs="Times New Roman" w:hint="eastAsia"/>
        </w:rPr>
        <w:t>语句的触发是由其后的</w:t>
      </w:r>
      <w:r>
        <w:rPr>
          <w:rFonts w:ascii="Times New Roman" w:eastAsia="SimHei" w:hAnsi="Times New Roman" w:cs="Times New Roman" w:hint="eastAsia"/>
        </w:rPr>
        <w:t>trigger</w:t>
      </w:r>
      <w:r>
        <w:rPr>
          <w:rFonts w:ascii="Times New Roman" w:eastAsia="SimHei" w:hAnsi="Times New Roman" w:cs="Times New Roman"/>
        </w:rPr>
        <w:t xml:space="preserve"> </w:t>
      </w:r>
      <w:r>
        <w:rPr>
          <w:rFonts w:ascii="Times New Roman" w:eastAsia="SimHei" w:hAnsi="Times New Roman" w:cs="Times New Roman" w:hint="eastAsia"/>
        </w:rPr>
        <w:t>list</w:t>
      </w:r>
      <w:r>
        <w:rPr>
          <w:rFonts w:ascii="Times New Roman" w:eastAsia="SimHei" w:hAnsi="Times New Roman" w:cs="Times New Roman" w:hint="eastAsia"/>
        </w:rPr>
        <w:t>决定的，</w:t>
      </w:r>
      <w:r w:rsidR="007A14CA">
        <w:rPr>
          <w:rFonts w:ascii="Times New Roman" w:eastAsia="SimHei" w:hAnsi="Times New Roman" w:cs="Times New Roman" w:hint="eastAsia"/>
        </w:rPr>
        <w:t>在</w:t>
      </w:r>
      <w:r w:rsidR="00CC388A">
        <w:rPr>
          <w:rFonts w:ascii="Times New Roman" w:eastAsia="SimHei" w:hAnsi="Times New Roman" w:cs="Times New Roman" w:hint="eastAsia"/>
        </w:rPr>
        <w:t>时序逻辑</w:t>
      </w:r>
      <w:r w:rsidR="007A14CA">
        <w:rPr>
          <w:rFonts w:ascii="Times New Roman" w:eastAsia="SimHei" w:hAnsi="Times New Roman" w:cs="Times New Roman" w:hint="eastAsia"/>
        </w:rPr>
        <w:t>电路的初始状态（也就是首次达到触发条件之前），电路的输出是处于</w:t>
      </w:r>
      <w:r w:rsidR="00EA6EE8">
        <w:rPr>
          <w:rFonts w:ascii="Times New Roman" w:eastAsia="SimHei" w:hAnsi="Times New Roman" w:cs="Times New Roman" w:hint="eastAsia"/>
        </w:rPr>
        <w:t>不确定的状态的，也就是输出的波形图当中的红色部分。</w:t>
      </w:r>
    </w:p>
    <w:p w14:paraId="3C55C4DD" w14:textId="3EA9DE24" w:rsidR="00DD0E36" w:rsidRDefault="00EA6EE8" w:rsidP="00EA6EE8">
      <w:pPr>
        <w:jc w:val="center"/>
        <w:rPr>
          <w:rFonts w:ascii="Times New Roman" w:eastAsia="SimHei" w:hAnsi="Times New Roman" w:cs="Times New Roman"/>
        </w:rPr>
      </w:pPr>
      <w:r w:rsidRPr="00EA6EE8">
        <w:rPr>
          <w:rFonts w:ascii="Times New Roman" w:eastAsia="SimHei" w:hAnsi="Times New Roman" w:cs="Times New Roman"/>
          <w:noProof/>
        </w:rPr>
        <w:drawing>
          <wp:inline distT="0" distB="0" distL="0" distR="0" wp14:anchorId="2F769FBB" wp14:editId="2D25B27E">
            <wp:extent cx="5273040" cy="9372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3040" cy="937260"/>
                    </a:xfrm>
                    <a:prstGeom prst="rect">
                      <a:avLst/>
                    </a:prstGeom>
                    <a:noFill/>
                    <a:ln>
                      <a:noFill/>
                    </a:ln>
                  </pic:spPr>
                </pic:pic>
              </a:graphicData>
            </a:graphic>
          </wp:inline>
        </w:drawing>
      </w:r>
    </w:p>
    <w:p w14:paraId="44083CA2" w14:textId="0B0AEDE5" w:rsidR="00CC388A" w:rsidRDefault="00EA6EE8" w:rsidP="00CC388A">
      <w:pPr>
        <w:jc w:val="center"/>
        <w:rPr>
          <w:rFonts w:ascii="Times New Roman" w:eastAsia="SimHei" w:hAnsi="Times New Roman" w:cs="Times New Roman"/>
        </w:rPr>
      </w:pPr>
      <w:r>
        <w:rPr>
          <w:rFonts w:ascii="Times New Roman" w:eastAsia="SimHei" w:hAnsi="Times New Roman" w:cs="Times New Roman" w:hint="eastAsia"/>
        </w:rPr>
        <w:t>图</w:t>
      </w:r>
      <w:r>
        <w:rPr>
          <w:rFonts w:ascii="Times New Roman" w:eastAsia="SimHei" w:hAnsi="Times New Roman" w:cs="Times New Roman" w:hint="eastAsia"/>
        </w:rPr>
        <w:t>3-5</w:t>
      </w:r>
      <w:r>
        <w:rPr>
          <w:rFonts w:ascii="Times New Roman" w:eastAsia="SimHei" w:hAnsi="Times New Roman" w:cs="Times New Roman"/>
        </w:rPr>
        <w:t xml:space="preserve"> </w:t>
      </w:r>
      <w:r>
        <w:rPr>
          <w:rFonts w:ascii="Times New Roman" w:eastAsia="SimHei" w:hAnsi="Times New Roman" w:cs="Times New Roman" w:hint="eastAsia"/>
        </w:rPr>
        <w:t>未初始化</w:t>
      </w:r>
      <w:r w:rsidR="00CC388A">
        <w:rPr>
          <w:rFonts w:ascii="Times New Roman" w:eastAsia="SimHei" w:hAnsi="Times New Roman" w:cs="Times New Roman" w:hint="eastAsia"/>
        </w:rPr>
        <w:t>的情况下的波形图</w:t>
      </w:r>
    </w:p>
    <w:p w14:paraId="416E38F0" w14:textId="469CF4FA" w:rsidR="00DD0E36" w:rsidRDefault="00C11E40" w:rsidP="00DB56CF">
      <w:pPr>
        <w:ind w:firstLineChars="200" w:firstLine="420"/>
        <w:rPr>
          <w:rFonts w:ascii="Times New Roman" w:eastAsia="SimHei" w:hAnsi="Times New Roman" w:cs="Times New Roman"/>
        </w:rPr>
      </w:pPr>
      <w:r>
        <w:rPr>
          <w:rFonts w:ascii="Times New Roman" w:eastAsia="SimHei" w:hAnsi="Times New Roman" w:cs="Times New Roman" w:hint="eastAsia"/>
        </w:rPr>
        <w:t>我一开始自作聪明，通过</w:t>
      </w:r>
      <w:r>
        <w:rPr>
          <w:rFonts w:ascii="Times New Roman" w:eastAsia="SimHei" w:hAnsi="Times New Roman" w:cs="Times New Roman" w:hint="eastAsia"/>
        </w:rPr>
        <w:t>initial</w:t>
      </w:r>
      <w:r>
        <w:rPr>
          <w:rFonts w:ascii="Times New Roman" w:eastAsia="SimHei" w:hAnsi="Times New Roman" w:cs="Times New Roman" w:hint="eastAsia"/>
        </w:rPr>
        <w:t>语句或者在声明寄存器类变量时给变量赋一个初值，于是波形图中不再出现红色部分了。</w:t>
      </w:r>
      <w:r w:rsidR="00516AA3">
        <w:rPr>
          <w:rFonts w:ascii="Times New Roman" w:eastAsia="SimHei" w:hAnsi="Times New Roman" w:cs="Times New Roman" w:hint="eastAsia"/>
        </w:rPr>
        <w:t>虽然</w:t>
      </w:r>
      <w:r w:rsidR="00CC388A">
        <w:rPr>
          <w:rFonts w:ascii="Times New Roman" w:eastAsia="SimHei" w:hAnsi="Times New Roman" w:cs="Times New Roman" w:hint="eastAsia"/>
        </w:rPr>
        <w:t>我们在设计电路的时候，</w:t>
      </w:r>
      <w:r w:rsidR="00516AA3">
        <w:rPr>
          <w:rFonts w:ascii="Times New Roman" w:eastAsia="SimHei" w:hAnsi="Times New Roman" w:cs="Times New Roman" w:hint="eastAsia"/>
        </w:rPr>
        <w:t>可以通过加上</w:t>
      </w:r>
      <w:r w:rsidR="00516AA3">
        <w:rPr>
          <w:rFonts w:ascii="Times New Roman" w:eastAsia="SimHei" w:hAnsi="Times New Roman" w:cs="Times New Roman" w:hint="eastAsia"/>
        </w:rPr>
        <w:t>initial</w:t>
      </w:r>
      <w:r w:rsidR="00516AA3">
        <w:rPr>
          <w:rFonts w:ascii="Times New Roman" w:eastAsia="SimHei" w:hAnsi="Times New Roman" w:cs="Times New Roman" w:hint="eastAsia"/>
        </w:rPr>
        <w:t>语句</w:t>
      </w:r>
      <w:r>
        <w:rPr>
          <w:rFonts w:ascii="Times New Roman" w:eastAsia="SimHei" w:hAnsi="Times New Roman" w:cs="Times New Roman" w:hint="eastAsia"/>
        </w:rPr>
        <w:t>给变量赋初值</w:t>
      </w:r>
      <w:r w:rsidR="00516AA3">
        <w:rPr>
          <w:rFonts w:ascii="Times New Roman" w:eastAsia="SimHei" w:hAnsi="Times New Roman" w:cs="Times New Roman" w:hint="eastAsia"/>
        </w:rPr>
        <w:t>，但是</w:t>
      </w:r>
      <w:r>
        <w:rPr>
          <w:rFonts w:ascii="Times New Roman" w:eastAsia="SimHei" w:hAnsi="Times New Roman" w:cs="Times New Roman" w:hint="eastAsia"/>
        </w:rPr>
        <w:t>考虑到</w:t>
      </w:r>
      <w:r w:rsidR="00516AA3">
        <w:rPr>
          <w:rFonts w:ascii="Times New Roman" w:eastAsia="SimHei" w:hAnsi="Times New Roman" w:cs="Times New Roman" w:hint="eastAsia"/>
        </w:rPr>
        <w:t>在实际电路设计过程中是没有行为描述的初始化的，因而我们不应该这样做。</w:t>
      </w:r>
    </w:p>
    <w:p w14:paraId="7141714F" w14:textId="08012883" w:rsidR="005F6276" w:rsidRPr="00176DA0" w:rsidRDefault="005F6276" w:rsidP="00DB56CF">
      <w:pPr>
        <w:ind w:firstLineChars="200" w:firstLine="420"/>
        <w:rPr>
          <w:rFonts w:ascii="Times New Roman" w:eastAsia="SimHei" w:hAnsi="Times New Roman" w:cs="Times New Roman"/>
        </w:rPr>
      </w:pPr>
      <w:r>
        <w:rPr>
          <w:rFonts w:ascii="Times New Roman" w:eastAsia="SimHei" w:hAnsi="Times New Roman" w:cs="Times New Roman" w:hint="eastAsia"/>
        </w:rPr>
        <w:t>其次，就是变量类型的问题。在第一次实验的过程中，我们就了解到了变量也是分类型的，不同的描述方法对变量类型的要求也不同，我们需要做好区分，从而方便我们编写正确的程序。</w:t>
      </w:r>
    </w:p>
    <w:p w14:paraId="3C8B232F" w14:textId="77777777" w:rsidR="00DB56CF" w:rsidRPr="00176DA0" w:rsidRDefault="00DB56CF" w:rsidP="00DB56CF">
      <w:pPr>
        <w:pStyle w:val="Heading2"/>
        <w:spacing w:line="415" w:lineRule="auto"/>
        <w:rPr>
          <w:rFonts w:ascii="Times New Roman" w:eastAsia="SimHei" w:hAnsi="Times New Roman" w:cs="Times New Roman"/>
        </w:rPr>
      </w:pPr>
      <w:r w:rsidRPr="00176DA0">
        <w:rPr>
          <w:rFonts w:ascii="Times New Roman" w:eastAsia="SimHei" w:hAnsi="SimHei" w:cs="Times New Roman"/>
        </w:rPr>
        <w:t>实验心得、意见和建议</w:t>
      </w:r>
    </w:p>
    <w:p w14:paraId="4226AAE6" w14:textId="77D3A872" w:rsidR="00DB56CF" w:rsidRDefault="005F6276" w:rsidP="005F6276">
      <w:pPr>
        <w:ind w:firstLineChars="200" w:firstLine="420"/>
        <w:rPr>
          <w:rFonts w:ascii="Times New Roman" w:eastAsia="SimHei" w:hAnsi="Times New Roman" w:cs="Times New Roman"/>
        </w:rPr>
      </w:pPr>
      <w:r>
        <w:rPr>
          <w:rFonts w:ascii="Times New Roman" w:eastAsia="SimHei" w:hAnsi="Times New Roman" w:cs="Times New Roman" w:hint="eastAsia"/>
        </w:rPr>
        <w:t>这一次实验最明显的感受便是对</w:t>
      </w:r>
      <w:r>
        <w:rPr>
          <w:rFonts w:ascii="Times New Roman" w:eastAsia="SimHei" w:hAnsi="Times New Roman" w:cs="Times New Roman" w:hint="eastAsia"/>
        </w:rPr>
        <w:t>vivado</w:t>
      </w:r>
      <w:r>
        <w:rPr>
          <w:rFonts w:ascii="Times New Roman" w:eastAsia="SimHei" w:hAnsi="Times New Roman" w:cs="Times New Roman" w:hint="eastAsia"/>
        </w:rPr>
        <w:t>套件的使用越来越熟练，从第一次实验的需要对照老师的视频边看边操作，到后来第二次实验尝试自己操作，不清楚了再去查看文档，直至这一次实验可以完全自己操作了，在这个过程也对用</w:t>
      </w:r>
      <w:r>
        <w:rPr>
          <w:rFonts w:ascii="Times New Roman" w:eastAsia="SimHei" w:hAnsi="Times New Roman" w:cs="Times New Roman" w:hint="eastAsia"/>
        </w:rPr>
        <w:t>vivado</w:t>
      </w:r>
      <w:r>
        <w:rPr>
          <w:rFonts w:ascii="Times New Roman" w:eastAsia="SimHei" w:hAnsi="Times New Roman" w:cs="Times New Roman" w:hint="eastAsia"/>
        </w:rPr>
        <w:t>设计电路的流程更加熟悉了。</w:t>
      </w:r>
    </w:p>
    <w:p w14:paraId="0DF20A10" w14:textId="29CFCE48" w:rsidR="005F6276" w:rsidRPr="00F80149" w:rsidRDefault="005F6276" w:rsidP="005F6276">
      <w:pPr>
        <w:ind w:firstLineChars="200" w:firstLine="420"/>
        <w:rPr>
          <w:rFonts w:ascii="Times New Roman" w:eastAsia="SimHei" w:hAnsi="Times New Roman" w:cs="Times New Roman"/>
        </w:rPr>
      </w:pPr>
      <w:r>
        <w:rPr>
          <w:rFonts w:ascii="Times New Roman" w:eastAsia="SimHei" w:hAnsi="Times New Roman" w:cs="Times New Roman" w:hint="eastAsia"/>
        </w:rPr>
        <w:t>另一方面，这一次实验对于三大描述方法尤其是数据流描述和行为描述的理解更加深刻了。个人认为，数据流描述</w:t>
      </w:r>
      <w:r w:rsidR="0074015E">
        <w:rPr>
          <w:rFonts w:ascii="Times New Roman" w:eastAsia="SimHei" w:hAnsi="Times New Roman" w:cs="Times New Roman" w:hint="eastAsia"/>
        </w:rPr>
        <w:t>根本在于</w:t>
      </w:r>
      <w:r>
        <w:rPr>
          <w:rFonts w:ascii="Times New Roman" w:eastAsia="SimHei" w:hAnsi="Times New Roman" w:cs="Times New Roman" w:hint="eastAsia"/>
        </w:rPr>
        <w:t>输出随输入随时变化</w:t>
      </w:r>
      <w:r w:rsidR="0074015E">
        <w:rPr>
          <w:rFonts w:ascii="Times New Roman" w:eastAsia="SimHei" w:hAnsi="Times New Roman" w:cs="Times New Roman" w:hint="eastAsia"/>
        </w:rPr>
        <w:t>；而行为描述的根本就是抓住了触发条件，可以是边沿触发也可以是电平触发，其最大的特点在于输出只会在特点的触发点变化。</w:t>
      </w:r>
    </w:p>
    <w:sectPr w:rsidR="005F6276" w:rsidRPr="00F80149" w:rsidSect="00522806">
      <w:headerReference w:type="even" r:id="rId18"/>
      <w:headerReference w:type="defaul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3138D5" w14:textId="77777777" w:rsidR="00BE1C04" w:rsidRDefault="00BE1C04" w:rsidP="00665108">
      <w:r>
        <w:separator/>
      </w:r>
    </w:p>
  </w:endnote>
  <w:endnote w:type="continuationSeparator" w:id="0">
    <w:p w14:paraId="6C8A1A7E" w14:textId="77777777" w:rsidR="00BE1C04" w:rsidRDefault="00BE1C04" w:rsidP="00665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E360C" w14:textId="77777777" w:rsidR="00BE1C04" w:rsidRDefault="00BE1C04" w:rsidP="00665108">
      <w:r>
        <w:separator/>
      </w:r>
    </w:p>
  </w:footnote>
  <w:footnote w:type="continuationSeparator" w:id="0">
    <w:p w14:paraId="1AFA35A4" w14:textId="77777777" w:rsidR="00BE1C04" w:rsidRDefault="00BE1C04" w:rsidP="00665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122E9" w14:textId="77777777" w:rsidR="00E818B5" w:rsidRDefault="00E818B5" w:rsidP="0028593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3C2D5" w14:textId="77777777" w:rsidR="00E818B5" w:rsidRDefault="00E818B5" w:rsidP="0028593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B6D1F"/>
    <w:multiLevelType w:val="multilevel"/>
    <w:tmpl w:val="7848C268"/>
    <w:lvl w:ilvl="0">
      <w:start w:val="1"/>
      <w:numFmt w:val="decimal"/>
      <w:lvlText w:val="%1."/>
      <w:lvlJc w:val="left"/>
      <w:pPr>
        <w:ind w:left="360" w:hanging="360"/>
      </w:pPr>
      <w:rPr>
        <w:rFonts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F1326CB"/>
    <w:multiLevelType w:val="hybridMultilevel"/>
    <w:tmpl w:val="032279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EB5B61"/>
    <w:multiLevelType w:val="hybridMultilevel"/>
    <w:tmpl w:val="DCC64F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6A2C71"/>
    <w:multiLevelType w:val="hybridMultilevel"/>
    <w:tmpl w:val="66A09F56"/>
    <w:lvl w:ilvl="0" w:tplc="63564292">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C1D5E"/>
    <w:multiLevelType w:val="hybridMultilevel"/>
    <w:tmpl w:val="ED2084B4"/>
    <w:lvl w:ilvl="0" w:tplc="BB9AA08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0693129"/>
    <w:multiLevelType w:val="hybridMultilevel"/>
    <w:tmpl w:val="D3F05F28"/>
    <w:lvl w:ilvl="0" w:tplc="0C2EBD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8651D20"/>
    <w:multiLevelType w:val="hybridMultilevel"/>
    <w:tmpl w:val="59AA68C4"/>
    <w:lvl w:ilvl="0" w:tplc="14BA9DFC">
      <w:start w:val="1"/>
      <w:numFmt w:val="decimal"/>
      <w:lvlText w:val="%1."/>
      <w:lvlJc w:val="left"/>
      <w:pPr>
        <w:ind w:left="360" w:hanging="360"/>
      </w:pPr>
      <w:rPr>
        <w:rFonts w:hAnsi="SimHei"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C6C0CE8"/>
    <w:multiLevelType w:val="hybridMultilevel"/>
    <w:tmpl w:val="D56E83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251242A"/>
    <w:multiLevelType w:val="hybridMultilevel"/>
    <w:tmpl w:val="9582455E"/>
    <w:lvl w:ilvl="0" w:tplc="7D081E18">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53D6428"/>
    <w:multiLevelType w:val="hybridMultilevel"/>
    <w:tmpl w:val="C2DABC1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D306197"/>
    <w:multiLevelType w:val="multilevel"/>
    <w:tmpl w:val="7848C268"/>
    <w:lvl w:ilvl="0">
      <w:start w:val="1"/>
      <w:numFmt w:val="decimal"/>
      <w:lvlText w:val="%1."/>
      <w:lvlJc w:val="left"/>
      <w:pPr>
        <w:ind w:left="360" w:hanging="360"/>
      </w:pPr>
      <w:rPr>
        <w:rFonts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7DC96EB7"/>
    <w:multiLevelType w:val="hybridMultilevel"/>
    <w:tmpl w:val="F6BAE500"/>
    <w:lvl w:ilvl="0" w:tplc="E7EA7B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9"/>
  </w:num>
  <w:num w:numId="3">
    <w:abstractNumId w:val="5"/>
  </w:num>
  <w:num w:numId="4">
    <w:abstractNumId w:val="10"/>
  </w:num>
  <w:num w:numId="5">
    <w:abstractNumId w:val="7"/>
  </w:num>
  <w:num w:numId="6">
    <w:abstractNumId w:val="2"/>
  </w:num>
  <w:num w:numId="7">
    <w:abstractNumId w:val="4"/>
  </w:num>
  <w:num w:numId="8">
    <w:abstractNumId w:val="8"/>
  </w:num>
  <w:num w:numId="9">
    <w:abstractNumId w:val="0"/>
  </w:num>
  <w:num w:numId="10">
    <w:abstractNumId w:val="11"/>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xMDQ0MjK3MDMxMzNS0lEKTi0uzszPAykwrAUAIGfeOywAAAA="/>
  </w:docVars>
  <w:rsids>
    <w:rsidRoot w:val="00E02AB8"/>
    <w:rsid w:val="000003D5"/>
    <w:rsid w:val="000109B2"/>
    <w:rsid w:val="000113D8"/>
    <w:rsid w:val="00022BC6"/>
    <w:rsid w:val="00030AC4"/>
    <w:rsid w:val="0004181D"/>
    <w:rsid w:val="00043CE8"/>
    <w:rsid w:val="00047E32"/>
    <w:rsid w:val="0006114A"/>
    <w:rsid w:val="0006255C"/>
    <w:rsid w:val="00064635"/>
    <w:rsid w:val="000648D4"/>
    <w:rsid w:val="00064DEB"/>
    <w:rsid w:val="00070F1A"/>
    <w:rsid w:val="00076690"/>
    <w:rsid w:val="00083098"/>
    <w:rsid w:val="000875F3"/>
    <w:rsid w:val="0009018B"/>
    <w:rsid w:val="0009217B"/>
    <w:rsid w:val="000A0650"/>
    <w:rsid w:val="000C7E40"/>
    <w:rsid w:val="000D0849"/>
    <w:rsid w:val="000D6F77"/>
    <w:rsid w:val="000F48AD"/>
    <w:rsid w:val="000F6B8D"/>
    <w:rsid w:val="0011366A"/>
    <w:rsid w:val="00117BE9"/>
    <w:rsid w:val="00123483"/>
    <w:rsid w:val="0012582A"/>
    <w:rsid w:val="00132AE7"/>
    <w:rsid w:val="00147B10"/>
    <w:rsid w:val="001514D5"/>
    <w:rsid w:val="001716D2"/>
    <w:rsid w:val="00173124"/>
    <w:rsid w:val="00176DA0"/>
    <w:rsid w:val="00182D9B"/>
    <w:rsid w:val="001917DC"/>
    <w:rsid w:val="00192F32"/>
    <w:rsid w:val="001A170E"/>
    <w:rsid w:val="001B0070"/>
    <w:rsid w:val="001B5E53"/>
    <w:rsid w:val="001C2173"/>
    <w:rsid w:val="001C7A18"/>
    <w:rsid w:val="001D3E83"/>
    <w:rsid w:val="001D795A"/>
    <w:rsid w:val="001E2894"/>
    <w:rsid w:val="001E3D18"/>
    <w:rsid w:val="001E6556"/>
    <w:rsid w:val="001F10BB"/>
    <w:rsid w:val="001F1957"/>
    <w:rsid w:val="00203B06"/>
    <w:rsid w:val="0020726B"/>
    <w:rsid w:val="00207ECD"/>
    <w:rsid w:val="002107AF"/>
    <w:rsid w:val="002117DB"/>
    <w:rsid w:val="00213A9E"/>
    <w:rsid w:val="00214029"/>
    <w:rsid w:val="002273F8"/>
    <w:rsid w:val="002400D0"/>
    <w:rsid w:val="00252389"/>
    <w:rsid w:val="00253400"/>
    <w:rsid w:val="00256CC6"/>
    <w:rsid w:val="00257111"/>
    <w:rsid w:val="0027481A"/>
    <w:rsid w:val="00276828"/>
    <w:rsid w:val="00281349"/>
    <w:rsid w:val="00281B86"/>
    <w:rsid w:val="0028222B"/>
    <w:rsid w:val="00285938"/>
    <w:rsid w:val="00292BE2"/>
    <w:rsid w:val="00293329"/>
    <w:rsid w:val="00295334"/>
    <w:rsid w:val="002977A9"/>
    <w:rsid w:val="00297843"/>
    <w:rsid w:val="002A4F28"/>
    <w:rsid w:val="002B0E1F"/>
    <w:rsid w:val="002B4204"/>
    <w:rsid w:val="002B5D75"/>
    <w:rsid w:val="002D5343"/>
    <w:rsid w:val="002E0011"/>
    <w:rsid w:val="002F1314"/>
    <w:rsid w:val="00301860"/>
    <w:rsid w:val="003070A4"/>
    <w:rsid w:val="00310F6C"/>
    <w:rsid w:val="00317993"/>
    <w:rsid w:val="00324219"/>
    <w:rsid w:val="00327E0E"/>
    <w:rsid w:val="00332D14"/>
    <w:rsid w:val="00343F5C"/>
    <w:rsid w:val="00346BAB"/>
    <w:rsid w:val="00361369"/>
    <w:rsid w:val="003616C0"/>
    <w:rsid w:val="00373768"/>
    <w:rsid w:val="00373DF1"/>
    <w:rsid w:val="00380D39"/>
    <w:rsid w:val="00385C28"/>
    <w:rsid w:val="003A04E9"/>
    <w:rsid w:val="003A0B8F"/>
    <w:rsid w:val="003A6A8B"/>
    <w:rsid w:val="003B1219"/>
    <w:rsid w:val="003B2174"/>
    <w:rsid w:val="003B3995"/>
    <w:rsid w:val="003B4535"/>
    <w:rsid w:val="003C0148"/>
    <w:rsid w:val="003F49CD"/>
    <w:rsid w:val="00400CCD"/>
    <w:rsid w:val="004049BA"/>
    <w:rsid w:val="00410816"/>
    <w:rsid w:val="00411111"/>
    <w:rsid w:val="004129D6"/>
    <w:rsid w:val="00433226"/>
    <w:rsid w:val="00454B5A"/>
    <w:rsid w:val="00461AC8"/>
    <w:rsid w:val="004636A6"/>
    <w:rsid w:val="00464B7C"/>
    <w:rsid w:val="00470741"/>
    <w:rsid w:val="00470DF6"/>
    <w:rsid w:val="004711B6"/>
    <w:rsid w:val="00473538"/>
    <w:rsid w:val="004802C3"/>
    <w:rsid w:val="00481716"/>
    <w:rsid w:val="00485B1B"/>
    <w:rsid w:val="004A36EA"/>
    <w:rsid w:val="004C00F5"/>
    <w:rsid w:val="004C57D9"/>
    <w:rsid w:val="004C6CB0"/>
    <w:rsid w:val="004D0029"/>
    <w:rsid w:val="004D1604"/>
    <w:rsid w:val="004E7438"/>
    <w:rsid w:val="004F1647"/>
    <w:rsid w:val="004F74F4"/>
    <w:rsid w:val="00516AA3"/>
    <w:rsid w:val="005174CA"/>
    <w:rsid w:val="00522806"/>
    <w:rsid w:val="00532231"/>
    <w:rsid w:val="0053310B"/>
    <w:rsid w:val="0055070A"/>
    <w:rsid w:val="005546A6"/>
    <w:rsid w:val="005565CD"/>
    <w:rsid w:val="00563159"/>
    <w:rsid w:val="00564FE8"/>
    <w:rsid w:val="00565978"/>
    <w:rsid w:val="00567854"/>
    <w:rsid w:val="0057528A"/>
    <w:rsid w:val="005804BF"/>
    <w:rsid w:val="00583C8A"/>
    <w:rsid w:val="005907FA"/>
    <w:rsid w:val="00594158"/>
    <w:rsid w:val="00594975"/>
    <w:rsid w:val="00594A93"/>
    <w:rsid w:val="005B70D0"/>
    <w:rsid w:val="005E6B2A"/>
    <w:rsid w:val="005F6276"/>
    <w:rsid w:val="0060369A"/>
    <w:rsid w:val="006042C3"/>
    <w:rsid w:val="0060585E"/>
    <w:rsid w:val="006130C6"/>
    <w:rsid w:val="006258CE"/>
    <w:rsid w:val="00630186"/>
    <w:rsid w:val="0063442C"/>
    <w:rsid w:val="00641DF5"/>
    <w:rsid w:val="00646609"/>
    <w:rsid w:val="00651174"/>
    <w:rsid w:val="00665108"/>
    <w:rsid w:val="006654DA"/>
    <w:rsid w:val="00665CD6"/>
    <w:rsid w:val="0066758D"/>
    <w:rsid w:val="00672C87"/>
    <w:rsid w:val="00675CAD"/>
    <w:rsid w:val="00683EDB"/>
    <w:rsid w:val="006913FB"/>
    <w:rsid w:val="00692FA1"/>
    <w:rsid w:val="00693EE2"/>
    <w:rsid w:val="006966CA"/>
    <w:rsid w:val="00697E27"/>
    <w:rsid w:val="006A2DD0"/>
    <w:rsid w:val="006C04AA"/>
    <w:rsid w:val="006C31B6"/>
    <w:rsid w:val="006C4562"/>
    <w:rsid w:val="006D53AD"/>
    <w:rsid w:val="006F2224"/>
    <w:rsid w:val="006F338B"/>
    <w:rsid w:val="006F338F"/>
    <w:rsid w:val="007013B0"/>
    <w:rsid w:val="00701A7A"/>
    <w:rsid w:val="00704AF1"/>
    <w:rsid w:val="00704DBC"/>
    <w:rsid w:val="0071407F"/>
    <w:rsid w:val="007250B4"/>
    <w:rsid w:val="007268D7"/>
    <w:rsid w:val="0074015E"/>
    <w:rsid w:val="0074499E"/>
    <w:rsid w:val="00750457"/>
    <w:rsid w:val="00751EFB"/>
    <w:rsid w:val="0076006E"/>
    <w:rsid w:val="0076010F"/>
    <w:rsid w:val="00774092"/>
    <w:rsid w:val="007901A3"/>
    <w:rsid w:val="00791A40"/>
    <w:rsid w:val="00797C67"/>
    <w:rsid w:val="007A052A"/>
    <w:rsid w:val="007A14CA"/>
    <w:rsid w:val="007B2C93"/>
    <w:rsid w:val="007C4766"/>
    <w:rsid w:val="007D4AD4"/>
    <w:rsid w:val="007F773A"/>
    <w:rsid w:val="007F7BAD"/>
    <w:rsid w:val="00807846"/>
    <w:rsid w:val="0082327D"/>
    <w:rsid w:val="00823A52"/>
    <w:rsid w:val="008254FE"/>
    <w:rsid w:val="00843BF8"/>
    <w:rsid w:val="00844640"/>
    <w:rsid w:val="00850B86"/>
    <w:rsid w:val="00854D4D"/>
    <w:rsid w:val="00870A5E"/>
    <w:rsid w:val="008758C7"/>
    <w:rsid w:val="008866C9"/>
    <w:rsid w:val="00895023"/>
    <w:rsid w:val="00897F62"/>
    <w:rsid w:val="008A797F"/>
    <w:rsid w:val="008B0155"/>
    <w:rsid w:val="008B2D54"/>
    <w:rsid w:val="008B363C"/>
    <w:rsid w:val="008B4A7C"/>
    <w:rsid w:val="008C3141"/>
    <w:rsid w:val="008C69A2"/>
    <w:rsid w:val="008D4E9F"/>
    <w:rsid w:val="008D73A5"/>
    <w:rsid w:val="008E3B09"/>
    <w:rsid w:val="008F063C"/>
    <w:rsid w:val="00904B75"/>
    <w:rsid w:val="00907372"/>
    <w:rsid w:val="00915A72"/>
    <w:rsid w:val="0092142F"/>
    <w:rsid w:val="00925A50"/>
    <w:rsid w:val="0093079A"/>
    <w:rsid w:val="00931A34"/>
    <w:rsid w:val="00935FB7"/>
    <w:rsid w:val="00943A1D"/>
    <w:rsid w:val="00946CC7"/>
    <w:rsid w:val="00952170"/>
    <w:rsid w:val="00953FB0"/>
    <w:rsid w:val="00962C04"/>
    <w:rsid w:val="009709A1"/>
    <w:rsid w:val="009712BC"/>
    <w:rsid w:val="00975C0D"/>
    <w:rsid w:val="00982419"/>
    <w:rsid w:val="00982705"/>
    <w:rsid w:val="00994147"/>
    <w:rsid w:val="009B4CE1"/>
    <w:rsid w:val="009B70F8"/>
    <w:rsid w:val="009C4CDE"/>
    <w:rsid w:val="009C70B2"/>
    <w:rsid w:val="009D1C9E"/>
    <w:rsid w:val="009D24D1"/>
    <w:rsid w:val="009D4CF0"/>
    <w:rsid w:val="009E0098"/>
    <w:rsid w:val="009E0AF4"/>
    <w:rsid w:val="009F23F3"/>
    <w:rsid w:val="00A03F91"/>
    <w:rsid w:val="00A06307"/>
    <w:rsid w:val="00A06416"/>
    <w:rsid w:val="00A31A7C"/>
    <w:rsid w:val="00A31FDF"/>
    <w:rsid w:val="00A40EA6"/>
    <w:rsid w:val="00A53CFA"/>
    <w:rsid w:val="00A54EFC"/>
    <w:rsid w:val="00A70AE1"/>
    <w:rsid w:val="00A72E19"/>
    <w:rsid w:val="00A804FC"/>
    <w:rsid w:val="00A92340"/>
    <w:rsid w:val="00A946F5"/>
    <w:rsid w:val="00A9576C"/>
    <w:rsid w:val="00AD27CD"/>
    <w:rsid w:val="00AE051B"/>
    <w:rsid w:val="00AF4065"/>
    <w:rsid w:val="00AF42A4"/>
    <w:rsid w:val="00B00BCC"/>
    <w:rsid w:val="00B068F6"/>
    <w:rsid w:val="00B13058"/>
    <w:rsid w:val="00B271C9"/>
    <w:rsid w:val="00B307A2"/>
    <w:rsid w:val="00B648D9"/>
    <w:rsid w:val="00B740CE"/>
    <w:rsid w:val="00B7633D"/>
    <w:rsid w:val="00B76CA5"/>
    <w:rsid w:val="00B857A4"/>
    <w:rsid w:val="00B916EF"/>
    <w:rsid w:val="00B9469D"/>
    <w:rsid w:val="00BB5F4A"/>
    <w:rsid w:val="00BC42A0"/>
    <w:rsid w:val="00BD4B5D"/>
    <w:rsid w:val="00BD6D6B"/>
    <w:rsid w:val="00BE1C04"/>
    <w:rsid w:val="00BF5FE5"/>
    <w:rsid w:val="00C04D80"/>
    <w:rsid w:val="00C11E40"/>
    <w:rsid w:val="00C16D86"/>
    <w:rsid w:val="00C1736F"/>
    <w:rsid w:val="00C2461D"/>
    <w:rsid w:val="00C36254"/>
    <w:rsid w:val="00C42EC2"/>
    <w:rsid w:val="00C43519"/>
    <w:rsid w:val="00C4527C"/>
    <w:rsid w:val="00C53705"/>
    <w:rsid w:val="00C53DEF"/>
    <w:rsid w:val="00C56125"/>
    <w:rsid w:val="00C707A2"/>
    <w:rsid w:val="00C7185D"/>
    <w:rsid w:val="00C73ECE"/>
    <w:rsid w:val="00C86E6E"/>
    <w:rsid w:val="00C91C49"/>
    <w:rsid w:val="00C9220C"/>
    <w:rsid w:val="00C97B11"/>
    <w:rsid w:val="00CB0C5D"/>
    <w:rsid w:val="00CB71A7"/>
    <w:rsid w:val="00CC388A"/>
    <w:rsid w:val="00CC5CCE"/>
    <w:rsid w:val="00CE5094"/>
    <w:rsid w:val="00CE5BFE"/>
    <w:rsid w:val="00CE668A"/>
    <w:rsid w:val="00CF2F10"/>
    <w:rsid w:val="00CF457C"/>
    <w:rsid w:val="00D0052F"/>
    <w:rsid w:val="00D07A00"/>
    <w:rsid w:val="00D119F5"/>
    <w:rsid w:val="00D34109"/>
    <w:rsid w:val="00D44AEB"/>
    <w:rsid w:val="00D50801"/>
    <w:rsid w:val="00D50EBE"/>
    <w:rsid w:val="00D60562"/>
    <w:rsid w:val="00D654D6"/>
    <w:rsid w:val="00D71DDE"/>
    <w:rsid w:val="00D81D00"/>
    <w:rsid w:val="00D81E7F"/>
    <w:rsid w:val="00D820C0"/>
    <w:rsid w:val="00D84B4A"/>
    <w:rsid w:val="00D854BA"/>
    <w:rsid w:val="00D92077"/>
    <w:rsid w:val="00DB3B7A"/>
    <w:rsid w:val="00DB56CF"/>
    <w:rsid w:val="00DC3948"/>
    <w:rsid w:val="00DC3B2F"/>
    <w:rsid w:val="00DD027D"/>
    <w:rsid w:val="00DD099B"/>
    <w:rsid w:val="00DD0E36"/>
    <w:rsid w:val="00DD62CE"/>
    <w:rsid w:val="00DF09CC"/>
    <w:rsid w:val="00E028DD"/>
    <w:rsid w:val="00E02AB8"/>
    <w:rsid w:val="00E047F7"/>
    <w:rsid w:val="00E05072"/>
    <w:rsid w:val="00E1229F"/>
    <w:rsid w:val="00E12986"/>
    <w:rsid w:val="00E2567E"/>
    <w:rsid w:val="00E26FF6"/>
    <w:rsid w:val="00E27D71"/>
    <w:rsid w:val="00E32317"/>
    <w:rsid w:val="00E371B7"/>
    <w:rsid w:val="00E37C66"/>
    <w:rsid w:val="00E45E07"/>
    <w:rsid w:val="00E508EC"/>
    <w:rsid w:val="00E568FD"/>
    <w:rsid w:val="00E613E7"/>
    <w:rsid w:val="00E63C39"/>
    <w:rsid w:val="00E656E5"/>
    <w:rsid w:val="00E66BE9"/>
    <w:rsid w:val="00E67442"/>
    <w:rsid w:val="00E741A8"/>
    <w:rsid w:val="00E818B5"/>
    <w:rsid w:val="00E82D22"/>
    <w:rsid w:val="00E82F66"/>
    <w:rsid w:val="00E872B3"/>
    <w:rsid w:val="00E97490"/>
    <w:rsid w:val="00EA2BBB"/>
    <w:rsid w:val="00EA4809"/>
    <w:rsid w:val="00EA6377"/>
    <w:rsid w:val="00EA6EE8"/>
    <w:rsid w:val="00EB0C80"/>
    <w:rsid w:val="00EB2BEC"/>
    <w:rsid w:val="00EC1195"/>
    <w:rsid w:val="00EC12CD"/>
    <w:rsid w:val="00EC3E66"/>
    <w:rsid w:val="00EC40F9"/>
    <w:rsid w:val="00EC6BAB"/>
    <w:rsid w:val="00ED78D2"/>
    <w:rsid w:val="00EE04C7"/>
    <w:rsid w:val="00EE738B"/>
    <w:rsid w:val="00EF27F2"/>
    <w:rsid w:val="00EF6B45"/>
    <w:rsid w:val="00EF7A3C"/>
    <w:rsid w:val="00F0160B"/>
    <w:rsid w:val="00F06689"/>
    <w:rsid w:val="00F276D7"/>
    <w:rsid w:val="00F304F6"/>
    <w:rsid w:val="00F573A2"/>
    <w:rsid w:val="00F623B1"/>
    <w:rsid w:val="00F66CF4"/>
    <w:rsid w:val="00F718C5"/>
    <w:rsid w:val="00F74EA6"/>
    <w:rsid w:val="00F77200"/>
    <w:rsid w:val="00F80149"/>
    <w:rsid w:val="00F909A4"/>
    <w:rsid w:val="00F97FD8"/>
    <w:rsid w:val="00FA093F"/>
    <w:rsid w:val="00FA65F3"/>
    <w:rsid w:val="00FB0081"/>
    <w:rsid w:val="00FD1F98"/>
    <w:rsid w:val="00FD2376"/>
    <w:rsid w:val="00FD25B7"/>
    <w:rsid w:val="00FD569A"/>
    <w:rsid w:val="00FD6F92"/>
    <w:rsid w:val="00FD7CD5"/>
    <w:rsid w:val="00FE4F76"/>
    <w:rsid w:val="00FE614F"/>
    <w:rsid w:val="00FF01CB"/>
    <w:rsid w:val="00FF0AE8"/>
    <w:rsid w:val="00FF0F42"/>
    <w:rsid w:val="00FF145D"/>
    <w:rsid w:val="00FF3F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6893C"/>
  <w15:docId w15:val="{2BE97DC4-8830-4B6D-9859-C3C2BEDEE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8D7"/>
    <w:pPr>
      <w:widowControl w:val="0"/>
      <w:jc w:val="both"/>
    </w:pPr>
  </w:style>
  <w:style w:type="paragraph" w:styleId="Heading1">
    <w:name w:val="heading 1"/>
    <w:basedOn w:val="Normal"/>
    <w:next w:val="Normal"/>
    <w:link w:val="Heading1Char"/>
    <w:uiPriority w:val="9"/>
    <w:qFormat/>
    <w:rsid w:val="0066510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6510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D81D00"/>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510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65108"/>
    <w:rPr>
      <w:sz w:val="18"/>
      <w:szCs w:val="18"/>
    </w:rPr>
  </w:style>
  <w:style w:type="paragraph" w:styleId="Footer">
    <w:name w:val="footer"/>
    <w:basedOn w:val="Normal"/>
    <w:link w:val="FooterChar"/>
    <w:uiPriority w:val="99"/>
    <w:unhideWhenUsed/>
    <w:rsid w:val="0066510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65108"/>
    <w:rPr>
      <w:sz w:val="18"/>
      <w:szCs w:val="18"/>
    </w:rPr>
  </w:style>
  <w:style w:type="character" w:customStyle="1" w:styleId="Heading1Char">
    <w:name w:val="Heading 1 Char"/>
    <w:basedOn w:val="DefaultParagraphFont"/>
    <w:link w:val="Heading1"/>
    <w:uiPriority w:val="9"/>
    <w:rsid w:val="00665108"/>
    <w:rPr>
      <w:b/>
      <w:bCs/>
      <w:kern w:val="44"/>
      <w:sz w:val="44"/>
      <w:szCs w:val="44"/>
    </w:rPr>
  </w:style>
  <w:style w:type="character" w:customStyle="1" w:styleId="Heading2Char">
    <w:name w:val="Heading 2 Char"/>
    <w:basedOn w:val="DefaultParagraphFont"/>
    <w:link w:val="Heading2"/>
    <w:uiPriority w:val="9"/>
    <w:rsid w:val="00665108"/>
    <w:rPr>
      <w:rFonts w:asciiTheme="majorHAnsi" w:eastAsiaTheme="majorEastAsia" w:hAnsiTheme="majorHAnsi" w:cstheme="majorBidi"/>
      <w:b/>
      <w:bCs/>
      <w:sz w:val="32"/>
      <w:szCs w:val="32"/>
    </w:rPr>
  </w:style>
  <w:style w:type="paragraph" w:styleId="ListParagraph">
    <w:name w:val="List Paragraph"/>
    <w:basedOn w:val="Normal"/>
    <w:uiPriority w:val="34"/>
    <w:qFormat/>
    <w:rsid w:val="00324219"/>
    <w:pPr>
      <w:ind w:firstLineChars="200" w:firstLine="420"/>
    </w:pPr>
  </w:style>
  <w:style w:type="table" w:styleId="TableGrid">
    <w:name w:val="Table Grid"/>
    <w:basedOn w:val="TableNormal"/>
    <w:uiPriority w:val="39"/>
    <w:rsid w:val="001F1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D00"/>
    <w:rPr>
      <w:sz w:val="18"/>
      <w:szCs w:val="18"/>
    </w:rPr>
  </w:style>
  <w:style w:type="character" w:customStyle="1" w:styleId="BalloonTextChar">
    <w:name w:val="Balloon Text Char"/>
    <w:basedOn w:val="DefaultParagraphFont"/>
    <w:link w:val="BalloonText"/>
    <w:uiPriority w:val="99"/>
    <w:semiHidden/>
    <w:rsid w:val="00D81D00"/>
    <w:rPr>
      <w:sz w:val="18"/>
      <w:szCs w:val="18"/>
    </w:rPr>
  </w:style>
  <w:style w:type="paragraph" w:customStyle="1" w:styleId="a">
    <w:name w:val="程序"/>
    <w:basedOn w:val="Normal"/>
    <w:rsid w:val="00D81D00"/>
    <w:pPr>
      <w:adjustRightInd w:val="0"/>
      <w:snapToGrid w:val="0"/>
      <w:spacing w:line="280" w:lineRule="atLeast"/>
      <w:ind w:left="425"/>
      <w:jc w:val="left"/>
      <w:textAlignment w:val="baseline"/>
    </w:pPr>
    <w:rPr>
      <w:rFonts w:ascii="Courier New" w:eastAsia="SimSun" w:hAnsi="Courier New" w:cs="Times New Roman"/>
      <w:kern w:val="0"/>
      <w:sz w:val="18"/>
      <w:szCs w:val="20"/>
    </w:rPr>
  </w:style>
  <w:style w:type="character" w:customStyle="1" w:styleId="Heading3Char">
    <w:name w:val="Heading 3 Char"/>
    <w:basedOn w:val="DefaultParagraphFont"/>
    <w:link w:val="Heading3"/>
    <w:uiPriority w:val="9"/>
    <w:semiHidden/>
    <w:rsid w:val="00D81D00"/>
    <w:rPr>
      <w:b/>
      <w:bCs/>
      <w:sz w:val="32"/>
      <w:szCs w:val="32"/>
    </w:rPr>
  </w:style>
  <w:style w:type="character" w:styleId="CommentReference">
    <w:name w:val="annotation reference"/>
    <w:rsid w:val="004D0029"/>
    <w:rPr>
      <w:sz w:val="21"/>
      <w:szCs w:val="21"/>
    </w:rPr>
  </w:style>
  <w:style w:type="character" w:customStyle="1" w:styleId="CommentTextChar">
    <w:name w:val="Comment Text Char"/>
    <w:link w:val="CommentText"/>
    <w:rsid w:val="004D0029"/>
    <w:rPr>
      <w:szCs w:val="24"/>
    </w:rPr>
  </w:style>
  <w:style w:type="paragraph" w:styleId="CommentText">
    <w:name w:val="annotation text"/>
    <w:basedOn w:val="Normal"/>
    <w:link w:val="CommentTextChar"/>
    <w:rsid w:val="004D0029"/>
    <w:pPr>
      <w:jc w:val="left"/>
    </w:pPr>
    <w:rPr>
      <w:szCs w:val="24"/>
    </w:rPr>
  </w:style>
  <w:style w:type="character" w:customStyle="1" w:styleId="1">
    <w:name w:val="批注文字 字符1"/>
    <w:basedOn w:val="DefaultParagraphFont"/>
    <w:uiPriority w:val="99"/>
    <w:semiHidden/>
    <w:rsid w:val="004D0029"/>
  </w:style>
  <w:style w:type="paragraph" w:styleId="TOCHeading">
    <w:name w:val="TOC Heading"/>
    <w:basedOn w:val="Heading1"/>
    <w:next w:val="Normal"/>
    <w:uiPriority w:val="39"/>
    <w:semiHidden/>
    <w:unhideWhenUsed/>
    <w:qFormat/>
    <w:rsid w:val="005907FA"/>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5907FA"/>
  </w:style>
  <w:style w:type="paragraph" w:styleId="TOC2">
    <w:name w:val="toc 2"/>
    <w:basedOn w:val="Normal"/>
    <w:next w:val="Normal"/>
    <w:autoRedefine/>
    <w:uiPriority w:val="39"/>
    <w:unhideWhenUsed/>
    <w:rsid w:val="005907FA"/>
    <w:pPr>
      <w:ind w:leftChars="200" w:left="420"/>
    </w:pPr>
  </w:style>
  <w:style w:type="character" w:styleId="Hyperlink">
    <w:name w:val="Hyperlink"/>
    <w:basedOn w:val="DefaultParagraphFont"/>
    <w:uiPriority w:val="99"/>
    <w:unhideWhenUsed/>
    <w:rsid w:val="005907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1825B-8FC0-4AE9-9D6B-AA8926B7A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10</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榕</dc:creator>
  <cp:lastModifiedBy>Yongkang Li</cp:lastModifiedBy>
  <cp:revision>14</cp:revision>
  <dcterms:created xsi:type="dcterms:W3CDTF">2020-04-11T11:46:00Z</dcterms:created>
  <dcterms:modified xsi:type="dcterms:W3CDTF">2020-05-08T09:03:00Z</dcterms:modified>
</cp:coreProperties>
</file>